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9D50A71" w14:textId="78FCE458" w:rsidR="00C66852" w:rsidRPr="00AF4B6A" w:rsidRDefault="00FC247E" w:rsidP="00FC247E">
      <w:pPr>
        <w:rPr>
          <w:b/>
        </w:rPr>
      </w:pPr>
      <w:r>
        <w:rPr>
          <w:b/>
        </w:rPr>
        <w:t xml:space="preserve">Appendix 9: </w:t>
      </w:r>
      <w:bookmarkStart w:id="0" w:name="_GoBack"/>
      <w:bookmarkEnd w:id="0"/>
      <w:r w:rsidR="009C0FAF" w:rsidRPr="00AF4B6A">
        <w:rPr>
          <w:b/>
        </w:rPr>
        <w:t>Analysis model</w:t>
      </w:r>
    </w:p>
    <w:p w14:paraId="39D50A72" w14:textId="77777777" w:rsidR="009C0FAF" w:rsidRPr="009C0FAF" w:rsidRDefault="009C0FAF"/>
    <w:p w14:paraId="39D50A73" w14:textId="486F37D5" w:rsidR="009C0FAF" w:rsidRDefault="00AF4B6A">
      <w:r>
        <w:t xml:space="preserve">To make transition between analysis and design it is necessary to add details to the conceptual model. It is done by splitting the original model into several </w:t>
      </w:r>
      <w:r w:rsidR="002150B0">
        <w:t xml:space="preserve">class </w:t>
      </w:r>
      <w:r>
        <w:t>models supporting each of the use cases produced at the earlier stage. It helps to identify inconsistencies in conceptual model and</w:t>
      </w:r>
      <w:r w:rsidR="00290D45">
        <w:t xml:space="preserve"> to specify constraints on classes, attributes and associations</w:t>
      </w:r>
      <w:r>
        <w:t xml:space="preserve">. </w:t>
      </w:r>
    </w:p>
    <w:p w14:paraId="39D50A74" w14:textId="77777777" w:rsidR="009C0FAF" w:rsidRDefault="00FC247E">
      <w:r>
        <w:pict w14:anchorId="39D50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pt;height:390.45pt">
            <v:imagedata r:id="rId6" o:title="UC1"/>
          </v:shape>
        </w:pict>
      </w:r>
    </w:p>
    <w:p w14:paraId="39D50A75" w14:textId="77777777" w:rsidR="009C0FAF" w:rsidRDefault="009C0FAF">
      <w:r w:rsidRPr="009C0FAF">
        <w:rPr>
          <w:b/>
        </w:rPr>
        <w:t>Figure 1</w:t>
      </w:r>
      <w:r>
        <w:t xml:space="preserve"> Class model supporting UC1</w:t>
      </w:r>
      <w:r w:rsidR="00801046">
        <w:t xml:space="preserve"> and UC5</w:t>
      </w:r>
      <w:r>
        <w:t>.</w:t>
      </w:r>
    </w:p>
    <w:p w14:paraId="39D50A76" w14:textId="77777777" w:rsidR="001608BF" w:rsidRDefault="001608BF"/>
    <w:p w14:paraId="39D50A77" w14:textId="77777777" w:rsidR="009C327E" w:rsidRDefault="009C327E"/>
    <w:p w14:paraId="39D50A78" w14:textId="77777777" w:rsidR="009C327E" w:rsidRDefault="009C327E"/>
    <w:p w14:paraId="39D50A79" w14:textId="77777777" w:rsidR="009C327E" w:rsidRDefault="009C327E"/>
    <w:p w14:paraId="39D50A7A" w14:textId="77777777" w:rsidR="009C327E" w:rsidRDefault="009C327E"/>
    <w:p w14:paraId="39D50A7B" w14:textId="77777777" w:rsidR="009C327E" w:rsidRDefault="009C327E">
      <w:r>
        <w:lastRenderedPageBreak/>
        <w:t>Invariants for classes and association loops:</w:t>
      </w:r>
    </w:p>
    <w:p w14:paraId="39D50A7C" w14:textId="77777777" w:rsidR="009C0FAF" w:rsidRPr="0025195B" w:rsidRDefault="001608BF">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Alert </w:t>
      </w:r>
      <w:r w:rsidRPr="0025195B">
        <w:rPr>
          <w:rFonts w:ascii="Courier New" w:hAnsi="Courier New" w:cs="Courier New"/>
          <w:b/>
        </w:rPr>
        <w:t>inv:</w:t>
      </w:r>
    </w:p>
    <w:p w14:paraId="39D50A7D" w14:textId="77777777" w:rsidR="001608BF" w:rsidRPr="0025195B" w:rsidRDefault="001608BF">
      <w:pPr>
        <w:rPr>
          <w:rFonts w:ascii="Courier New" w:hAnsi="Courier New" w:cs="Courier New"/>
        </w:rPr>
      </w:pPr>
      <w:r w:rsidRPr="0025195B">
        <w:rPr>
          <w:rFonts w:ascii="Courier New" w:hAnsi="Courier New" w:cs="Courier New"/>
        </w:rPr>
        <w:t>self.lineStatus = self.</w:t>
      </w:r>
      <w:r w:rsidR="004A65C8" w:rsidRPr="0025195B">
        <w:rPr>
          <w:rFonts w:ascii="Courier New" w:hAnsi="Courier New" w:cs="Courier New"/>
        </w:rPr>
        <w:t>l</w:t>
      </w:r>
      <w:r w:rsidRPr="0025195B">
        <w:rPr>
          <w:rFonts w:ascii="Courier New" w:hAnsi="Courier New" w:cs="Courier New"/>
        </w:rPr>
        <w:t>ine.lineStatus</w:t>
      </w:r>
    </w:p>
    <w:p w14:paraId="39D50A7E" w14:textId="77777777" w:rsidR="009C327E" w:rsidRPr="0025195B" w:rsidRDefault="009C327E">
      <w:pPr>
        <w:rPr>
          <w:rFonts w:ascii="Courier New" w:hAnsi="Courier New" w:cs="Courier New"/>
        </w:rPr>
      </w:pPr>
    </w:p>
    <w:p w14:paraId="39D50A7F" w14:textId="77777777" w:rsidR="009C327E" w:rsidRPr="0025195B" w:rsidRDefault="009C327E">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Stoppage </w:t>
      </w:r>
      <w:r w:rsidRPr="0025195B">
        <w:rPr>
          <w:rFonts w:ascii="Courier New" w:hAnsi="Courier New" w:cs="Courier New"/>
          <w:b/>
        </w:rPr>
        <w:t>inv:</w:t>
      </w:r>
    </w:p>
    <w:p w14:paraId="39D50A80" w14:textId="77777777" w:rsidR="009C327E" w:rsidRPr="0025195B" w:rsidRDefault="009C327E">
      <w:pPr>
        <w:rPr>
          <w:rFonts w:ascii="Courier New" w:hAnsi="Courier New" w:cs="Courier New"/>
        </w:rPr>
      </w:pPr>
      <w:r w:rsidRPr="0025195B">
        <w:rPr>
          <w:rFonts w:ascii="Courier New" w:hAnsi="Courier New" w:cs="Courier New"/>
        </w:rPr>
        <w:t>self.startTime &lt; self.endTime</w:t>
      </w:r>
    </w:p>
    <w:p w14:paraId="39D50A81" w14:textId="77777777" w:rsidR="009C327E" w:rsidRPr="0025195B" w:rsidRDefault="009C327E">
      <w:pPr>
        <w:rPr>
          <w:rFonts w:ascii="Courier New" w:hAnsi="Courier New" w:cs="Courier New"/>
        </w:rPr>
      </w:pPr>
    </w:p>
    <w:p w14:paraId="39D50A82" w14:textId="77777777" w:rsidR="009C327E" w:rsidRPr="0025195B" w:rsidRDefault="009C327E">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Stoppage </w:t>
      </w:r>
      <w:r w:rsidRPr="0025195B">
        <w:rPr>
          <w:rFonts w:ascii="Courier New" w:hAnsi="Courier New" w:cs="Courier New"/>
          <w:b/>
        </w:rPr>
        <w:t>inv</w:t>
      </w:r>
      <w:r w:rsidR="00C95179" w:rsidRPr="0025195B">
        <w:rPr>
          <w:rFonts w:ascii="Courier New" w:hAnsi="Courier New" w:cs="Courier New"/>
          <w:b/>
        </w:rPr>
        <w:t>:</w:t>
      </w:r>
    </w:p>
    <w:p w14:paraId="39D50A89" w14:textId="55CDCD9D" w:rsidR="004A65C8" w:rsidRPr="0025195B" w:rsidRDefault="006F64AA" w:rsidP="004A65C8">
      <w:pPr>
        <w:rPr>
          <w:rFonts w:ascii="Courier New" w:hAnsi="Courier New" w:cs="Courier New"/>
        </w:rPr>
      </w:pPr>
      <w:r w:rsidRPr="0025195B">
        <w:rPr>
          <w:rFonts w:ascii="Courier New" w:hAnsi="Courier New" w:cs="Courier New"/>
        </w:rPr>
        <w:t>self.operator.area</w:t>
      </w:r>
      <w:r w:rsidR="00D50C19" w:rsidRPr="0025195B">
        <w:rPr>
          <w:rFonts w:ascii="Courier New" w:hAnsi="Courier New" w:cs="Courier New"/>
        </w:rPr>
        <w:t xml:space="preserve"> </w:t>
      </w:r>
      <w:r w:rsidR="00913116" w:rsidRPr="0025195B">
        <w:rPr>
          <w:rFonts w:ascii="Courier New" w:hAnsi="Courier New" w:cs="Courier New"/>
        </w:rPr>
        <w:t>-&gt;</w:t>
      </w:r>
      <w:r w:rsidR="00D50C19" w:rsidRPr="0025195B">
        <w:rPr>
          <w:rFonts w:ascii="Courier New" w:hAnsi="Courier New" w:cs="Courier New"/>
        </w:rPr>
        <w:t xml:space="preserve"> </w:t>
      </w:r>
      <w:r w:rsidR="00913116" w:rsidRPr="0025195B">
        <w:rPr>
          <w:rFonts w:ascii="Courier New" w:hAnsi="Courier New" w:cs="Courier New"/>
          <w:b/>
        </w:rPr>
        <w:t>includes</w:t>
      </w:r>
      <w:r w:rsidR="00913116" w:rsidRPr="0025195B">
        <w:rPr>
          <w:rFonts w:ascii="Courier New" w:hAnsi="Courier New" w:cs="Courier New"/>
        </w:rPr>
        <w:t>(self.area)</w:t>
      </w:r>
      <w:r w:rsidR="00C95179" w:rsidRPr="0025195B">
        <w:rPr>
          <w:rFonts w:ascii="Courier New" w:hAnsi="Courier New" w:cs="Courier New"/>
        </w:rPr>
        <w:t xml:space="preserve"> or self.mtl.area</w:t>
      </w:r>
      <w:r w:rsidR="00D50C19" w:rsidRPr="0025195B">
        <w:rPr>
          <w:rFonts w:ascii="Courier New" w:hAnsi="Courier New" w:cs="Courier New"/>
        </w:rPr>
        <w:t xml:space="preserve"> </w:t>
      </w:r>
      <w:r w:rsidR="00CA0949" w:rsidRPr="0025195B">
        <w:rPr>
          <w:rFonts w:ascii="Courier New" w:hAnsi="Courier New" w:cs="Courier New"/>
        </w:rPr>
        <w:t>-&gt;</w:t>
      </w:r>
      <w:r w:rsidR="00D50C19" w:rsidRPr="0025195B">
        <w:rPr>
          <w:rFonts w:ascii="Courier New" w:hAnsi="Courier New" w:cs="Courier New"/>
        </w:rPr>
        <w:t xml:space="preserve"> </w:t>
      </w:r>
      <w:r w:rsidR="009C327E" w:rsidRPr="0025195B">
        <w:rPr>
          <w:rFonts w:ascii="Courier New" w:hAnsi="Courier New" w:cs="Courier New"/>
          <w:b/>
        </w:rPr>
        <w:t>includes</w:t>
      </w:r>
      <w:r w:rsidR="009C327E" w:rsidRPr="0025195B">
        <w:rPr>
          <w:rFonts w:ascii="Courier New" w:hAnsi="Courier New" w:cs="Courier New"/>
        </w:rPr>
        <w:t>(</w:t>
      </w:r>
      <w:r w:rsidRPr="0025195B">
        <w:rPr>
          <w:rFonts w:ascii="Courier New" w:hAnsi="Courier New" w:cs="Courier New"/>
        </w:rPr>
        <w:t>self.area</w:t>
      </w:r>
      <w:r w:rsidR="009C327E" w:rsidRPr="0025195B">
        <w:rPr>
          <w:rFonts w:ascii="Courier New" w:hAnsi="Courier New" w:cs="Courier New"/>
        </w:rPr>
        <w:t>)</w:t>
      </w:r>
    </w:p>
    <w:p w14:paraId="5355F55F" w14:textId="77777777" w:rsidR="00AD221C" w:rsidRPr="00021B28" w:rsidRDefault="00AD221C" w:rsidP="004A65C8"/>
    <w:p w14:paraId="39D50A8A" w14:textId="77777777" w:rsidR="00801046" w:rsidRDefault="00FC247E">
      <w:r>
        <w:pict w14:anchorId="39D50AAC">
          <v:shape id="_x0000_i1026" type="#_x0000_t75" style="width:452.75pt;height:238.15pt">
            <v:imagedata r:id="rId7" o:title="UC2"/>
          </v:shape>
        </w:pict>
      </w:r>
    </w:p>
    <w:p w14:paraId="39D50A8B" w14:textId="77777777" w:rsidR="005D7708" w:rsidRDefault="005D7708">
      <w:r w:rsidRPr="006C272F">
        <w:rPr>
          <w:b/>
        </w:rPr>
        <w:t>Figure 2</w:t>
      </w:r>
      <w:r>
        <w:t xml:space="preserve"> Class model supporting UC2.</w:t>
      </w:r>
    </w:p>
    <w:p w14:paraId="39D50A8C" w14:textId="77777777" w:rsidR="00DE49A8" w:rsidRDefault="00DE49A8"/>
    <w:p w14:paraId="39D50A8D" w14:textId="3C79D156" w:rsidR="005D7708" w:rsidRDefault="005D7708" w:rsidP="00DE49A8">
      <w:pPr>
        <w:ind w:firstLine="720"/>
      </w:pPr>
      <w:r>
        <w:t xml:space="preserve">Producing the model above uncovered </w:t>
      </w:r>
      <w:r w:rsidR="006C272F">
        <w:t xml:space="preserve">a </w:t>
      </w:r>
      <w:r>
        <w:t xml:space="preserve">missing attribute for the </w:t>
      </w:r>
      <w:r w:rsidRPr="006C272F">
        <w:rPr>
          <w:i/>
        </w:rPr>
        <w:t>Request</w:t>
      </w:r>
      <w:r>
        <w:t xml:space="preserve"> class</w:t>
      </w:r>
      <w:r w:rsidR="006C272F">
        <w:t xml:space="preserve">. The </w:t>
      </w:r>
      <w:r w:rsidR="00195A9F">
        <w:t xml:space="preserve">new </w:t>
      </w:r>
      <w:r w:rsidR="006C272F">
        <w:t xml:space="preserve">attribute </w:t>
      </w:r>
      <w:r w:rsidR="006C272F" w:rsidRPr="00195A9F">
        <w:rPr>
          <w:i/>
        </w:rPr>
        <w:t>areaCode</w:t>
      </w:r>
      <w:r w:rsidR="006C272F">
        <w:t xml:space="preserve"> should guarantee independency of the class. Moreover, it is now worth to consider the suitability of this class for supporting other use cases. In particular, UC8 and UC9</w:t>
      </w:r>
      <w:r w:rsidR="00195A9F">
        <w:t xml:space="preserve"> will not be supported appropriately</w:t>
      </w:r>
      <w:r w:rsidR="006C272F">
        <w:t xml:space="preserve">. </w:t>
      </w:r>
      <w:r w:rsidR="00195A9F">
        <w:t>At the later stage it might be necessary to rethink these two use cases</w:t>
      </w:r>
      <w:r w:rsidR="00DE49A8">
        <w:t>,</w:t>
      </w:r>
      <w:r w:rsidR="00195A9F">
        <w:t xml:space="preserve"> especially the need for making any requests </w:t>
      </w:r>
      <w:r w:rsidR="00DE49A8">
        <w:t>when</w:t>
      </w:r>
      <w:r w:rsidR="00195A9F">
        <w:t xml:space="preserve"> adding or removing users.</w:t>
      </w:r>
    </w:p>
    <w:p w14:paraId="2C864DBF" w14:textId="77777777" w:rsidR="00A54B5B" w:rsidRDefault="00A54B5B" w:rsidP="0060048D"/>
    <w:p w14:paraId="16F88CA4" w14:textId="281E4693" w:rsidR="0060048D" w:rsidRDefault="0060048D" w:rsidP="0060048D">
      <w:r>
        <w:lastRenderedPageBreak/>
        <w:t>Invariants for classes and association loops:</w:t>
      </w:r>
    </w:p>
    <w:p w14:paraId="2860AB0F" w14:textId="75D2CC4E" w:rsidR="0060048D" w:rsidRPr="0025195B" w:rsidRDefault="005F6BB0" w:rsidP="0060048D">
      <w:pPr>
        <w:rPr>
          <w:rFonts w:ascii="Courier New" w:hAnsi="Courier New" w:cs="Courier New"/>
        </w:rPr>
      </w:pPr>
      <w:r w:rsidRPr="0025195B">
        <w:rPr>
          <w:rFonts w:ascii="Courier New" w:hAnsi="Courier New" w:cs="Courier New"/>
          <w:b/>
        </w:rPr>
        <w:t>c</w:t>
      </w:r>
      <w:r w:rsidR="00D8560B" w:rsidRPr="0025195B">
        <w:rPr>
          <w:rFonts w:ascii="Courier New" w:hAnsi="Courier New" w:cs="Courier New"/>
          <w:b/>
        </w:rPr>
        <w:t>ontext</w:t>
      </w:r>
      <w:r w:rsidR="00D8560B" w:rsidRPr="0025195B">
        <w:rPr>
          <w:rFonts w:ascii="Courier New" w:hAnsi="Courier New" w:cs="Courier New"/>
        </w:rPr>
        <w:t xml:space="preserve"> </w:t>
      </w:r>
      <w:r w:rsidRPr="0025195B">
        <w:rPr>
          <w:rFonts w:ascii="Courier New" w:hAnsi="Courier New" w:cs="Courier New"/>
        </w:rPr>
        <w:t xml:space="preserve">Operator </w:t>
      </w:r>
      <w:r w:rsidRPr="0025195B">
        <w:rPr>
          <w:rFonts w:ascii="Courier New" w:hAnsi="Courier New" w:cs="Courier New"/>
          <w:b/>
        </w:rPr>
        <w:t>inv:</w:t>
      </w:r>
    </w:p>
    <w:p w14:paraId="32F4B337" w14:textId="5C772D25" w:rsidR="00C150B5" w:rsidRPr="0025195B" w:rsidRDefault="00C150B5" w:rsidP="0060048D">
      <w:pPr>
        <w:rPr>
          <w:rFonts w:ascii="Courier New" w:hAnsi="Courier New" w:cs="Courier New"/>
        </w:rPr>
      </w:pPr>
      <w:r w:rsidRPr="0025195B">
        <w:rPr>
          <w:rFonts w:ascii="Courier New" w:hAnsi="Courier New" w:cs="Courier New"/>
        </w:rPr>
        <w:t>self.line</w:t>
      </w:r>
      <w:r w:rsidR="00132D64" w:rsidRPr="0025195B">
        <w:rPr>
          <w:rFonts w:ascii="Courier New" w:hAnsi="Courier New" w:cs="Courier New"/>
        </w:rPr>
        <w:t xml:space="preserve">.lineCode = </w:t>
      </w:r>
      <w:r w:rsidR="001760A8" w:rsidRPr="0025195B">
        <w:rPr>
          <w:rFonts w:ascii="Courier New" w:hAnsi="Courier New" w:cs="Courier New"/>
        </w:rPr>
        <w:t>self</w:t>
      </w:r>
      <w:r w:rsidR="00132D64" w:rsidRPr="0025195B">
        <w:rPr>
          <w:rFonts w:ascii="Courier New" w:hAnsi="Courier New" w:cs="Courier New"/>
        </w:rPr>
        <w:t>.line.lineCode</w:t>
      </w:r>
      <w:r w:rsidR="001760A8" w:rsidRPr="0025195B">
        <w:rPr>
          <w:rFonts w:ascii="Courier New" w:hAnsi="Courier New" w:cs="Courier New"/>
        </w:rPr>
        <w:t>.mtl</w:t>
      </w:r>
    </w:p>
    <w:p w14:paraId="5F5C7C95" w14:textId="7A244308" w:rsidR="00132D64" w:rsidRPr="0025195B" w:rsidRDefault="00132D64" w:rsidP="0060048D">
      <w:pPr>
        <w:rPr>
          <w:rFonts w:ascii="Courier New" w:hAnsi="Courier New" w:cs="Courier New"/>
        </w:rPr>
      </w:pPr>
    </w:p>
    <w:p w14:paraId="5C2C811E" w14:textId="0B986411" w:rsidR="00132D64" w:rsidRPr="0025195B" w:rsidRDefault="00132D64" w:rsidP="0060048D">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Operator </w:t>
      </w:r>
      <w:r w:rsidRPr="0025195B">
        <w:rPr>
          <w:rFonts w:ascii="Courier New" w:hAnsi="Courier New" w:cs="Courier New"/>
          <w:b/>
        </w:rPr>
        <w:t>inv:</w:t>
      </w:r>
    </w:p>
    <w:p w14:paraId="70439B4B" w14:textId="3F66F757" w:rsidR="00132D64" w:rsidRPr="0025195B" w:rsidRDefault="00E60C60" w:rsidP="0060048D">
      <w:pPr>
        <w:rPr>
          <w:rFonts w:ascii="Courier New" w:hAnsi="Courier New" w:cs="Courier New"/>
        </w:rPr>
      </w:pPr>
      <w:r w:rsidRPr="0025195B">
        <w:rPr>
          <w:rFonts w:ascii="Courier New" w:hAnsi="Courier New" w:cs="Courier New"/>
        </w:rPr>
        <w:t xml:space="preserve">self.request = </w:t>
      </w:r>
      <w:r w:rsidR="00A206A8" w:rsidRPr="0025195B">
        <w:rPr>
          <w:rFonts w:ascii="Courier New" w:hAnsi="Courier New" w:cs="Courier New"/>
        </w:rPr>
        <w:t>self</w:t>
      </w:r>
      <w:r w:rsidRPr="0025195B">
        <w:rPr>
          <w:rFonts w:ascii="Courier New" w:hAnsi="Courier New" w:cs="Courier New"/>
        </w:rPr>
        <w:t>.request</w:t>
      </w:r>
      <w:r w:rsidR="00A206A8" w:rsidRPr="0025195B">
        <w:rPr>
          <w:rFonts w:ascii="Courier New" w:hAnsi="Courier New" w:cs="Courier New"/>
        </w:rPr>
        <w:t>.mtl</w:t>
      </w:r>
    </w:p>
    <w:p w14:paraId="3F98C6D8" w14:textId="63112F86" w:rsidR="00C10A7B" w:rsidRPr="0025195B" w:rsidRDefault="00C10A7B" w:rsidP="0060048D">
      <w:pPr>
        <w:rPr>
          <w:rFonts w:ascii="Courier New" w:hAnsi="Courier New" w:cs="Courier New"/>
        </w:rPr>
      </w:pPr>
    </w:p>
    <w:p w14:paraId="25590677" w14:textId="2E668441" w:rsidR="00C10A7B" w:rsidRPr="0025195B" w:rsidRDefault="00640E32" w:rsidP="0060048D">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Operator </w:t>
      </w:r>
      <w:r w:rsidRPr="0025195B">
        <w:rPr>
          <w:rFonts w:ascii="Courier New" w:hAnsi="Courier New" w:cs="Courier New"/>
          <w:b/>
        </w:rPr>
        <w:t>inv:</w:t>
      </w:r>
    </w:p>
    <w:p w14:paraId="2DEC7713" w14:textId="4BDE57EA" w:rsidR="00652E62" w:rsidRPr="0025195B" w:rsidRDefault="00652E62" w:rsidP="0060048D">
      <w:pPr>
        <w:rPr>
          <w:rFonts w:ascii="Courier New" w:hAnsi="Courier New" w:cs="Courier New"/>
        </w:rPr>
      </w:pPr>
      <w:r w:rsidRPr="0025195B">
        <w:rPr>
          <w:rFonts w:ascii="Courier New" w:hAnsi="Courier New" w:cs="Courier New"/>
        </w:rPr>
        <w:t>self.request</w:t>
      </w:r>
      <w:r w:rsidR="00D50C19" w:rsidRPr="0025195B">
        <w:rPr>
          <w:rFonts w:ascii="Courier New" w:hAnsi="Courier New" w:cs="Courier New"/>
        </w:rPr>
        <w:t xml:space="preserve"> </w:t>
      </w:r>
      <w:r w:rsidR="00161F5D" w:rsidRPr="0025195B">
        <w:rPr>
          <w:rFonts w:ascii="Courier New" w:hAnsi="Courier New" w:cs="Courier New"/>
        </w:rPr>
        <w:t>-&gt;</w:t>
      </w:r>
      <w:r w:rsidR="00D50C19" w:rsidRPr="0025195B">
        <w:rPr>
          <w:rFonts w:ascii="Courier New" w:hAnsi="Courier New" w:cs="Courier New"/>
        </w:rPr>
        <w:t xml:space="preserve"> </w:t>
      </w:r>
      <w:r w:rsidR="0093177E" w:rsidRPr="0025195B">
        <w:rPr>
          <w:rFonts w:ascii="Courier New" w:hAnsi="Courier New" w:cs="Courier New"/>
          <w:b/>
        </w:rPr>
        <w:t>includes</w:t>
      </w:r>
      <w:r w:rsidR="00161F5D" w:rsidRPr="0025195B">
        <w:rPr>
          <w:rFonts w:ascii="Courier New" w:hAnsi="Courier New" w:cs="Courier New"/>
        </w:rPr>
        <w:t>(</w:t>
      </w:r>
      <w:r w:rsidRPr="0025195B">
        <w:rPr>
          <w:rFonts w:ascii="Courier New" w:hAnsi="Courier New" w:cs="Courier New"/>
        </w:rPr>
        <w:t>self</w:t>
      </w:r>
      <w:r w:rsidR="0093177E" w:rsidRPr="0025195B">
        <w:rPr>
          <w:rFonts w:ascii="Courier New" w:hAnsi="Courier New" w:cs="Courier New"/>
        </w:rPr>
        <w:t>.area</w:t>
      </w:r>
      <w:r w:rsidR="00161F5D" w:rsidRPr="0025195B">
        <w:rPr>
          <w:rFonts w:ascii="Courier New" w:hAnsi="Courier New" w:cs="Courier New"/>
        </w:rPr>
        <w:t>)</w:t>
      </w:r>
    </w:p>
    <w:p w14:paraId="2A1DFD1C" w14:textId="5B83DAB6" w:rsidR="0055680C" w:rsidRPr="0025195B" w:rsidRDefault="0055680C" w:rsidP="0060048D">
      <w:pPr>
        <w:rPr>
          <w:rFonts w:ascii="Courier New" w:hAnsi="Courier New" w:cs="Courier New"/>
        </w:rPr>
      </w:pPr>
    </w:p>
    <w:p w14:paraId="6C6A5327" w14:textId="3E67ED4F" w:rsidR="0055680C" w:rsidRPr="0025195B" w:rsidRDefault="0055680C" w:rsidP="0060048D">
      <w:pPr>
        <w:rPr>
          <w:rFonts w:ascii="Courier New" w:hAnsi="Courier New" w:cs="Courier New"/>
        </w:rPr>
      </w:pPr>
      <w:r w:rsidRPr="0025195B">
        <w:rPr>
          <w:rFonts w:ascii="Courier New" w:hAnsi="Courier New" w:cs="Courier New"/>
          <w:b/>
        </w:rPr>
        <w:t>context</w:t>
      </w:r>
      <w:r w:rsidRPr="0025195B">
        <w:rPr>
          <w:rFonts w:ascii="Courier New" w:hAnsi="Courier New" w:cs="Courier New"/>
        </w:rPr>
        <w:t xml:space="preserve"> MTL </w:t>
      </w:r>
      <w:r w:rsidRPr="0025195B">
        <w:rPr>
          <w:rFonts w:ascii="Courier New" w:hAnsi="Courier New" w:cs="Courier New"/>
          <w:b/>
        </w:rPr>
        <w:t>inv:</w:t>
      </w:r>
    </w:p>
    <w:p w14:paraId="3407C8CA" w14:textId="6F0611DE" w:rsidR="0055680C" w:rsidRPr="0025195B" w:rsidRDefault="0055680C" w:rsidP="0060048D">
      <w:pPr>
        <w:rPr>
          <w:rFonts w:ascii="Courier New" w:hAnsi="Courier New" w:cs="Courier New"/>
        </w:rPr>
      </w:pPr>
      <w:r w:rsidRPr="0025195B">
        <w:rPr>
          <w:rFonts w:ascii="Courier New" w:hAnsi="Courier New" w:cs="Courier New"/>
        </w:rPr>
        <w:t>self.request</w:t>
      </w:r>
      <w:r w:rsidR="009B34D5" w:rsidRPr="0025195B">
        <w:rPr>
          <w:rFonts w:ascii="Courier New" w:hAnsi="Courier New" w:cs="Courier New"/>
        </w:rPr>
        <w:t xml:space="preserve"> </w:t>
      </w:r>
      <w:r w:rsidR="00C31383" w:rsidRPr="0025195B">
        <w:rPr>
          <w:rFonts w:ascii="Courier New" w:hAnsi="Courier New" w:cs="Courier New"/>
        </w:rPr>
        <w:t>-&gt;</w:t>
      </w:r>
      <w:r w:rsidR="009B34D5" w:rsidRPr="0025195B">
        <w:rPr>
          <w:rFonts w:ascii="Courier New" w:hAnsi="Courier New" w:cs="Courier New"/>
        </w:rPr>
        <w:t xml:space="preserve"> </w:t>
      </w:r>
      <w:r w:rsidR="00C31383" w:rsidRPr="0025195B">
        <w:rPr>
          <w:rFonts w:ascii="Courier New" w:hAnsi="Courier New" w:cs="Courier New"/>
          <w:b/>
        </w:rPr>
        <w:t>includes</w:t>
      </w:r>
      <w:r w:rsidR="00C31383" w:rsidRPr="0025195B">
        <w:rPr>
          <w:rFonts w:ascii="Courier New" w:hAnsi="Courier New" w:cs="Courier New"/>
        </w:rPr>
        <w:t>(</w:t>
      </w:r>
      <w:r w:rsidR="00B234D7" w:rsidRPr="0025195B">
        <w:rPr>
          <w:rFonts w:ascii="Courier New" w:hAnsi="Courier New" w:cs="Courier New"/>
        </w:rPr>
        <w:t>self.line.area.operator</w:t>
      </w:r>
      <w:r w:rsidR="00F2143F" w:rsidRPr="0025195B">
        <w:rPr>
          <w:rFonts w:ascii="Courier New" w:hAnsi="Courier New" w:cs="Courier New"/>
        </w:rPr>
        <w:t xml:space="preserve"> </w:t>
      </w:r>
      <w:r w:rsidR="00F2143F" w:rsidRPr="0025195B">
        <w:rPr>
          <w:rFonts w:ascii="Courier New" w:hAnsi="Courier New" w:cs="Courier New"/>
          <w:b/>
        </w:rPr>
        <w:t>and</w:t>
      </w:r>
      <w:r w:rsidR="00F2143F" w:rsidRPr="0025195B">
        <w:rPr>
          <w:rFonts w:ascii="Courier New" w:hAnsi="Courier New" w:cs="Courier New"/>
        </w:rPr>
        <w:t xml:space="preserve"> </w:t>
      </w:r>
      <w:r w:rsidR="00C333AB" w:rsidRPr="0025195B">
        <w:rPr>
          <w:rFonts w:ascii="Courier New" w:hAnsi="Courier New" w:cs="Courier New"/>
        </w:rPr>
        <w:t>self</w:t>
      </w:r>
      <w:r w:rsidR="00F2143F" w:rsidRPr="0025195B">
        <w:rPr>
          <w:rFonts w:ascii="Courier New" w:hAnsi="Courier New" w:cs="Courier New"/>
        </w:rPr>
        <w:t>.request</w:t>
      </w:r>
      <w:r w:rsidR="00C333AB" w:rsidRPr="0025195B">
        <w:rPr>
          <w:rFonts w:ascii="Courier New" w:hAnsi="Courier New" w:cs="Courier New"/>
        </w:rPr>
        <w:t>.operator</w:t>
      </w:r>
      <w:r w:rsidR="00C31383" w:rsidRPr="0025195B">
        <w:rPr>
          <w:rFonts w:ascii="Courier New" w:hAnsi="Courier New" w:cs="Courier New"/>
        </w:rPr>
        <w:t>)</w:t>
      </w:r>
    </w:p>
    <w:p w14:paraId="4F89F8F1" w14:textId="77777777" w:rsidR="0060048D" w:rsidRDefault="0060048D" w:rsidP="0060048D"/>
    <w:p w14:paraId="39D50A8E" w14:textId="77777777" w:rsidR="00195A9F" w:rsidRDefault="00195A9F"/>
    <w:p w14:paraId="39D50A8F" w14:textId="77777777" w:rsidR="00195A9F" w:rsidRDefault="00FC247E">
      <w:r>
        <w:pict w14:anchorId="39D50AAD">
          <v:shape id="_x0000_i1027" type="#_x0000_t75" style="width:453.7pt;height:233.1pt">
            <v:imagedata r:id="rId8" o:title="UC3"/>
          </v:shape>
        </w:pict>
      </w:r>
    </w:p>
    <w:p w14:paraId="39D50A90" w14:textId="77777777" w:rsidR="00DE49A8" w:rsidRDefault="00DE49A8">
      <w:r w:rsidRPr="00DE49A8">
        <w:rPr>
          <w:b/>
        </w:rPr>
        <w:t>Figure 3</w:t>
      </w:r>
      <w:r>
        <w:t xml:space="preserve"> Class model supporting UC3.</w:t>
      </w:r>
    </w:p>
    <w:p w14:paraId="39D50A91" w14:textId="77777777" w:rsidR="00DE49A8" w:rsidRDefault="00DE49A8">
      <w:r>
        <w:t>The class model above introduces navigation which allows tracking of the steps within the considered use case.</w:t>
      </w:r>
    </w:p>
    <w:p w14:paraId="645FB5C0" w14:textId="77777777" w:rsidR="00927919" w:rsidRDefault="00927919" w:rsidP="00927919"/>
    <w:p w14:paraId="46D0C93C" w14:textId="52C4D657" w:rsidR="00927919" w:rsidRDefault="00927919" w:rsidP="00927919">
      <w:r>
        <w:t>Invariants for classes and association loops:</w:t>
      </w:r>
    </w:p>
    <w:p w14:paraId="39D50A92" w14:textId="195FD83E" w:rsidR="00DE49A8" w:rsidRPr="00DF10CA" w:rsidRDefault="00A64DE2">
      <w:pPr>
        <w:rPr>
          <w:rFonts w:ascii="Courier New" w:hAnsi="Courier New" w:cs="Courier New"/>
        </w:rPr>
      </w:pPr>
      <w:r w:rsidRPr="00DF10CA">
        <w:rPr>
          <w:rFonts w:ascii="Courier New" w:hAnsi="Courier New" w:cs="Courier New"/>
          <w:b/>
        </w:rPr>
        <w:t>c</w:t>
      </w:r>
      <w:r w:rsidR="00EA27DF" w:rsidRPr="00DF10CA">
        <w:rPr>
          <w:rFonts w:ascii="Courier New" w:hAnsi="Courier New" w:cs="Courier New"/>
          <w:b/>
        </w:rPr>
        <w:t>ontext</w:t>
      </w:r>
      <w:r w:rsidR="00EA27DF" w:rsidRPr="00DF10CA">
        <w:rPr>
          <w:rFonts w:ascii="Courier New" w:hAnsi="Courier New" w:cs="Courier New"/>
        </w:rPr>
        <w:t xml:space="preserve"> ETL </w:t>
      </w:r>
      <w:r w:rsidR="00EA27DF" w:rsidRPr="00DF10CA">
        <w:rPr>
          <w:rFonts w:ascii="Courier New" w:hAnsi="Courier New" w:cs="Courier New"/>
          <w:b/>
        </w:rPr>
        <w:t>inv:</w:t>
      </w:r>
    </w:p>
    <w:p w14:paraId="3C45A2D7" w14:textId="3A35970A" w:rsidR="00EA27DF" w:rsidRPr="00DF10CA" w:rsidRDefault="00DD5441">
      <w:pPr>
        <w:rPr>
          <w:rFonts w:ascii="Courier New" w:hAnsi="Courier New" w:cs="Courier New"/>
        </w:rPr>
      </w:pPr>
      <w:r w:rsidRPr="00DF10CA">
        <w:rPr>
          <w:rFonts w:ascii="Courier New" w:hAnsi="Courier New" w:cs="Courier New"/>
        </w:rPr>
        <w:t>s</w:t>
      </w:r>
      <w:r w:rsidR="00EA27DF" w:rsidRPr="00DF10CA">
        <w:rPr>
          <w:rFonts w:ascii="Courier New" w:hAnsi="Courier New" w:cs="Courier New"/>
        </w:rPr>
        <w:t>elf.request</w:t>
      </w:r>
      <w:r w:rsidR="0005119D" w:rsidRPr="00DF10CA">
        <w:rPr>
          <w:rFonts w:ascii="Courier New" w:hAnsi="Courier New" w:cs="Courier New"/>
        </w:rPr>
        <w:t xml:space="preserve"> = </w:t>
      </w:r>
      <w:r w:rsidR="00A26758" w:rsidRPr="00DF10CA">
        <w:rPr>
          <w:rFonts w:ascii="Courier New" w:hAnsi="Courier New" w:cs="Courier New"/>
        </w:rPr>
        <w:t>self</w:t>
      </w:r>
      <w:r w:rsidR="0005119D" w:rsidRPr="00DF10CA">
        <w:rPr>
          <w:rFonts w:ascii="Courier New" w:hAnsi="Courier New" w:cs="Courier New"/>
        </w:rPr>
        <w:t>.request</w:t>
      </w:r>
      <w:r w:rsidR="00A26758" w:rsidRPr="00DF10CA">
        <w:rPr>
          <w:rFonts w:ascii="Courier New" w:hAnsi="Courier New" w:cs="Courier New"/>
        </w:rPr>
        <w:t>.operator</w:t>
      </w:r>
      <w:r w:rsidR="0005119D" w:rsidRPr="00DF10CA">
        <w:rPr>
          <w:rFonts w:ascii="Courier New" w:hAnsi="Courier New" w:cs="Courier New"/>
        </w:rPr>
        <w:t xml:space="preserve"> </w:t>
      </w:r>
      <w:r w:rsidRPr="00DF10CA">
        <w:rPr>
          <w:rFonts w:ascii="Courier New" w:hAnsi="Courier New" w:cs="Courier New"/>
          <w:b/>
        </w:rPr>
        <w:t>or</w:t>
      </w:r>
      <w:r w:rsidRPr="00DF10CA">
        <w:rPr>
          <w:rFonts w:ascii="Courier New" w:hAnsi="Courier New" w:cs="Courier New"/>
        </w:rPr>
        <w:t xml:space="preserve"> self.request = </w:t>
      </w:r>
      <w:r w:rsidR="00A26758" w:rsidRPr="00DF10CA">
        <w:rPr>
          <w:rFonts w:ascii="Courier New" w:hAnsi="Courier New" w:cs="Courier New"/>
        </w:rPr>
        <w:t>self</w:t>
      </w:r>
      <w:r w:rsidR="00634039" w:rsidRPr="00DF10CA">
        <w:rPr>
          <w:rFonts w:ascii="Courier New" w:hAnsi="Courier New" w:cs="Courier New"/>
        </w:rPr>
        <w:t>.</w:t>
      </w:r>
      <w:r w:rsidRPr="00DF10CA">
        <w:rPr>
          <w:rFonts w:ascii="Courier New" w:hAnsi="Courier New" w:cs="Courier New"/>
        </w:rPr>
        <w:t>request</w:t>
      </w:r>
      <w:r w:rsidR="00634039" w:rsidRPr="00DF10CA">
        <w:rPr>
          <w:rFonts w:ascii="Courier New" w:hAnsi="Courier New" w:cs="Courier New"/>
        </w:rPr>
        <w:t>.mtl</w:t>
      </w:r>
    </w:p>
    <w:p w14:paraId="15C8E8D0" w14:textId="49E19E25" w:rsidR="00A60DAF" w:rsidRPr="00DF10CA" w:rsidRDefault="00A60DAF">
      <w:pPr>
        <w:rPr>
          <w:rFonts w:ascii="Courier New" w:hAnsi="Courier New" w:cs="Courier New"/>
        </w:rPr>
      </w:pPr>
    </w:p>
    <w:p w14:paraId="6F7CD970" w14:textId="368280BC" w:rsidR="00DE0FE0" w:rsidRPr="00DF10CA" w:rsidRDefault="00DE0FE0">
      <w:pPr>
        <w:rPr>
          <w:rFonts w:ascii="Courier New" w:hAnsi="Courier New" w:cs="Courier New"/>
          <w:b/>
        </w:rPr>
      </w:pPr>
      <w:r w:rsidRPr="00DF10CA">
        <w:rPr>
          <w:rFonts w:ascii="Courier New" w:hAnsi="Courier New" w:cs="Courier New"/>
          <w:b/>
        </w:rPr>
        <w:t xml:space="preserve">context </w:t>
      </w:r>
      <w:r w:rsidRPr="00DF10CA">
        <w:rPr>
          <w:rFonts w:ascii="Courier New" w:hAnsi="Courier New" w:cs="Courier New"/>
        </w:rPr>
        <w:t>ETL</w:t>
      </w:r>
      <w:r w:rsidRPr="00DF10CA">
        <w:rPr>
          <w:rFonts w:ascii="Courier New" w:hAnsi="Courier New" w:cs="Courier New"/>
          <w:b/>
        </w:rPr>
        <w:t xml:space="preserve"> inv:</w:t>
      </w:r>
    </w:p>
    <w:p w14:paraId="479176A0" w14:textId="2AD503ED" w:rsidR="00DE0FE0" w:rsidRPr="00DF10CA" w:rsidRDefault="00DE0FE0">
      <w:pPr>
        <w:rPr>
          <w:rFonts w:ascii="Courier New" w:hAnsi="Courier New" w:cs="Courier New"/>
        </w:rPr>
      </w:pPr>
      <w:r w:rsidRPr="00DF10CA">
        <w:rPr>
          <w:rFonts w:ascii="Courier New" w:hAnsi="Courier New" w:cs="Courier New"/>
        </w:rPr>
        <w:t>self.repair</w:t>
      </w:r>
      <w:r w:rsidR="00FC3DAE" w:rsidRPr="00DF10CA">
        <w:rPr>
          <w:rFonts w:ascii="Courier New" w:hAnsi="Courier New" w:cs="Courier New"/>
        </w:rPr>
        <w:t xml:space="preserve"> </w:t>
      </w:r>
      <w:r w:rsidRPr="00DF10CA">
        <w:rPr>
          <w:rFonts w:ascii="Courier New" w:hAnsi="Courier New" w:cs="Courier New"/>
        </w:rPr>
        <w:t>-&gt;</w:t>
      </w:r>
      <w:r w:rsidR="00FC3DAE" w:rsidRPr="00DF10CA">
        <w:rPr>
          <w:rFonts w:ascii="Courier New" w:hAnsi="Courier New" w:cs="Courier New"/>
        </w:rPr>
        <w:t xml:space="preserve"> </w:t>
      </w:r>
      <w:r w:rsidRPr="00DF10CA">
        <w:rPr>
          <w:rFonts w:ascii="Courier New" w:hAnsi="Courier New" w:cs="Courier New"/>
          <w:b/>
        </w:rPr>
        <w:t>in</w:t>
      </w:r>
      <w:r w:rsidR="00FC3DAE" w:rsidRPr="00DF10CA">
        <w:rPr>
          <w:rFonts w:ascii="Courier New" w:hAnsi="Courier New" w:cs="Courier New"/>
          <w:b/>
        </w:rPr>
        <w:t>cludes</w:t>
      </w:r>
      <w:r w:rsidR="00FC3DAE" w:rsidRPr="00DF10CA">
        <w:rPr>
          <w:rFonts w:ascii="Courier New" w:hAnsi="Courier New" w:cs="Courier New"/>
        </w:rPr>
        <w:t>(self.repair.area)</w:t>
      </w:r>
    </w:p>
    <w:p w14:paraId="036B98A7" w14:textId="77777777" w:rsidR="00A64DE2" w:rsidRPr="00DF10CA" w:rsidRDefault="00A64DE2">
      <w:pPr>
        <w:rPr>
          <w:rFonts w:ascii="Courier New" w:hAnsi="Courier New" w:cs="Courier New"/>
        </w:rPr>
      </w:pPr>
    </w:p>
    <w:p w14:paraId="1ED68134" w14:textId="43072036" w:rsidR="00DD5441" w:rsidRPr="00DF10CA" w:rsidRDefault="0000567C">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Operator</w:t>
      </w:r>
      <w:r w:rsidRPr="00DF10CA">
        <w:rPr>
          <w:rFonts w:ascii="Courier New" w:hAnsi="Courier New" w:cs="Courier New"/>
          <w:b/>
        </w:rPr>
        <w:t xml:space="preserve"> inv:</w:t>
      </w:r>
    </w:p>
    <w:p w14:paraId="5897640A" w14:textId="49BC5BBB" w:rsidR="0000567C" w:rsidRPr="00DF10CA" w:rsidRDefault="0000567C">
      <w:pPr>
        <w:rPr>
          <w:rFonts w:ascii="Courier New" w:hAnsi="Courier New" w:cs="Courier New"/>
        </w:rPr>
      </w:pPr>
      <w:r w:rsidRPr="00DF10CA">
        <w:rPr>
          <w:rFonts w:ascii="Courier New" w:hAnsi="Courier New" w:cs="Courier New"/>
        </w:rPr>
        <w:t>self.request</w:t>
      </w:r>
      <w:r w:rsidR="00FC3DAE" w:rsidRPr="00DF10CA">
        <w:rPr>
          <w:rFonts w:ascii="Courier New" w:hAnsi="Courier New" w:cs="Courier New"/>
        </w:rPr>
        <w:t xml:space="preserve"> </w:t>
      </w:r>
      <w:r w:rsidR="00A64DE2" w:rsidRPr="00DF10CA">
        <w:rPr>
          <w:rFonts w:ascii="Courier New" w:hAnsi="Courier New" w:cs="Courier New"/>
        </w:rPr>
        <w:t>-&gt;</w:t>
      </w:r>
      <w:r w:rsidR="00FC3DAE" w:rsidRPr="00DF10CA">
        <w:rPr>
          <w:rFonts w:ascii="Courier New" w:hAnsi="Courier New" w:cs="Courier New"/>
        </w:rPr>
        <w:t xml:space="preserve"> </w:t>
      </w:r>
      <w:r w:rsidR="00A64DE2" w:rsidRPr="00DF10CA">
        <w:rPr>
          <w:rFonts w:ascii="Courier New" w:hAnsi="Courier New" w:cs="Courier New"/>
          <w:b/>
        </w:rPr>
        <w:t>includes</w:t>
      </w:r>
      <w:r w:rsidR="00A64DE2" w:rsidRPr="00DF10CA">
        <w:rPr>
          <w:rFonts w:ascii="Courier New" w:hAnsi="Courier New" w:cs="Courier New"/>
        </w:rPr>
        <w:t>(self.area)</w:t>
      </w:r>
    </w:p>
    <w:p w14:paraId="36EF2399" w14:textId="0F358086" w:rsidR="00A25D13" w:rsidRDefault="00A25D13"/>
    <w:p w14:paraId="1290434A" w14:textId="2DB3BE56" w:rsidR="00A25D13" w:rsidRDefault="00A25D13">
      <w:r>
        <w:t>(new association</w:t>
      </w:r>
      <w:r w:rsidR="00390DF2">
        <w:t xml:space="preserve"> between </w:t>
      </w:r>
      <w:r w:rsidR="00390DF2" w:rsidRPr="00985249">
        <w:rPr>
          <w:i/>
        </w:rPr>
        <w:t>MTL</w:t>
      </w:r>
      <w:r w:rsidR="00390DF2">
        <w:t xml:space="preserve"> and </w:t>
      </w:r>
      <w:r w:rsidR="00390DF2" w:rsidRPr="00985249">
        <w:rPr>
          <w:i/>
        </w:rPr>
        <w:t>Area</w:t>
      </w:r>
      <w:r>
        <w:t>)</w:t>
      </w:r>
    </w:p>
    <w:p w14:paraId="51C2B65B" w14:textId="6B4029F6" w:rsidR="00A25D13" w:rsidRPr="00DF10CA" w:rsidRDefault="005E5681">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MTL </w:t>
      </w:r>
      <w:r w:rsidRPr="00DF10CA">
        <w:rPr>
          <w:rFonts w:ascii="Courier New" w:hAnsi="Courier New" w:cs="Courier New"/>
          <w:b/>
        </w:rPr>
        <w:t>inv:</w:t>
      </w:r>
    </w:p>
    <w:p w14:paraId="22E4188A" w14:textId="6237949C" w:rsidR="005E5681" w:rsidRPr="00DF10CA" w:rsidRDefault="005E5681">
      <w:pPr>
        <w:rPr>
          <w:rFonts w:ascii="Courier New" w:hAnsi="Courier New" w:cs="Courier New"/>
        </w:rPr>
      </w:pPr>
      <w:r w:rsidRPr="00DF10CA">
        <w:rPr>
          <w:rFonts w:ascii="Courier New" w:hAnsi="Courier New" w:cs="Courier New"/>
        </w:rPr>
        <w:t>self.request</w:t>
      </w:r>
      <w:r w:rsidR="00FC3DAE" w:rsidRPr="00DF10CA">
        <w:rPr>
          <w:rFonts w:ascii="Courier New" w:hAnsi="Courier New" w:cs="Courier New"/>
        </w:rPr>
        <w:t xml:space="preserve"> </w:t>
      </w:r>
      <w:r w:rsidRPr="00DF10CA">
        <w:rPr>
          <w:rFonts w:ascii="Courier New" w:hAnsi="Courier New" w:cs="Courier New"/>
        </w:rPr>
        <w:t>-&gt;</w:t>
      </w:r>
      <w:r w:rsidR="00FC3DAE" w:rsidRPr="00DF10CA">
        <w:rPr>
          <w:rFonts w:ascii="Courier New" w:hAnsi="Courier New" w:cs="Courier New"/>
        </w:rPr>
        <w:t xml:space="preserve"> </w:t>
      </w:r>
      <w:r w:rsidRPr="00DF10CA">
        <w:rPr>
          <w:rFonts w:ascii="Courier New" w:hAnsi="Courier New" w:cs="Courier New"/>
          <w:b/>
        </w:rPr>
        <w:t>includes</w:t>
      </w:r>
      <w:r w:rsidRPr="00DF10CA">
        <w:rPr>
          <w:rFonts w:ascii="Courier New" w:hAnsi="Courier New" w:cs="Courier New"/>
        </w:rPr>
        <w:t>(self.area)</w:t>
      </w:r>
    </w:p>
    <w:p w14:paraId="094D1332" w14:textId="77777777" w:rsidR="00A26758" w:rsidRPr="00DF10CA" w:rsidRDefault="00A26758">
      <w:pPr>
        <w:rPr>
          <w:rFonts w:ascii="Courier New" w:hAnsi="Courier New" w:cs="Courier New"/>
        </w:rPr>
      </w:pPr>
    </w:p>
    <w:p w14:paraId="46051301" w14:textId="41CF9513" w:rsidR="00E65FB5" w:rsidRPr="00DF10CA" w:rsidRDefault="00E65FB5">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Repair </w:t>
      </w:r>
      <w:r w:rsidRPr="00DF10CA">
        <w:rPr>
          <w:rFonts w:ascii="Courier New" w:hAnsi="Courier New" w:cs="Courier New"/>
          <w:b/>
        </w:rPr>
        <w:t>inv:</w:t>
      </w:r>
    </w:p>
    <w:p w14:paraId="5396C1AF" w14:textId="28329924" w:rsidR="00F1161B" w:rsidRPr="00DF10CA" w:rsidRDefault="00F1161B">
      <w:pPr>
        <w:rPr>
          <w:rFonts w:ascii="Courier New" w:hAnsi="Courier New" w:cs="Courier New"/>
        </w:rPr>
      </w:pPr>
      <w:r w:rsidRPr="00DF10CA">
        <w:rPr>
          <w:rFonts w:ascii="Courier New" w:hAnsi="Courier New" w:cs="Courier New"/>
        </w:rPr>
        <w:t>self.notEmpty</w:t>
      </w:r>
      <w:r w:rsidR="003238B3" w:rsidRPr="00DF10CA">
        <w:rPr>
          <w:rFonts w:ascii="Courier New" w:hAnsi="Courier New" w:cs="Courier New"/>
        </w:rPr>
        <w:t xml:space="preserve"> </w:t>
      </w:r>
      <w:r w:rsidR="003238B3" w:rsidRPr="00DF10CA">
        <w:rPr>
          <w:rFonts w:ascii="Courier New" w:hAnsi="Courier New" w:cs="Courier New"/>
          <w:b/>
        </w:rPr>
        <w:t>implies</w:t>
      </w:r>
      <w:r w:rsidR="003238B3" w:rsidRPr="00DF10CA">
        <w:rPr>
          <w:rFonts w:ascii="Courier New" w:hAnsi="Courier New" w:cs="Courier New"/>
        </w:rPr>
        <w:t xml:space="preserve"> </w:t>
      </w:r>
      <w:r w:rsidR="00285CAC" w:rsidRPr="00DF10CA">
        <w:rPr>
          <w:rFonts w:ascii="Courier New" w:hAnsi="Courier New" w:cs="Courier New"/>
        </w:rPr>
        <w:t>self.etl.request.notEmpty</w:t>
      </w:r>
    </w:p>
    <w:p w14:paraId="3829C562" w14:textId="35860922" w:rsidR="007F1805" w:rsidRDefault="007F1805"/>
    <w:p w14:paraId="72193098" w14:textId="3F392EFA" w:rsidR="007F1805" w:rsidRDefault="007F1805">
      <w:r>
        <w:t>(new association</w:t>
      </w:r>
      <w:r w:rsidR="00390DF2">
        <w:t xml:space="preserve"> between </w:t>
      </w:r>
      <w:r w:rsidR="00985249" w:rsidRPr="00985249">
        <w:rPr>
          <w:i/>
        </w:rPr>
        <w:t>Request</w:t>
      </w:r>
      <w:r w:rsidR="00985249">
        <w:t xml:space="preserve"> and </w:t>
      </w:r>
      <w:r w:rsidR="00985249" w:rsidRPr="00985249">
        <w:rPr>
          <w:i/>
        </w:rPr>
        <w:t>Area</w:t>
      </w:r>
      <w:r>
        <w:t>)</w:t>
      </w:r>
    </w:p>
    <w:p w14:paraId="5C75B07D" w14:textId="7FC8FCB3" w:rsidR="007F1805" w:rsidRPr="00DF10CA" w:rsidRDefault="00622DEC">
      <w:pPr>
        <w:rPr>
          <w:rFonts w:ascii="Courier New" w:hAnsi="Courier New" w:cs="Courier New"/>
        </w:rPr>
      </w:pPr>
      <w:r w:rsidRPr="00DF10CA">
        <w:rPr>
          <w:rFonts w:ascii="Courier New" w:hAnsi="Courier New" w:cs="Courier New"/>
          <w:b/>
        </w:rPr>
        <w:t>c</w:t>
      </w:r>
      <w:r w:rsidR="007A109F" w:rsidRPr="00DF10CA">
        <w:rPr>
          <w:rFonts w:ascii="Courier New" w:hAnsi="Courier New" w:cs="Courier New"/>
          <w:b/>
        </w:rPr>
        <w:t>ontext</w:t>
      </w:r>
      <w:r w:rsidR="007A109F" w:rsidRPr="00DF10CA">
        <w:rPr>
          <w:rFonts w:ascii="Courier New" w:hAnsi="Courier New" w:cs="Courier New"/>
        </w:rPr>
        <w:t xml:space="preserve"> Request </w:t>
      </w:r>
      <w:r w:rsidR="007A109F" w:rsidRPr="00DF10CA">
        <w:rPr>
          <w:rFonts w:ascii="Courier New" w:hAnsi="Courier New" w:cs="Courier New"/>
          <w:b/>
        </w:rPr>
        <w:t>inv:</w:t>
      </w:r>
    </w:p>
    <w:p w14:paraId="5AF538C7" w14:textId="58DC0F0A" w:rsidR="00622DEC" w:rsidRPr="00DF10CA" w:rsidRDefault="00622DEC">
      <w:pPr>
        <w:rPr>
          <w:rFonts w:ascii="Courier New" w:hAnsi="Courier New" w:cs="Courier New"/>
        </w:rPr>
      </w:pPr>
      <w:r w:rsidRPr="00DF10CA">
        <w:rPr>
          <w:rFonts w:ascii="Courier New" w:hAnsi="Courier New" w:cs="Courier New"/>
        </w:rPr>
        <w:t>self.are</w:t>
      </w:r>
      <w:r w:rsidR="009B687A" w:rsidRPr="00DF10CA">
        <w:rPr>
          <w:rFonts w:ascii="Courier New" w:hAnsi="Courier New" w:cs="Courier New"/>
        </w:rPr>
        <w:t xml:space="preserve">a = self.mtl.area </w:t>
      </w:r>
      <w:r w:rsidR="009B687A" w:rsidRPr="00DF10CA">
        <w:rPr>
          <w:rFonts w:ascii="Courier New" w:hAnsi="Courier New" w:cs="Courier New"/>
          <w:b/>
        </w:rPr>
        <w:t>or</w:t>
      </w:r>
      <w:r w:rsidR="009B687A" w:rsidRPr="00DF10CA">
        <w:rPr>
          <w:rFonts w:ascii="Courier New" w:hAnsi="Courier New" w:cs="Courier New"/>
        </w:rPr>
        <w:t xml:space="preserve"> </w:t>
      </w:r>
      <w:r w:rsidR="001703E3" w:rsidRPr="00DF10CA">
        <w:rPr>
          <w:rFonts w:ascii="Courier New" w:hAnsi="Courier New" w:cs="Courier New"/>
        </w:rPr>
        <w:t>self.area = self.operator.area</w:t>
      </w:r>
    </w:p>
    <w:p w14:paraId="6972FFD9" w14:textId="77777777" w:rsidR="007A109F" w:rsidRDefault="007A109F"/>
    <w:p w14:paraId="4C9A9204" w14:textId="77777777" w:rsidR="00E65FB5" w:rsidRDefault="00E65FB5"/>
    <w:p w14:paraId="39D50A93" w14:textId="77777777" w:rsidR="00DE49A8" w:rsidRDefault="00FC247E">
      <w:r>
        <w:lastRenderedPageBreak/>
        <w:pict w14:anchorId="39D50AAE">
          <v:shape id="_x0000_i1028" type="#_x0000_t75" style="width:453.25pt;height:263.1pt">
            <v:imagedata r:id="rId9" o:title="UC4"/>
          </v:shape>
        </w:pict>
      </w:r>
    </w:p>
    <w:p w14:paraId="39D50A94" w14:textId="77777777" w:rsidR="00DE49A8" w:rsidRDefault="00DE49A8" w:rsidP="00DE49A8">
      <w:r>
        <w:rPr>
          <w:b/>
        </w:rPr>
        <w:t>Figure 4</w:t>
      </w:r>
      <w:r>
        <w:t xml:space="preserve"> Class model supporting UC</w:t>
      </w:r>
      <w:r w:rsidR="008A59E8">
        <w:t>4</w:t>
      </w:r>
      <w:r>
        <w:t>.</w:t>
      </w:r>
    </w:p>
    <w:p w14:paraId="39D50A95" w14:textId="77777777" w:rsidR="00DE49A8" w:rsidRDefault="00DE49A8"/>
    <w:p w14:paraId="39D50A96" w14:textId="77777777" w:rsidR="008A59E8" w:rsidRDefault="008A59E8">
      <w:r>
        <w:t xml:space="preserve">The class diagram for UC4 required further changes in the </w:t>
      </w:r>
      <w:r w:rsidRPr="008A59E8">
        <w:rPr>
          <w:i/>
        </w:rPr>
        <w:t>Request</w:t>
      </w:r>
      <w:r>
        <w:t xml:space="preserve"> class. The new attribute </w:t>
      </w:r>
      <w:r w:rsidRPr="008A59E8">
        <w:rPr>
          <w:i/>
        </w:rPr>
        <w:t>priority</w:t>
      </w:r>
      <w:r>
        <w:t xml:space="preserve"> has been introduced due to the requirement for distinct urgency of the request depending on the user’s role. The MTL can request repair but if there are no available engineers it might be postponed by the ETL. The manager will assess the importance of continuing production within the line that broke down and might request an immediate action</w:t>
      </w:r>
      <w:r w:rsidR="00D831F5">
        <w:t>.</w:t>
      </w:r>
    </w:p>
    <w:p w14:paraId="04755546" w14:textId="77777777" w:rsidR="001734D1" w:rsidRDefault="001734D1" w:rsidP="001734D1">
      <w:r>
        <w:t>Invariants for classes and association loops:</w:t>
      </w:r>
    </w:p>
    <w:p w14:paraId="39D50A97" w14:textId="2D65D53F" w:rsidR="00D831F5" w:rsidRPr="00DF10CA" w:rsidRDefault="0022352D">
      <w:pPr>
        <w:rPr>
          <w:rFonts w:ascii="Courier New" w:hAnsi="Courier New" w:cs="Courier New"/>
        </w:rPr>
      </w:pPr>
      <w:r w:rsidRPr="00DF10CA">
        <w:rPr>
          <w:rFonts w:ascii="Courier New" w:hAnsi="Courier New" w:cs="Courier New"/>
          <w:b/>
        </w:rPr>
        <w:t>c</w:t>
      </w:r>
      <w:r w:rsidR="00244E1F" w:rsidRPr="00DF10CA">
        <w:rPr>
          <w:rFonts w:ascii="Courier New" w:hAnsi="Courier New" w:cs="Courier New"/>
          <w:b/>
        </w:rPr>
        <w:t>ontext</w:t>
      </w:r>
      <w:r w:rsidR="00244E1F" w:rsidRPr="00DF10CA">
        <w:rPr>
          <w:rFonts w:ascii="Courier New" w:hAnsi="Courier New" w:cs="Courier New"/>
        </w:rPr>
        <w:t xml:space="preserve"> </w:t>
      </w:r>
      <w:r w:rsidRPr="00DF10CA">
        <w:rPr>
          <w:rFonts w:ascii="Courier New" w:hAnsi="Courier New" w:cs="Courier New"/>
        </w:rPr>
        <w:t xml:space="preserve">Request </w:t>
      </w:r>
      <w:r w:rsidRPr="00DF10CA">
        <w:rPr>
          <w:rFonts w:ascii="Courier New" w:hAnsi="Courier New" w:cs="Courier New"/>
          <w:b/>
        </w:rPr>
        <w:t>inv:</w:t>
      </w:r>
    </w:p>
    <w:p w14:paraId="0508C8E8" w14:textId="694E0BFB" w:rsidR="0022352D" w:rsidRPr="00DF10CA" w:rsidRDefault="00EC6C2C">
      <w:pPr>
        <w:rPr>
          <w:rFonts w:ascii="Courier New" w:hAnsi="Courier New" w:cs="Courier New"/>
        </w:rPr>
      </w:pPr>
      <w:r w:rsidRPr="00DF10CA">
        <w:rPr>
          <w:rFonts w:ascii="Courier New" w:hAnsi="Courier New" w:cs="Courier New"/>
        </w:rPr>
        <w:t>self.mtl = self.som</w:t>
      </w:r>
    </w:p>
    <w:p w14:paraId="722E7DAA" w14:textId="7C97C8A8" w:rsidR="004865E2" w:rsidRPr="00DF10CA" w:rsidRDefault="004865E2">
      <w:pPr>
        <w:rPr>
          <w:rFonts w:ascii="Courier New" w:hAnsi="Courier New" w:cs="Courier New"/>
        </w:rPr>
      </w:pPr>
    </w:p>
    <w:p w14:paraId="3CA42E7A" w14:textId="77777777" w:rsidR="004865E2" w:rsidRPr="00DF10CA" w:rsidRDefault="004865E2" w:rsidP="004865E2">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Request </w:t>
      </w:r>
      <w:r w:rsidRPr="00DF10CA">
        <w:rPr>
          <w:rFonts w:ascii="Courier New" w:hAnsi="Courier New" w:cs="Courier New"/>
          <w:b/>
        </w:rPr>
        <w:t>inv:</w:t>
      </w:r>
    </w:p>
    <w:p w14:paraId="65F9D66E" w14:textId="4031634D" w:rsidR="004865E2" w:rsidRPr="00DF10CA" w:rsidRDefault="004865E2">
      <w:pPr>
        <w:rPr>
          <w:rFonts w:ascii="Courier New" w:hAnsi="Courier New" w:cs="Courier New"/>
        </w:rPr>
      </w:pPr>
      <w:r w:rsidRPr="00DF10CA">
        <w:rPr>
          <w:rFonts w:ascii="Courier New" w:hAnsi="Courier New" w:cs="Courier New"/>
        </w:rPr>
        <w:t xml:space="preserve">self.area = </w:t>
      </w:r>
      <w:r w:rsidR="00EC0855" w:rsidRPr="00DF10CA">
        <w:rPr>
          <w:rFonts w:ascii="Courier New" w:hAnsi="Courier New" w:cs="Courier New"/>
        </w:rPr>
        <w:t>self.mtl.area</w:t>
      </w:r>
    </w:p>
    <w:p w14:paraId="41BB45E8" w14:textId="4875B351" w:rsidR="00EC0855" w:rsidRPr="00DF10CA" w:rsidRDefault="00EC0855">
      <w:pPr>
        <w:rPr>
          <w:rFonts w:ascii="Courier New" w:hAnsi="Courier New" w:cs="Courier New"/>
        </w:rPr>
      </w:pPr>
    </w:p>
    <w:p w14:paraId="7F0D1916" w14:textId="77777777" w:rsidR="00EC0855" w:rsidRPr="00DF10CA" w:rsidRDefault="00EC0855" w:rsidP="00EC0855">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Request </w:t>
      </w:r>
      <w:r w:rsidRPr="00DF10CA">
        <w:rPr>
          <w:rFonts w:ascii="Courier New" w:hAnsi="Courier New" w:cs="Courier New"/>
          <w:b/>
        </w:rPr>
        <w:t>inv:</w:t>
      </w:r>
    </w:p>
    <w:p w14:paraId="38F68E01" w14:textId="615C1AE7" w:rsidR="005A793E" w:rsidRPr="009D4193" w:rsidRDefault="005A793E">
      <w:pPr>
        <w:rPr>
          <w:rFonts w:ascii="Courier New" w:hAnsi="Courier New" w:cs="Courier New"/>
          <w:u w:val="single"/>
        </w:rPr>
      </w:pPr>
      <w:r w:rsidRPr="00DF10CA">
        <w:rPr>
          <w:rFonts w:ascii="Courier New" w:hAnsi="Courier New" w:cs="Courier New"/>
        </w:rPr>
        <w:t>self.som = self.etl</w:t>
      </w:r>
    </w:p>
    <w:p w14:paraId="39D50A98" w14:textId="77777777" w:rsidR="00D831F5" w:rsidRPr="009D4193" w:rsidRDefault="00D831F5">
      <w:pPr>
        <w:rPr>
          <w:u w:val="single"/>
        </w:rPr>
      </w:pPr>
    </w:p>
    <w:p w14:paraId="39D50A99" w14:textId="77777777" w:rsidR="00AE324C" w:rsidRDefault="00FC247E">
      <w:r>
        <w:lastRenderedPageBreak/>
        <w:pict w14:anchorId="39D50AAF">
          <v:shape id="_x0000_i1029" type="#_x0000_t75" style="width:453.7pt;height:276.45pt">
            <v:imagedata r:id="rId10" o:title="UC6"/>
          </v:shape>
        </w:pict>
      </w:r>
    </w:p>
    <w:p w14:paraId="39D50A9A" w14:textId="77777777" w:rsidR="00AE324C" w:rsidRDefault="00CA1D4A" w:rsidP="00AE324C">
      <w:r>
        <w:rPr>
          <w:b/>
        </w:rPr>
        <w:t>Figure 5</w:t>
      </w:r>
      <w:r w:rsidR="00AE324C">
        <w:t xml:space="preserve"> Class model supporting UC</w:t>
      </w:r>
      <w:r>
        <w:t>6</w:t>
      </w:r>
      <w:r w:rsidR="00AE324C">
        <w:t>.</w:t>
      </w:r>
    </w:p>
    <w:p w14:paraId="39D50A9B" w14:textId="77777777" w:rsidR="00AE324C" w:rsidRDefault="00AE324C"/>
    <w:p w14:paraId="39D50A9C" w14:textId="192F8C9A" w:rsidR="00AE324C" w:rsidRDefault="00AE324C">
      <w:r>
        <w:t>Produci</w:t>
      </w:r>
      <w:r w:rsidR="00CA1D4A">
        <w:t xml:space="preserve">ng the diagram above identified the new associations. The performance and efficiency data is for a particular </w:t>
      </w:r>
      <w:r w:rsidR="00F5394E">
        <w:t xml:space="preserve">line </w:t>
      </w:r>
      <w:r w:rsidR="009E35A7">
        <w:t>therefore the both</w:t>
      </w:r>
      <w:r w:rsidR="00CA1D4A">
        <w:t xml:space="preserve"> have to be associated with the </w:t>
      </w:r>
      <w:r w:rsidR="00CA1D4A" w:rsidRPr="00F5394E">
        <w:rPr>
          <w:i/>
        </w:rPr>
        <w:t>Line</w:t>
      </w:r>
      <w:r w:rsidR="00CA1D4A">
        <w:t xml:space="preserve"> class</w:t>
      </w:r>
      <w:r w:rsidR="00F5394E">
        <w:t xml:space="preserve">. Also, </w:t>
      </w:r>
      <w:r w:rsidR="00F5394E" w:rsidRPr="00F5394E">
        <w:rPr>
          <w:i/>
        </w:rPr>
        <w:t>Line</w:t>
      </w:r>
      <w:r w:rsidR="00F5394E">
        <w:t xml:space="preserve"> needs to be linked to </w:t>
      </w:r>
      <w:r w:rsidR="00F5394E" w:rsidRPr="00F5394E">
        <w:rPr>
          <w:i/>
        </w:rPr>
        <w:t>Stoppage</w:t>
      </w:r>
      <w:r w:rsidR="00F5394E">
        <w:t xml:space="preserve"> because there might be many stoppages within the given line and </w:t>
      </w:r>
      <w:r w:rsidR="00F5394E" w:rsidRPr="00F5394E">
        <w:rPr>
          <w:i/>
        </w:rPr>
        <w:t>Efficiency</w:t>
      </w:r>
      <w:r w:rsidR="00F5394E">
        <w:t xml:space="preserve"> and </w:t>
      </w:r>
      <w:r w:rsidR="00F5394E" w:rsidRPr="00F5394E">
        <w:rPr>
          <w:i/>
        </w:rPr>
        <w:t>Performance</w:t>
      </w:r>
      <w:r w:rsidR="00F5394E">
        <w:t xml:space="preserve"> are for the whole </w:t>
      </w:r>
      <w:r w:rsidR="00F5394E" w:rsidRPr="00F5394E">
        <w:rPr>
          <w:i/>
        </w:rPr>
        <w:t>Line</w:t>
      </w:r>
      <w:r w:rsidR="00F5394E">
        <w:t xml:space="preserve"> not like in the original conceptual model for the </w:t>
      </w:r>
      <w:r w:rsidR="00F5394E" w:rsidRPr="00F5394E">
        <w:rPr>
          <w:i/>
        </w:rPr>
        <w:t>Area</w:t>
      </w:r>
      <w:r w:rsidR="00F5394E">
        <w:t xml:space="preserve">. The link between the </w:t>
      </w:r>
      <w:r w:rsidR="00F5394E" w:rsidRPr="00F5394E">
        <w:rPr>
          <w:i/>
        </w:rPr>
        <w:t>MTL</w:t>
      </w:r>
      <w:r w:rsidR="00F5394E">
        <w:t xml:space="preserve"> and </w:t>
      </w:r>
      <w:r w:rsidR="00F5394E" w:rsidRPr="00F5394E">
        <w:rPr>
          <w:i/>
        </w:rPr>
        <w:t>Performance</w:t>
      </w:r>
      <w:r w:rsidR="00F5394E">
        <w:t xml:space="preserve"> must be bidirectional because the </w:t>
      </w:r>
      <w:r w:rsidR="00F5394E" w:rsidRPr="00F5394E">
        <w:rPr>
          <w:i/>
        </w:rPr>
        <w:t>MTL</w:t>
      </w:r>
      <w:r w:rsidR="00F5394E">
        <w:t xml:space="preserve"> provides but also reviews performance data.</w:t>
      </w:r>
    </w:p>
    <w:p w14:paraId="6231FF75" w14:textId="77777777" w:rsidR="00E27019" w:rsidRDefault="00E27019" w:rsidP="00E27019">
      <w:r>
        <w:t>Invariants for classes and association loops:</w:t>
      </w:r>
    </w:p>
    <w:p w14:paraId="562E03CF" w14:textId="7C45E116" w:rsidR="00B51788" w:rsidRPr="00DF10CA" w:rsidRDefault="00B51788" w:rsidP="00B51788">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w:t>
      </w:r>
      <w:r w:rsidR="00E5133D" w:rsidRPr="00DF10CA">
        <w:rPr>
          <w:rFonts w:ascii="Courier New" w:hAnsi="Courier New" w:cs="Courier New"/>
        </w:rPr>
        <w:t>Line</w:t>
      </w:r>
      <w:r w:rsidRPr="00DF10CA">
        <w:rPr>
          <w:rFonts w:ascii="Courier New" w:hAnsi="Courier New" w:cs="Courier New"/>
        </w:rPr>
        <w:t xml:space="preserve"> </w:t>
      </w:r>
      <w:r w:rsidRPr="00DF10CA">
        <w:rPr>
          <w:rFonts w:ascii="Courier New" w:hAnsi="Courier New" w:cs="Courier New"/>
          <w:b/>
        </w:rPr>
        <w:t>inv:</w:t>
      </w:r>
    </w:p>
    <w:p w14:paraId="30C48D33" w14:textId="4ABBF081" w:rsidR="00CE20DE" w:rsidRPr="00DF10CA" w:rsidRDefault="00E5133D">
      <w:pPr>
        <w:rPr>
          <w:rFonts w:ascii="Courier New" w:hAnsi="Courier New" w:cs="Courier New"/>
        </w:rPr>
      </w:pPr>
      <w:r w:rsidRPr="00DF10CA">
        <w:rPr>
          <w:rFonts w:ascii="Courier New" w:hAnsi="Courier New" w:cs="Courier New"/>
        </w:rPr>
        <w:t>self.efficiency</w:t>
      </w:r>
      <w:r w:rsidR="00FA6314" w:rsidRPr="00DF10CA">
        <w:rPr>
          <w:rFonts w:ascii="Courier New" w:hAnsi="Courier New" w:cs="Courier New"/>
        </w:rPr>
        <w:t xml:space="preserve"> -&gt; </w:t>
      </w:r>
      <w:r w:rsidR="00FA6314" w:rsidRPr="00DF10CA">
        <w:rPr>
          <w:rFonts w:ascii="Courier New" w:hAnsi="Courier New" w:cs="Courier New"/>
          <w:b/>
        </w:rPr>
        <w:t>includesAll</w:t>
      </w:r>
      <w:r w:rsidR="00FA6314" w:rsidRPr="00DF10CA">
        <w:rPr>
          <w:rFonts w:ascii="Courier New" w:hAnsi="Courier New" w:cs="Courier New"/>
        </w:rPr>
        <w:t>(self.stoppage</w:t>
      </w:r>
      <w:r w:rsidR="002E24E3" w:rsidRPr="00DF10CA">
        <w:rPr>
          <w:rFonts w:ascii="Courier New" w:hAnsi="Courier New" w:cs="Courier New"/>
        </w:rPr>
        <w:t>.duration</w:t>
      </w:r>
      <w:r w:rsidR="00FA6314" w:rsidRPr="00DF10CA">
        <w:rPr>
          <w:rFonts w:ascii="Courier New" w:hAnsi="Courier New" w:cs="Courier New"/>
        </w:rPr>
        <w:t>)</w:t>
      </w:r>
    </w:p>
    <w:p w14:paraId="410E76D8" w14:textId="62F20F6A" w:rsidR="000F7097" w:rsidRPr="00DF10CA" w:rsidRDefault="000F7097">
      <w:pPr>
        <w:rPr>
          <w:rFonts w:ascii="Courier New" w:hAnsi="Courier New" w:cs="Courier New"/>
        </w:rPr>
      </w:pPr>
    </w:p>
    <w:p w14:paraId="4F0355F6" w14:textId="2F831C4D" w:rsidR="000F7097" w:rsidRPr="00DF10CA" w:rsidRDefault="000F7097" w:rsidP="000F7097">
      <w:pPr>
        <w:rPr>
          <w:rFonts w:ascii="Courier New" w:hAnsi="Courier New" w:cs="Courier New"/>
        </w:rPr>
      </w:pPr>
      <w:r w:rsidRPr="00DF10CA">
        <w:rPr>
          <w:rFonts w:ascii="Courier New" w:hAnsi="Courier New" w:cs="Courier New"/>
          <w:b/>
        </w:rPr>
        <w:t>context</w:t>
      </w:r>
      <w:r w:rsidRPr="00DF10CA">
        <w:rPr>
          <w:rFonts w:ascii="Courier New" w:hAnsi="Courier New" w:cs="Courier New"/>
        </w:rPr>
        <w:t xml:space="preserve"> </w:t>
      </w:r>
      <w:r w:rsidR="00EE0389" w:rsidRPr="00DF10CA">
        <w:rPr>
          <w:rFonts w:ascii="Courier New" w:hAnsi="Courier New" w:cs="Courier New"/>
        </w:rPr>
        <w:t>Performance</w:t>
      </w:r>
      <w:r w:rsidRPr="00DF10CA">
        <w:rPr>
          <w:rFonts w:ascii="Courier New" w:hAnsi="Courier New" w:cs="Courier New"/>
        </w:rPr>
        <w:t xml:space="preserve"> </w:t>
      </w:r>
      <w:r w:rsidRPr="00DF10CA">
        <w:rPr>
          <w:rFonts w:ascii="Courier New" w:hAnsi="Courier New" w:cs="Courier New"/>
          <w:b/>
        </w:rPr>
        <w:t>inv:</w:t>
      </w:r>
    </w:p>
    <w:p w14:paraId="7B463244" w14:textId="1D92D70E" w:rsidR="000F7097" w:rsidRPr="00DF10CA" w:rsidRDefault="00145A78">
      <w:pPr>
        <w:rPr>
          <w:rFonts w:ascii="Courier New" w:hAnsi="Courier New" w:cs="Courier New"/>
        </w:rPr>
      </w:pPr>
      <w:r w:rsidRPr="00DF10CA">
        <w:rPr>
          <w:rFonts w:ascii="Courier New" w:hAnsi="Courier New" w:cs="Courier New"/>
        </w:rPr>
        <w:t>self.</w:t>
      </w:r>
      <w:r w:rsidR="00C828B6" w:rsidRPr="00DF10CA">
        <w:rPr>
          <w:rFonts w:ascii="Courier New" w:hAnsi="Courier New" w:cs="Courier New"/>
        </w:rPr>
        <w:t>cumulativePerformance</w:t>
      </w:r>
      <w:r w:rsidRPr="00DF10CA">
        <w:rPr>
          <w:rFonts w:ascii="Courier New" w:hAnsi="Courier New" w:cs="Courier New"/>
        </w:rPr>
        <w:t xml:space="preserve"> </w:t>
      </w:r>
      <w:r w:rsidR="00CD6B21" w:rsidRPr="00DF10CA">
        <w:rPr>
          <w:rFonts w:ascii="Courier New" w:hAnsi="Courier New" w:cs="Courier New"/>
        </w:rPr>
        <w:t>&gt;=</w:t>
      </w:r>
      <w:r w:rsidR="00EB0984" w:rsidRPr="00DF10CA">
        <w:rPr>
          <w:rFonts w:ascii="Courier New" w:hAnsi="Courier New" w:cs="Courier New"/>
        </w:rPr>
        <w:t xml:space="preserve"> self.hourlyPerformance</w:t>
      </w:r>
    </w:p>
    <w:p w14:paraId="2550FA39" w14:textId="2E9C10C9" w:rsidR="00FF50EF" w:rsidRPr="00DF10CA" w:rsidRDefault="00FF50EF">
      <w:pPr>
        <w:rPr>
          <w:rFonts w:ascii="Courier New" w:hAnsi="Courier New" w:cs="Courier New"/>
        </w:rPr>
      </w:pPr>
    </w:p>
    <w:p w14:paraId="343CABB6" w14:textId="0654FD50" w:rsidR="00FF50EF" w:rsidRPr="00DF10CA" w:rsidRDefault="00FF50EF">
      <w:pPr>
        <w:rPr>
          <w:rFonts w:ascii="Courier New" w:hAnsi="Courier New" w:cs="Courier New"/>
        </w:rPr>
      </w:pPr>
      <w:r w:rsidRPr="00DF10CA">
        <w:rPr>
          <w:rFonts w:ascii="Courier New" w:hAnsi="Courier New" w:cs="Courier New"/>
          <w:b/>
        </w:rPr>
        <w:t xml:space="preserve">context </w:t>
      </w:r>
      <w:r w:rsidRPr="00DF10CA">
        <w:rPr>
          <w:rFonts w:ascii="Courier New" w:hAnsi="Courier New" w:cs="Courier New"/>
        </w:rPr>
        <w:t>E</w:t>
      </w:r>
      <w:r w:rsidR="00EB2936" w:rsidRPr="00DF10CA">
        <w:rPr>
          <w:rFonts w:ascii="Courier New" w:hAnsi="Courier New" w:cs="Courier New"/>
        </w:rPr>
        <w:t xml:space="preserve">fficiency </w:t>
      </w:r>
      <w:r w:rsidR="00EB2936" w:rsidRPr="00DF10CA">
        <w:rPr>
          <w:rFonts w:ascii="Courier New" w:hAnsi="Courier New" w:cs="Courier New"/>
          <w:b/>
        </w:rPr>
        <w:t>inv:</w:t>
      </w:r>
    </w:p>
    <w:p w14:paraId="05869CB0" w14:textId="049D9279" w:rsidR="00EB2936" w:rsidRPr="00DF10CA" w:rsidRDefault="00EB2936">
      <w:pPr>
        <w:rPr>
          <w:rFonts w:ascii="Courier New" w:hAnsi="Courier New" w:cs="Courier New"/>
        </w:rPr>
      </w:pPr>
      <w:r w:rsidRPr="00DF10CA">
        <w:rPr>
          <w:rFonts w:ascii="Courier New" w:hAnsi="Courier New" w:cs="Courier New"/>
        </w:rPr>
        <w:t>self.issues.notEmpty</w:t>
      </w:r>
      <w:r w:rsidR="0038725A" w:rsidRPr="00DF10CA">
        <w:rPr>
          <w:rFonts w:ascii="Courier New" w:hAnsi="Courier New" w:cs="Courier New"/>
        </w:rPr>
        <w:t xml:space="preserve"> </w:t>
      </w:r>
      <w:r w:rsidR="0038725A" w:rsidRPr="00DF10CA">
        <w:rPr>
          <w:rFonts w:ascii="Courier New" w:hAnsi="Courier New" w:cs="Courier New"/>
          <w:b/>
        </w:rPr>
        <w:t xml:space="preserve">implies </w:t>
      </w:r>
      <w:r w:rsidR="0038725A" w:rsidRPr="00DF10CA">
        <w:rPr>
          <w:rFonts w:ascii="Courier New" w:hAnsi="Courier New" w:cs="Courier New"/>
        </w:rPr>
        <w:t>self.stoppage</w:t>
      </w:r>
      <w:r w:rsidR="00803B71" w:rsidRPr="00DF10CA">
        <w:rPr>
          <w:rFonts w:ascii="Courier New" w:hAnsi="Courier New" w:cs="Courier New"/>
        </w:rPr>
        <w:t>.</w:t>
      </w:r>
      <w:r w:rsidR="00BD0667" w:rsidRPr="00DF10CA">
        <w:rPr>
          <w:rFonts w:ascii="Courier New" w:hAnsi="Courier New" w:cs="Courier New"/>
        </w:rPr>
        <w:t>duration &gt; 0</w:t>
      </w:r>
    </w:p>
    <w:p w14:paraId="2C08E37B" w14:textId="0E4A61FD" w:rsidR="00E25318" w:rsidRPr="00DF10CA" w:rsidRDefault="00E25318">
      <w:pPr>
        <w:rPr>
          <w:rFonts w:ascii="Courier New" w:hAnsi="Courier New" w:cs="Courier New"/>
        </w:rPr>
      </w:pPr>
      <w:r w:rsidRPr="00DF10CA">
        <w:rPr>
          <w:rFonts w:ascii="Courier New" w:hAnsi="Courier New" w:cs="Courier New"/>
          <w:b/>
        </w:rPr>
        <w:lastRenderedPageBreak/>
        <w:t xml:space="preserve">context </w:t>
      </w:r>
      <w:r w:rsidRPr="00DF10CA">
        <w:rPr>
          <w:rFonts w:ascii="Courier New" w:hAnsi="Courier New" w:cs="Courier New"/>
        </w:rPr>
        <w:t xml:space="preserve">Efficiency </w:t>
      </w:r>
      <w:r w:rsidRPr="00DF10CA">
        <w:rPr>
          <w:rFonts w:ascii="Courier New" w:hAnsi="Courier New" w:cs="Courier New"/>
          <w:b/>
        </w:rPr>
        <w:t>inv:</w:t>
      </w:r>
    </w:p>
    <w:p w14:paraId="5637938C" w14:textId="577A6845" w:rsidR="002D5ECE" w:rsidRPr="00DF10CA" w:rsidRDefault="00E25318">
      <w:pPr>
        <w:rPr>
          <w:rFonts w:ascii="Courier New" w:hAnsi="Courier New" w:cs="Courier New"/>
        </w:rPr>
      </w:pPr>
      <w:r w:rsidRPr="00DF10CA">
        <w:rPr>
          <w:rFonts w:ascii="Courier New" w:hAnsi="Courier New" w:cs="Courier New"/>
        </w:rPr>
        <w:t>self.total</w:t>
      </w:r>
      <w:r w:rsidR="006734FF" w:rsidRPr="00DF10CA">
        <w:rPr>
          <w:rFonts w:ascii="Courier New" w:hAnsi="Courier New" w:cs="Courier New"/>
        </w:rPr>
        <w:t>Stoppage &gt;= self.hourlyStoppage</w:t>
      </w:r>
    </w:p>
    <w:p w14:paraId="1436279C" w14:textId="77777777" w:rsidR="00FA6314" w:rsidRDefault="00FA6314"/>
    <w:p w14:paraId="39D50A9E" w14:textId="77777777" w:rsidR="004F4CF3" w:rsidRDefault="00FC247E">
      <w:r>
        <w:pict w14:anchorId="39D50AB0">
          <v:shape id="_x0000_i1030" type="#_x0000_t75" style="width:452.75pt;height:228pt">
            <v:imagedata r:id="rId11" o:title="UC7"/>
          </v:shape>
        </w:pict>
      </w:r>
    </w:p>
    <w:p w14:paraId="39D50A9F" w14:textId="77777777" w:rsidR="000314EF" w:rsidRDefault="000314EF" w:rsidP="000314EF">
      <w:r>
        <w:rPr>
          <w:b/>
        </w:rPr>
        <w:t>Figure 6</w:t>
      </w:r>
      <w:r>
        <w:t xml:space="preserve"> Class model supporting UC7.</w:t>
      </w:r>
    </w:p>
    <w:p w14:paraId="39D50AA0" w14:textId="0BFE9E2E" w:rsidR="000314EF" w:rsidRDefault="000314EF" w:rsidP="000314EF">
      <w:r>
        <w:t xml:space="preserve">The class model above revealed that the use case requires some changes. It is the </w:t>
      </w:r>
      <w:r w:rsidRPr="001E0524">
        <w:rPr>
          <w:i/>
        </w:rPr>
        <w:t>MTL’s</w:t>
      </w:r>
      <w:r>
        <w:t xml:space="preserve"> responsibility to amend details for </w:t>
      </w:r>
      <w:r w:rsidRPr="001E0524">
        <w:rPr>
          <w:i/>
        </w:rPr>
        <w:t>DailyReport</w:t>
      </w:r>
      <w:r>
        <w:t xml:space="preserve"> if no amendments are made the report is generated automatically. </w:t>
      </w:r>
      <w:r w:rsidRPr="001E0524">
        <w:rPr>
          <w:i/>
        </w:rPr>
        <w:t>SOM</w:t>
      </w:r>
      <w:r>
        <w:t xml:space="preserve"> </w:t>
      </w:r>
      <w:r w:rsidR="007D1792">
        <w:t xml:space="preserve">will only need </w:t>
      </w:r>
      <w:r w:rsidR="00D04744">
        <w:t xml:space="preserve">to view or print the report which is covered </w:t>
      </w:r>
      <w:r w:rsidR="00990D01">
        <w:t>in the separate use case (UC10).</w:t>
      </w:r>
    </w:p>
    <w:p w14:paraId="33149666" w14:textId="77777777" w:rsidR="001C18FD" w:rsidRDefault="001C18FD" w:rsidP="007743AB"/>
    <w:p w14:paraId="46272BCF" w14:textId="4C5D51B6" w:rsidR="007743AB" w:rsidRDefault="007743AB" w:rsidP="007743AB">
      <w:r>
        <w:t>Invariants for classes and association loops:</w:t>
      </w:r>
    </w:p>
    <w:p w14:paraId="39D50AA3" w14:textId="188AC1A3" w:rsidR="003B2D96" w:rsidRDefault="006B7D48" w:rsidP="000314EF">
      <w:r w:rsidRPr="005F59DA">
        <w:rPr>
          <w:b/>
        </w:rPr>
        <w:t>context</w:t>
      </w:r>
      <w:r>
        <w:t xml:space="preserve"> DailyReport </w:t>
      </w:r>
      <w:r w:rsidRPr="005F59DA">
        <w:rPr>
          <w:b/>
        </w:rPr>
        <w:t>inv:</w:t>
      </w:r>
    </w:p>
    <w:p w14:paraId="1E334184" w14:textId="73D6739E" w:rsidR="006B7D48" w:rsidRPr="00960541" w:rsidRDefault="006B7D48" w:rsidP="000314EF">
      <w:pPr>
        <w:rPr>
          <w:rFonts w:ascii="Courier New" w:hAnsi="Courier New" w:cs="Courier New"/>
        </w:rPr>
      </w:pPr>
      <w:r w:rsidRPr="00960541">
        <w:rPr>
          <w:rFonts w:ascii="Courier New" w:hAnsi="Courier New" w:cs="Courier New"/>
        </w:rPr>
        <w:t>self.cumulativeEfficiency = self.</w:t>
      </w:r>
      <w:r w:rsidR="000614FB" w:rsidRPr="00960541">
        <w:rPr>
          <w:rFonts w:ascii="Courier New" w:hAnsi="Courier New" w:cs="Courier New"/>
        </w:rPr>
        <w:t>efficiency.</w:t>
      </w:r>
      <w:r w:rsidR="000111FC" w:rsidRPr="00960541">
        <w:rPr>
          <w:rFonts w:ascii="Courier New" w:hAnsi="Courier New" w:cs="Courier New"/>
        </w:rPr>
        <w:t>totalStoppage</w:t>
      </w:r>
    </w:p>
    <w:p w14:paraId="7D6F6849" w14:textId="77777777" w:rsidR="00960541" w:rsidRDefault="00960541" w:rsidP="000314EF">
      <w:pPr>
        <w:rPr>
          <w:b/>
        </w:rPr>
      </w:pPr>
    </w:p>
    <w:p w14:paraId="2458F65C" w14:textId="15EE98FA" w:rsidR="000614FB" w:rsidRDefault="005F59DA" w:rsidP="000314EF">
      <w:r w:rsidRPr="005F59DA">
        <w:rPr>
          <w:b/>
        </w:rPr>
        <w:t>context</w:t>
      </w:r>
      <w:r>
        <w:t xml:space="preserve"> DailyReport </w:t>
      </w:r>
      <w:r w:rsidRPr="005F59DA">
        <w:rPr>
          <w:b/>
        </w:rPr>
        <w:t>inv:</w:t>
      </w:r>
    </w:p>
    <w:p w14:paraId="282587C2" w14:textId="3600C4F0" w:rsidR="000614FB" w:rsidRDefault="000614FB" w:rsidP="000314EF">
      <w:pPr>
        <w:rPr>
          <w:rFonts w:ascii="Courier New" w:hAnsi="Courier New" w:cs="Courier New"/>
        </w:rPr>
      </w:pPr>
      <w:r w:rsidRPr="00960541">
        <w:rPr>
          <w:rFonts w:ascii="Courier New" w:hAnsi="Courier New" w:cs="Courier New"/>
        </w:rPr>
        <w:t>self.cumulativeP</w:t>
      </w:r>
      <w:r w:rsidR="00B32292" w:rsidRPr="00960541">
        <w:rPr>
          <w:rFonts w:ascii="Courier New" w:hAnsi="Courier New" w:cs="Courier New"/>
        </w:rPr>
        <w:t>erformance = self.performance</w:t>
      </w:r>
      <w:r w:rsidR="000111FC" w:rsidRPr="00960541">
        <w:rPr>
          <w:rFonts w:ascii="Courier New" w:hAnsi="Courier New" w:cs="Courier New"/>
        </w:rPr>
        <w:t>.</w:t>
      </w:r>
      <w:r w:rsidR="005F59DA" w:rsidRPr="00960541">
        <w:rPr>
          <w:rFonts w:ascii="Courier New" w:hAnsi="Courier New" w:cs="Courier New"/>
        </w:rPr>
        <w:t>cumulativePerformance</w:t>
      </w:r>
    </w:p>
    <w:p w14:paraId="568FEDF3" w14:textId="77777777" w:rsidR="00960541" w:rsidRPr="00960541" w:rsidRDefault="00960541" w:rsidP="000314EF">
      <w:pPr>
        <w:rPr>
          <w:rFonts w:ascii="Courier New" w:hAnsi="Courier New" w:cs="Courier New"/>
        </w:rPr>
      </w:pPr>
    </w:p>
    <w:p w14:paraId="0B5674D1" w14:textId="6AFEEF37" w:rsidR="00316D1B" w:rsidRDefault="009A7480" w:rsidP="000314EF">
      <w:r>
        <w:t xml:space="preserve">(new attribute </w:t>
      </w:r>
      <w:r w:rsidRPr="009A7480">
        <w:rPr>
          <w:i/>
        </w:rPr>
        <w:t>date</w:t>
      </w:r>
      <w:r>
        <w:t xml:space="preserve"> for the class </w:t>
      </w:r>
      <w:r w:rsidRPr="009A7480">
        <w:rPr>
          <w:i/>
        </w:rPr>
        <w:t>Shift</w:t>
      </w:r>
      <w:r>
        <w:t>)</w:t>
      </w:r>
    </w:p>
    <w:p w14:paraId="181ECE0D" w14:textId="77777777" w:rsidR="00C06FB1" w:rsidRPr="00960541" w:rsidRDefault="00C06FB1" w:rsidP="00C06FB1">
      <w:pPr>
        <w:rPr>
          <w:rFonts w:ascii="Courier New" w:hAnsi="Courier New" w:cs="Courier New"/>
        </w:rPr>
      </w:pPr>
      <w:r w:rsidRPr="00960541">
        <w:rPr>
          <w:rFonts w:ascii="Courier New" w:hAnsi="Courier New" w:cs="Courier New"/>
          <w:b/>
        </w:rPr>
        <w:t>context</w:t>
      </w:r>
      <w:r w:rsidRPr="00960541">
        <w:rPr>
          <w:rFonts w:ascii="Courier New" w:hAnsi="Courier New" w:cs="Courier New"/>
        </w:rPr>
        <w:t xml:space="preserve"> DailyReport </w:t>
      </w:r>
      <w:r w:rsidRPr="00960541">
        <w:rPr>
          <w:rFonts w:ascii="Courier New" w:hAnsi="Courier New" w:cs="Courier New"/>
          <w:b/>
        </w:rPr>
        <w:t>inv:</w:t>
      </w:r>
    </w:p>
    <w:p w14:paraId="512BFD53" w14:textId="4495D142" w:rsidR="009A7480" w:rsidRPr="00960541" w:rsidRDefault="00C06FB1" w:rsidP="000314EF">
      <w:pPr>
        <w:rPr>
          <w:rFonts w:ascii="Courier New" w:hAnsi="Courier New" w:cs="Courier New"/>
        </w:rPr>
      </w:pPr>
      <w:r w:rsidRPr="00960541">
        <w:rPr>
          <w:rFonts w:ascii="Courier New" w:hAnsi="Courier New" w:cs="Courier New"/>
        </w:rPr>
        <w:lastRenderedPageBreak/>
        <w:t>self.date = self.shift.date</w:t>
      </w:r>
    </w:p>
    <w:p w14:paraId="4289A978" w14:textId="24239FEC" w:rsidR="00C06FB1" w:rsidRDefault="00C06FB1" w:rsidP="000314EF"/>
    <w:p w14:paraId="42876288" w14:textId="6173C702" w:rsidR="00D55BE6" w:rsidRPr="00960541" w:rsidRDefault="00D55BE6" w:rsidP="00D55BE6">
      <w:pPr>
        <w:rPr>
          <w:rFonts w:ascii="Courier New" w:hAnsi="Courier New" w:cs="Courier New"/>
        </w:rPr>
      </w:pPr>
      <w:r w:rsidRPr="00960541">
        <w:rPr>
          <w:rFonts w:ascii="Courier New" w:hAnsi="Courier New" w:cs="Courier New"/>
          <w:b/>
        </w:rPr>
        <w:t>context</w:t>
      </w:r>
      <w:r w:rsidRPr="00960541">
        <w:rPr>
          <w:rFonts w:ascii="Courier New" w:hAnsi="Courier New" w:cs="Courier New"/>
        </w:rPr>
        <w:t xml:space="preserve"> </w:t>
      </w:r>
      <w:r w:rsidR="0034241E" w:rsidRPr="00960541">
        <w:rPr>
          <w:rFonts w:ascii="Courier New" w:hAnsi="Courier New" w:cs="Courier New"/>
        </w:rPr>
        <w:t>Shift</w:t>
      </w:r>
      <w:r w:rsidRPr="00960541">
        <w:rPr>
          <w:rFonts w:ascii="Courier New" w:hAnsi="Courier New" w:cs="Courier New"/>
        </w:rPr>
        <w:t xml:space="preserve"> </w:t>
      </w:r>
      <w:r w:rsidRPr="00960541">
        <w:rPr>
          <w:rFonts w:ascii="Courier New" w:hAnsi="Courier New" w:cs="Courier New"/>
          <w:b/>
        </w:rPr>
        <w:t>inv:</w:t>
      </w:r>
    </w:p>
    <w:p w14:paraId="7E2424FF" w14:textId="4436DCE0" w:rsidR="009A7480" w:rsidRDefault="00D55BE6" w:rsidP="000314EF">
      <w:pPr>
        <w:rPr>
          <w:rFonts w:ascii="Courier New" w:hAnsi="Courier New" w:cs="Courier New"/>
        </w:rPr>
      </w:pPr>
      <w:r w:rsidRPr="00960541">
        <w:rPr>
          <w:rFonts w:ascii="Courier New" w:hAnsi="Courier New" w:cs="Courier New"/>
        </w:rPr>
        <w:t>self.</w:t>
      </w:r>
      <w:r w:rsidR="0034241E" w:rsidRPr="00960541">
        <w:rPr>
          <w:rFonts w:ascii="Courier New" w:hAnsi="Courier New" w:cs="Courier New"/>
        </w:rPr>
        <w:t>som.</w:t>
      </w:r>
      <w:r w:rsidRPr="00960541">
        <w:rPr>
          <w:rFonts w:ascii="Courier New" w:hAnsi="Courier New" w:cs="Courier New"/>
        </w:rPr>
        <w:t>dailyReport -&gt; includes</w:t>
      </w:r>
      <w:r w:rsidR="00DB16ED" w:rsidRPr="00960541">
        <w:rPr>
          <w:rFonts w:ascii="Courier New" w:hAnsi="Courier New" w:cs="Courier New"/>
        </w:rPr>
        <w:t>All</w:t>
      </w:r>
      <w:r w:rsidR="0034241E" w:rsidRPr="00960541">
        <w:rPr>
          <w:rFonts w:ascii="Courier New" w:hAnsi="Courier New" w:cs="Courier New"/>
        </w:rPr>
        <w:t>(self.dailyReport)</w:t>
      </w:r>
    </w:p>
    <w:p w14:paraId="07C464DB" w14:textId="714A279F" w:rsidR="006C58B6" w:rsidRDefault="006C58B6" w:rsidP="000314EF">
      <w:pPr>
        <w:rPr>
          <w:rFonts w:ascii="Courier New" w:hAnsi="Courier New" w:cs="Courier New"/>
        </w:rPr>
      </w:pPr>
    </w:p>
    <w:p w14:paraId="3AE7EFE5" w14:textId="77777777" w:rsidR="00AF13CC" w:rsidRDefault="00AF13CC" w:rsidP="00AF13CC">
      <w:r>
        <w:t xml:space="preserve">Due to the changes made in the </w:t>
      </w:r>
      <w:r w:rsidRPr="001E0524">
        <w:rPr>
          <w:i/>
        </w:rPr>
        <w:t>Request</w:t>
      </w:r>
      <w:r>
        <w:t xml:space="preserve"> class use cases 8 and 9 were discarded. </w:t>
      </w:r>
      <w:r w:rsidRPr="001E0524">
        <w:rPr>
          <w:i/>
        </w:rPr>
        <w:t>MTL’s</w:t>
      </w:r>
      <w:r>
        <w:t xml:space="preserve"> responsibilities do not include contacting system’s administrator and it is very unlikely that such request will be necessary. The new users are added when new person is employed. Therefore, addition or removal of the users will be outside the scope of the domain.</w:t>
      </w:r>
    </w:p>
    <w:p w14:paraId="44DF05A2" w14:textId="77777777" w:rsidR="00AF13CC" w:rsidRPr="006C58B6" w:rsidRDefault="00AF13CC" w:rsidP="000314EF">
      <w:pPr>
        <w:rPr>
          <w:rFonts w:ascii="Courier New" w:hAnsi="Courier New" w:cs="Courier New"/>
        </w:rPr>
      </w:pPr>
    </w:p>
    <w:p w14:paraId="39D50AA4" w14:textId="01F3FBF0" w:rsidR="003B2D96" w:rsidRDefault="00FC247E" w:rsidP="000314EF">
      <w:r>
        <w:pict w14:anchorId="39D50AB1">
          <v:shape id="_x0000_i1031" type="#_x0000_t75" style="width:202.15pt;height:357.25pt">
            <v:imagedata r:id="rId12" o:title="UC10"/>
          </v:shape>
        </w:pict>
      </w:r>
    </w:p>
    <w:p w14:paraId="39D50AA5" w14:textId="77777777" w:rsidR="0039208E" w:rsidRDefault="0039208E" w:rsidP="0039208E">
      <w:r>
        <w:rPr>
          <w:b/>
        </w:rPr>
        <w:t>Figure 7</w:t>
      </w:r>
      <w:r>
        <w:t xml:space="preserve"> Class model supporting UC10.</w:t>
      </w:r>
    </w:p>
    <w:p w14:paraId="39D50AA6" w14:textId="77777777" w:rsidR="00DE3A0D" w:rsidRDefault="00DE3A0D" w:rsidP="0039208E"/>
    <w:p w14:paraId="39D50AA7" w14:textId="77777777" w:rsidR="00DE3A0D" w:rsidRDefault="00DE3A0D" w:rsidP="0039208E">
      <w:r>
        <w:t xml:space="preserve">To support UC10 the new association between Line and DailyReport has been added. It represents the fact that for any one line there might be one daily report for a </w:t>
      </w:r>
      <w:r>
        <w:lastRenderedPageBreak/>
        <w:t>given date. Also, the SOM can review multiple daily reports hence the multiplicity has changed.</w:t>
      </w:r>
    </w:p>
    <w:p w14:paraId="39D50AA8" w14:textId="77777777" w:rsidR="00254804" w:rsidRDefault="00254804" w:rsidP="000314EF"/>
    <w:p w14:paraId="55FB6865" w14:textId="77777777" w:rsidR="00BA2359" w:rsidRDefault="00BA2359" w:rsidP="00BA2359">
      <w:r>
        <w:t>Invariants for classes and association loops:</w:t>
      </w:r>
    </w:p>
    <w:p w14:paraId="39D50AA9" w14:textId="55019702" w:rsidR="00254804" w:rsidRPr="007579F9" w:rsidRDefault="001D7640" w:rsidP="000314EF">
      <w:pPr>
        <w:rPr>
          <w:rFonts w:ascii="Courier New" w:hAnsi="Courier New" w:cs="Courier New"/>
        </w:rPr>
      </w:pPr>
      <w:r w:rsidRPr="007579F9">
        <w:rPr>
          <w:rFonts w:ascii="Courier New" w:hAnsi="Courier New" w:cs="Courier New"/>
          <w:b/>
        </w:rPr>
        <w:t>context</w:t>
      </w:r>
      <w:r w:rsidRPr="007579F9">
        <w:rPr>
          <w:rFonts w:ascii="Courier New" w:hAnsi="Courier New" w:cs="Courier New"/>
        </w:rPr>
        <w:t xml:space="preserve"> DailyReport </w:t>
      </w:r>
      <w:r w:rsidRPr="007579F9">
        <w:rPr>
          <w:rFonts w:ascii="Courier New" w:hAnsi="Courier New" w:cs="Courier New"/>
          <w:b/>
        </w:rPr>
        <w:t>inv:</w:t>
      </w:r>
    </w:p>
    <w:p w14:paraId="4E3FAF15" w14:textId="76A2EE3D" w:rsidR="001D7640" w:rsidRPr="007579F9" w:rsidRDefault="001D7640" w:rsidP="000314EF">
      <w:pPr>
        <w:rPr>
          <w:rFonts w:ascii="Courier New" w:hAnsi="Courier New" w:cs="Courier New"/>
        </w:rPr>
      </w:pPr>
      <w:r w:rsidRPr="007579F9">
        <w:rPr>
          <w:rFonts w:ascii="Courier New" w:hAnsi="Courier New" w:cs="Courier New"/>
        </w:rPr>
        <w:t>self.lineCode = self.line.lineCode</w:t>
      </w:r>
    </w:p>
    <w:p w14:paraId="639A8681" w14:textId="3A26F5E1" w:rsidR="00BF1C36" w:rsidRDefault="00BF1C36" w:rsidP="000314EF"/>
    <w:p w14:paraId="658F5F19" w14:textId="62C6777B" w:rsidR="00B04017" w:rsidRDefault="00B04017" w:rsidP="000314EF">
      <w:r>
        <w:t>For the reason that the analysis model shows the summary of changes made above it shall be enough listing the changes made rather than redrawing the whole diagram which will be cluttered version of detailed class models above.</w:t>
      </w:r>
    </w:p>
    <w:p w14:paraId="1E79658A" w14:textId="77777777" w:rsidR="00B04017" w:rsidRDefault="00B04017" w:rsidP="00B04017">
      <w:r w:rsidRPr="004F1789">
        <w:t>Summary of changes:</w:t>
      </w:r>
    </w:p>
    <w:p w14:paraId="32391B9A" w14:textId="77777777" w:rsidR="00B04017" w:rsidRDefault="00B04017" w:rsidP="00B04017">
      <w:pPr>
        <w:pStyle w:val="ListParagraph"/>
        <w:numPr>
          <w:ilvl w:val="0"/>
          <w:numId w:val="2"/>
        </w:numPr>
      </w:pPr>
      <w:r>
        <w:t>added</w:t>
      </w:r>
      <w:r w:rsidRPr="004F1789">
        <w:t xml:space="preserve"> new attribute </w:t>
      </w:r>
      <w:r w:rsidRPr="004F1789">
        <w:rPr>
          <w:i/>
        </w:rPr>
        <w:t>areaCode</w:t>
      </w:r>
      <w:r w:rsidRPr="004F1789">
        <w:t xml:space="preserve"> </w:t>
      </w:r>
      <w:r>
        <w:t>to</w:t>
      </w:r>
      <w:r w:rsidRPr="004F1789">
        <w:t xml:space="preserve"> the </w:t>
      </w:r>
      <w:r w:rsidRPr="004F1789">
        <w:rPr>
          <w:i/>
        </w:rPr>
        <w:t>Request</w:t>
      </w:r>
      <w:r w:rsidRPr="004F1789">
        <w:t xml:space="preserve"> class</w:t>
      </w:r>
    </w:p>
    <w:p w14:paraId="53E4ACD3" w14:textId="77777777" w:rsidR="00B04017" w:rsidRDefault="00B04017" w:rsidP="00B04017">
      <w:pPr>
        <w:pStyle w:val="ListParagraph"/>
        <w:numPr>
          <w:ilvl w:val="0"/>
          <w:numId w:val="2"/>
        </w:numPr>
      </w:pPr>
      <w:r>
        <w:t xml:space="preserve">added association between </w:t>
      </w:r>
      <w:r w:rsidRPr="004F1789">
        <w:rPr>
          <w:i/>
        </w:rPr>
        <w:t>MTL</w:t>
      </w:r>
      <w:r>
        <w:t xml:space="preserve"> and </w:t>
      </w:r>
      <w:r w:rsidRPr="004F1789">
        <w:rPr>
          <w:i/>
        </w:rPr>
        <w:t>Area</w:t>
      </w:r>
      <w:r>
        <w:t xml:space="preserve"> (</w:t>
      </w:r>
      <w:r w:rsidRPr="004F1789">
        <w:rPr>
          <w:i/>
        </w:rPr>
        <w:t>MTL</w:t>
      </w:r>
      <w:r>
        <w:t xml:space="preserve"> can make requests for the </w:t>
      </w:r>
      <w:r w:rsidRPr="004F1789">
        <w:rPr>
          <w:i/>
        </w:rPr>
        <w:t>Area</w:t>
      </w:r>
      <w:r>
        <w:t>)</w:t>
      </w:r>
    </w:p>
    <w:p w14:paraId="06C6F83E" w14:textId="77777777" w:rsidR="00B04017" w:rsidRDefault="00B04017" w:rsidP="00B04017">
      <w:pPr>
        <w:pStyle w:val="ListParagraph"/>
        <w:numPr>
          <w:ilvl w:val="0"/>
          <w:numId w:val="2"/>
        </w:numPr>
      </w:pPr>
      <w:r>
        <w:t xml:space="preserve">added association between </w:t>
      </w:r>
      <w:r w:rsidRPr="004F1789">
        <w:rPr>
          <w:i/>
        </w:rPr>
        <w:t>Request</w:t>
      </w:r>
      <w:r>
        <w:t xml:space="preserve"> and </w:t>
      </w:r>
      <w:r w:rsidRPr="004F1789">
        <w:rPr>
          <w:i/>
        </w:rPr>
        <w:t>Area</w:t>
      </w:r>
      <w:r>
        <w:t xml:space="preserve"> (</w:t>
      </w:r>
      <w:r w:rsidRPr="004F1789">
        <w:rPr>
          <w:i/>
        </w:rPr>
        <w:t>Request</w:t>
      </w:r>
      <w:r>
        <w:t xml:space="preserve"> can be made for support within the </w:t>
      </w:r>
      <w:r w:rsidRPr="004F1789">
        <w:rPr>
          <w:i/>
        </w:rPr>
        <w:t>Area</w:t>
      </w:r>
      <w:r>
        <w:t>)</w:t>
      </w:r>
    </w:p>
    <w:p w14:paraId="1A2E10FB" w14:textId="77777777" w:rsidR="00B04017" w:rsidRDefault="00B04017" w:rsidP="00B04017">
      <w:pPr>
        <w:pStyle w:val="ListParagraph"/>
        <w:numPr>
          <w:ilvl w:val="0"/>
          <w:numId w:val="2"/>
        </w:numPr>
      </w:pPr>
      <w:r>
        <w:t xml:space="preserve">added attribute </w:t>
      </w:r>
      <w:r w:rsidRPr="004F1789">
        <w:rPr>
          <w:i/>
        </w:rPr>
        <w:t>priority</w:t>
      </w:r>
      <w:r>
        <w:t xml:space="preserve"> to the </w:t>
      </w:r>
      <w:r w:rsidRPr="004F1789">
        <w:rPr>
          <w:i/>
        </w:rPr>
        <w:t>Request</w:t>
      </w:r>
      <w:r>
        <w:t xml:space="preserve"> class</w:t>
      </w:r>
    </w:p>
    <w:p w14:paraId="744E3855" w14:textId="77777777" w:rsidR="00B04017" w:rsidRPr="004F1789" w:rsidRDefault="00B04017" w:rsidP="00B04017">
      <w:pPr>
        <w:pStyle w:val="ListParagraph"/>
        <w:numPr>
          <w:ilvl w:val="0"/>
          <w:numId w:val="2"/>
        </w:numPr>
      </w:pPr>
      <w:r>
        <w:t xml:space="preserve">added association between </w:t>
      </w:r>
      <w:r w:rsidRPr="004F1789">
        <w:rPr>
          <w:i/>
        </w:rPr>
        <w:t>Performance</w:t>
      </w:r>
      <w:r>
        <w:t xml:space="preserve"> and </w:t>
      </w:r>
      <w:r w:rsidRPr="004F1789">
        <w:rPr>
          <w:i/>
        </w:rPr>
        <w:t>Line</w:t>
      </w:r>
    </w:p>
    <w:p w14:paraId="77D41C32" w14:textId="77777777" w:rsidR="00B04017" w:rsidRPr="004F1789" w:rsidRDefault="00B04017" w:rsidP="00B04017">
      <w:pPr>
        <w:pStyle w:val="ListParagraph"/>
        <w:numPr>
          <w:ilvl w:val="0"/>
          <w:numId w:val="2"/>
        </w:numPr>
      </w:pPr>
      <w:r>
        <w:t xml:space="preserve">added association between </w:t>
      </w:r>
      <w:r w:rsidRPr="004F1789">
        <w:rPr>
          <w:i/>
        </w:rPr>
        <w:t>Efficiency</w:t>
      </w:r>
      <w:r>
        <w:t xml:space="preserve"> and </w:t>
      </w:r>
      <w:r w:rsidRPr="004F1789">
        <w:rPr>
          <w:i/>
        </w:rPr>
        <w:t>Line</w:t>
      </w:r>
    </w:p>
    <w:p w14:paraId="1F4AAC2B" w14:textId="77777777" w:rsidR="00B04017" w:rsidRPr="004F1789" w:rsidRDefault="00B04017" w:rsidP="00B04017">
      <w:pPr>
        <w:pStyle w:val="ListParagraph"/>
        <w:numPr>
          <w:ilvl w:val="0"/>
          <w:numId w:val="2"/>
        </w:numPr>
      </w:pPr>
      <w:r>
        <w:t xml:space="preserve">added association between </w:t>
      </w:r>
      <w:r w:rsidRPr="004F1789">
        <w:rPr>
          <w:i/>
        </w:rPr>
        <w:t>Stoppage</w:t>
      </w:r>
      <w:r>
        <w:t xml:space="preserve"> and </w:t>
      </w:r>
      <w:r w:rsidRPr="004F1789">
        <w:rPr>
          <w:i/>
        </w:rPr>
        <w:t>Line</w:t>
      </w:r>
    </w:p>
    <w:p w14:paraId="0EBBA6CB" w14:textId="77777777" w:rsidR="00B04017" w:rsidRPr="004F1789" w:rsidRDefault="00B04017" w:rsidP="00B04017">
      <w:pPr>
        <w:pStyle w:val="ListParagraph"/>
        <w:numPr>
          <w:ilvl w:val="0"/>
          <w:numId w:val="2"/>
        </w:numPr>
      </w:pPr>
      <w:r>
        <w:t xml:space="preserve">removed association between </w:t>
      </w:r>
      <w:r w:rsidRPr="004F1789">
        <w:rPr>
          <w:i/>
        </w:rPr>
        <w:t>Stoppage</w:t>
      </w:r>
      <w:r>
        <w:t xml:space="preserve"> and </w:t>
      </w:r>
      <w:r w:rsidRPr="004F1789">
        <w:rPr>
          <w:i/>
        </w:rPr>
        <w:t>Area</w:t>
      </w:r>
    </w:p>
    <w:p w14:paraId="4FFA83ED" w14:textId="77777777" w:rsidR="00B04017" w:rsidRDefault="00B04017" w:rsidP="00B04017">
      <w:pPr>
        <w:pStyle w:val="ListParagraph"/>
        <w:numPr>
          <w:ilvl w:val="0"/>
          <w:numId w:val="2"/>
        </w:numPr>
      </w:pPr>
      <w:r>
        <w:t xml:space="preserve">added attribute </w:t>
      </w:r>
      <w:r w:rsidRPr="004F1789">
        <w:rPr>
          <w:i/>
        </w:rPr>
        <w:t>date</w:t>
      </w:r>
      <w:r>
        <w:t xml:space="preserve"> to the </w:t>
      </w:r>
      <w:r w:rsidRPr="004F1789">
        <w:rPr>
          <w:i/>
        </w:rPr>
        <w:t>Shift</w:t>
      </w:r>
      <w:r>
        <w:t xml:space="preserve"> class</w:t>
      </w:r>
    </w:p>
    <w:p w14:paraId="58A3EE31" w14:textId="77777777" w:rsidR="00B04017" w:rsidRPr="004F1789" w:rsidRDefault="00B04017" w:rsidP="00B04017">
      <w:pPr>
        <w:pStyle w:val="ListParagraph"/>
        <w:numPr>
          <w:ilvl w:val="0"/>
          <w:numId w:val="2"/>
        </w:numPr>
      </w:pPr>
      <w:r>
        <w:t xml:space="preserve">added association between </w:t>
      </w:r>
      <w:r>
        <w:rPr>
          <w:i/>
        </w:rPr>
        <w:t>Line</w:t>
      </w:r>
      <w:r>
        <w:t xml:space="preserve"> and </w:t>
      </w:r>
      <w:r>
        <w:rPr>
          <w:i/>
        </w:rPr>
        <w:t>DailyReport</w:t>
      </w:r>
    </w:p>
    <w:p w14:paraId="23F5B880" w14:textId="77777777" w:rsidR="00B04017" w:rsidRDefault="00B04017" w:rsidP="00B04017">
      <w:pPr>
        <w:pStyle w:val="ListParagraph"/>
        <w:numPr>
          <w:ilvl w:val="0"/>
          <w:numId w:val="2"/>
        </w:numPr>
      </w:pPr>
      <w:r>
        <w:t>modified multiplicities (as in the models above)</w:t>
      </w:r>
    </w:p>
    <w:p w14:paraId="24B3D327" w14:textId="77777777" w:rsidR="00B04017" w:rsidRDefault="00B04017" w:rsidP="00B04017"/>
    <w:p w14:paraId="21B8520A" w14:textId="77777777" w:rsidR="00B04017" w:rsidRDefault="00B04017" w:rsidP="00B04017">
      <w:r>
        <w:t>Changes in use cases</w:t>
      </w:r>
    </w:p>
    <w:p w14:paraId="37301F6D" w14:textId="77777777" w:rsidR="00B04017" w:rsidRDefault="00B04017" w:rsidP="00B04017">
      <w:pPr>
        <w:pStyle w:val="ListParagraph"/>
        <w:numPr>
          <w:ilvl w:val="0"/>
          <w:numId w:val="1"/>
        </w:numPr>
      </w:pPr>
      <w:r>
        <w:t>removed UC8 and UC9</w:t>
      </w:r>
    </w:p>
    <w:p w14:paraId="4C32719D" w14:textId="77777777" w:rsidR="00B04017" w:rsidRDefault="00B04017" w:rsidP="00B04017">
      <w:pPr>
        <w:pStyle w:val="ListParagraph"/>
        <w:numPr>
          <w:ilvl w:val="0"/>
          <w:numId w:val="1"/>
        </w:numPr>
      </w:pPr>
      <w:r>
        <w:t>modified UC7 (see below)</w:t>
      </w:r>
    </w:p>
    <w:p w14:paraId="463D65C8" w14:textId="647A8939" w:rsidR="00B04017" w:rsidRDefault="00B04017" w:rsidP="00B04017">
      <w:r w:rsidRPr="004F1789">
        <w:rPr>
          <w:b/>
        </w:rPr>
        <w:t>Table 7</w:t>
      </w:r>
      <w:r w:rsidR="002953D3">
        <w:t xml:space="preserve"> Textual representation of the (updated) </w:t>
      </w:r>
      <w:r w:rsidRPr="004F1789">
        <w:rPr>
          <w:i/>
        </w:rPr>
        <w:t>create daily report</w:t>
      </w:r>
      <w:r>
        <w:t xml:space="preserve"> use case.</w:t>
      </w:r>
    </w:p>
    <w:tbl>
      <w:tblPr>
        <w:tblStyle w:val="TableGrid"/>
        <w:tblW w:w="0" w:type="auto"/>
        <w:tblLook w:val="04A0" w:firstRow="1" w:lastRow="0" w:firstColumn="1" w:lastColumn="0" w:noHBand="0" w:noVBand="1"/>
      </w:tblPr>
      <w:tblGrid>
        <w:gridCol w:w="4621"/>
        <w:gridCol w:w="4621"/>
      </w:tblGrid>
      <w:tr w:rsidR="00B04017" w14:paraId="5EA58B13" w14:textId="77777777" w:rsidTr="004B6FE3">
        <w:tc>
          <w:tcPr>
            <w:tcW w:w="4621" w:type="dxa"/>
          </w:tcPr>
          <w:p w14:paraId="3C768A04" w14:textId="77777777" w:rsidR="00B04017" w:rsidRPr="005856A0" w:rsidRDefault="00B04017" w:rsidP="004B6FE3">
            <w:pPr>
              <w:rPr>
                <w:b/>
              </w:rPr>
            </w:pPr>
            <w:r w:rsidRPr="005856A0">
              <w:rPr>
                <w:b/>
              </w:rPr>
              <w:t>Identifier and name</w:t>
            </w:r>
          </w:p>
        </w:tc>
        <w:tc>
          <w:tcPr>
            <w:tcW w:w="4621" w:type="dxa"/>
          </w:tcPr>
          <w:p w14:paraId="2A99858F" w14:textId="77777777" w:rsidR="00B04017" w:rsidRDefault="00B04017" w:rsidP="004B6FE3">
            <w:r>
              <w:t xml:space="preserve">UC7 </w:t>
            </w:r>
            <w:r w:rsidRPr="004F1789">
              <w:rPr>
                <w:i/>
              </w:rPr>
              <w:t>create daily report</w:t>
            </w:r>
          </w:p>
        </w:tc>
      </w:tr>
      <w:tr w:rsidR="00B04017" w14:paraId="19B7B271" w14:textId="77777777" w:rsidTr="004B6FE3">
        <w:tc>
          <w:tcPr>
            <w:tcW w:w="4621" w:type="dxa"/>
          </w:tcPr>
          <w:p w14:paraId="0FD546B9" w14:textId="77777777" w:rsidR="00B04017" w:rsidRPr="005856A0" w:rsidRDefault="00B04017" w:rsidP="004B6FE3">
            <w:pPr>
              <w:rPr>
                <w:b/>
              </w:rPr>
            </w:pPr>
            <w:r w:rsidRPr="005856A0">
              <w:rPr>
                <w:b/>
              </w:rPr>
              <w:t>Initiator</w:t>
            </w:r>
          </w:p>
        </w:tc>
        <w:tc>
          <w:tcPr>
            <w:tcW w:w="4621" w:type="dxa"/>
          </w:tcPr>
          <w:p w14:paraId="0406F37D" w14:textId="77777777" w:rsidR="00B04017" w:rsidRPr="004F1789" w:rsidRDefault="00B04017" w:rsidP="004B6FE3">
            <w:pPr>
              <w:rPr>
                <w:i/>
              </w:rPr>
            </w:pPr>
            <w:r w:rsidRPr="004F1789">
              <w:rPr>
                <w:i/>
              </w:rPr>
              <w:t>team leader</w:t>
            </w:r>
          </w:p>
        </w:tc>
      </w:tr>
      <w:tr w:rsidR="00B04017" w14:paraId="533FB7B5" w14:textId="77777777" w:rsidTr="004B6FE3">
        <w:tc>
          <w:tcPr>
            <w:tcW w:w="4621" w:type="dxa"/>
          </w:tcPr>
          <w:p w14:paraId="37455D16" w14:textId="77777777" w:rsidR="00B04017" w:rsidRPr="005856A0" w:rsidRDefault="00B04017" w:rsidP="004B6FE3">
            <w:pPr>
              <w:rPr>
                <w:b/>
              </w:rPr>
            </w:pPr>
            <w:r w:rsidRPr="005856A0">
              <w:rPr>
                <w:b/>
              </w:rPr>
              <w:t>Goal</w:t>
            </w:r>
          </w:p>
        </w:tc>
        <w:tc>
          <w:tcPr>
            <w:tcW w:w="4621" w:type="dxa"/>
          </w:tcPr>
          <w:p w14:paraId="7B10EC21" w14:textId="77777777" w:rsidR="00B04017" w:rsidRDefault="00B04017" w:rsidP="004B6FE3">
            <w:r>
              <w:t>The daily report is produced and can be printed out if required.</w:t>
            </w:r>
          </w:p>
        </w:tc>
      </w:tr>
      <w:tr w:rsidR="00B04017" w14:paraId="144D8818" w14:textId="77777777" w:rsidTr="004B6FE3">
        <w:tc>
          <w:tcPr>
            <w:tcW w:w="4621" w:type="dxa"/>
          </w:tcPr>
          <w:p w14:paraId="4E776F33" w14:textId="77777777" w:rsidR="00B04017" w:rsidRPr="005856A0" w:rsidRDefault="00B04017" w:rsidP="004B6FE3">
            <w:pPr>
              <w:rPr>
                <w:b/>
              </w:rPr>
            </w:pPr>
            <w:r w:rsidRPr="005856A0">
              <w:rPr>
                <w:b/>
              </w:rPr>
              <w:t>Precondition</w:t>
            </w:r>
          </w:p>
        </w:tc>
        <w:tc>
          <w:tcPr>
            <w:tcW w:w="4621" w:type="dxa"/>
          </w:tcPr>
          <w:p w14:paraId="56F1C633" w14:textId="77777777" w:rsidR="00B04017" w:rsidRDefault="00B04017" w:rsidP="004B6FE3">
            <w:r>
              <w:t xml:space="preserve">The report can be produced 15 minutes before the end of the shift. The production line has been operating </w:t>
            </w:r>
            <w:r>
              <w:lastRenderedPageBreak/>
              <w:t>during the shift.</w:t>
            </w:r>
          </w:p>
        </w:tc>
      </w:tr>
      <w:tr w:rsidR="00B04017" w14:paraId="361FB489" w14:textId="77777777" w:rsidTr="004B6FE3">
        <w:tc>
          <w:tcPr>
            <w:tcW w:w="4621" w:type="dxa"/>
          </w:tcPr>
          <w:p w14:paraId="7D6AB3F7" w14:textId="77777777" w:rsidR="00B04017" w:rsidRPr="005856A0" w:rsidRDefault="00B04017" w:rsidP="004B6FE3">
            <w:pPr>
              <w:rPr>
                <w:b/>
              </w:rPr>
            </w:pPr>
            <w:r w:rsidRPr="005856A0">
              <w:rPr>
                <w:b/>
              </w:rPr>
              <w:lastRenderedPageBreak/>
              <w:t>Postcondition</w:t>
            </w:r>
          </w:p>
        </w:tc>
        <w:tc>
          <w:tcPr>
            <w:tcW w:w="4621" w:type="dxa"/>
          </w:tcPr>
          <w:p w14:paraId="0187143A" w14:textId="77777777" w:rsidR="00B04017" w:rsidRDefault="00B04017" w:rsidP="004B6FE3">
            <w:r>
              <w:t>The system will summarise daily performance and efficiency. The report containing performance data will be produced. All the details will be saved for future reference. It will be possible to print out the report.</w:t>
            </w:r>
          </w:p>
        </w:tc>
      </w:tr>
      <w:tr w:rsidR="00B04017" w14:paraId="2D46D324" w14:textId="77777777" w:rsidTr="004B6FE3">
        <w:tc>
          <w:tcPr>
            <w:tcW w:w="4621" w:type="dxa"/>
          </w:tcPr>
          <w:p w14:paraId="795DBFD6" w14:textId="77777777" w:rsidR="00B04017" w:rsidRPr="005856A0" w:rsidRDefault="00B04017" w:rsidP="004B6FE3">
            <w:pPr>
              <w:rPr>
                <w:b/>
              </w:rPr>
            </w:pPr>
            <w:r w:rsidRPr="005856A0">
              <w:rPr>
                <w:b/>
              </w:rPr>
              <w:t>Assumptions</w:t>
            </w:r>
          </w:p>
        </w:tc>
        <w:tc>
          <w:tcPr>
            <w:tcW w:w="4621" w:type="dxa"/>
          </w:tcPr>
          <w:p w14:paraId="1C9578C5" w14:textId="77777777" w:rsidR="00B04017" w:rsidRDefault="00B04017" w:rsidP="004B6FE3">
            <w:r>
              <w:t xml:space="preserve">The expected initiator is team leader using web browser to perform the use case. There is a 15 minutes grace period to make amendments otherwise the system will produce the report automatically at the end of the shift. </w:t>
            </w:r>
          </w:p>
        </w:tc>
      </w:tr>
      <w:tr w:rsidR="00B04017" w14:paraId="4435F89C" w14:textId="77777777" w:rsidTr="004B6FE3">
        <w:tc>
          <w:tcPr>
            <w:tcW w:w="9242" w:type="dxa"/>
            <w:gridSpan w:val="2"/>
          </w:tcPr>
          <w:p w14:paraId="111EE10D" w14:textId="77777777" w:rsidR="00B04017" w:rsidRPr="005856A0" w:rsidRDefault="00B04017" w:rsidP="004B6FE3">
            <w:pPr>
              <w:rPr>
                <w:b/>
              </w:rPr>
            </w:pPr>
            <w:r w:rsidRPr="005856A0">
              <w:rPr>
                <w:b/>
              </w:rPr>
              <w:t>Main success scenario</w:t>
            </w:r>
          </w:p>
          <w:p w14:paraId="68AC6272" w14:textId="77777777" w:rsidR="00B04017" w:rsidRDefault="00B04017" w:rsidP="004B6FE3">
            <w:r>
              <w:t>1 Team leader reviews the summary of daily performance and efficiency.</w:t>
            </w:r>
          </w:p>
          <w:p w14:paraId="3849AE7E" w14:textId="77777777" w:rsidR="00B04017" w:rsidRDefault="00B04017" w:rsidP="004B6FE3">
            <w:r>
              <w:t>2 Team leader confirms that performance and efficiency data is correct.</w:t>
            </w:r>
          </w:p>
          <w:p w14:paraId="7DB7F402" w14:textId="77777777" w:rsidR="00B04017" w:rsidRDefault="00B04017" w:rsidP="004B6FE3">
            <w:r>
              <w:t>3 Using the system team leader commit the report.</w:t>
            </w:r>
          </w:p>
          <w:p w14:paraId="1518E192" w14:textId="77777777" w:rsidR="00B04017" w:rsidRDefault="00B04017" w:rsidP="004B6FE3">
            <w:r>
              <w:t>4 The system saves daily summary.</w:t>
            </w:r>
          </w:p>
          <w:p w14:paraId="769266CB" w14:textId="77777777" w:rsidR="00B04017" w:rsidRDefault="00B04017" w:rsidP="004B6FE3">
            <w:r>
              <w:t>5 Team leader prints out the report.</w:t>
            </w:r>
          </w:p>
          <w:p w14:paraId="697E61E5" w14:textId="77777777" w:rsidR="00B04017" w:rsidRDefault="00B04017" w:rsidP="004B6FE3"/>
          <w:p w14:paraId="307E7A9D" w14:textId="77777777" w:rsidR="00B04017" w:rsidRPr="00252A8B" w:rsidRDefault="00B04017" w:rsidP="004B6FE3">
            <w:pPr>
              <w:rPr>
                <w:b/>
              </w:rPr>
            </w:pPr>
            <w:r w:rsidRPr="00252A8B">
              <w:rPr>
                <w:b/>
              </w:rPr>
              <w:t>Extensions</w:t>
            </w:r>
          </w:p>
          <w:p w14:paraId="7F32AC80" w14:textId="77777777" w:rsidR="00B04017" w:rsidRDefault="00B04017" w:rsidP="004B6FE3">
            <w:r>
              <w:t xml:space="preserve">1.a.1 </w:t>
            </w:r>
            <w:r w:rsidRPr="00252A8B">
              <w:rPr>
                <w:i/>
              </w:rPr>
              <w:t>Shift has ended</w:t>
            </w:r>
            <w:r>
              <w:t>. The use case terminates, and the daily report is produced automatically by the system with the details provided during the shift.</w:t>
            </w:r>
          </w:p>
          <w:p w14:paraId="5610B80A" w14:textId="77777777" w:rsidR="00B04017" w:rsidRDefault="00B04017" w:rsidP="004B6FE3"/>
          <w:p w14:paraId="5A71361E" w14:textId="77777777" w:rsidR="00B04017" w:rsidRDefault="00B04017" w:rsidP="004B6FE3">
            <w:r>
              <w:t xml:space="preserve">2.a.1 </w:t>
            </w:r>
            <w:r w:rsidRPr="00252A8B">
              <w:rPr>
                <w:i/>
              </w:rPr>
              <w:t>The performance data requires modification</w:t>
            </w:r>
            <w:r>
              <w:t>. The team leader amends incorrect details.</w:t>
            </w:r>
          </w:p>
        </w:tc>
      </w:tr>
    </w:tbl>
    <w:p w14:paraId="52075BFD" w14:textId="77777777" w:rsidR="00B04017" w:rsidRDefault="00B04017" w:rsidP="000314EF"/>
    <w:p w14:paraId="03B38B9D" w14:textId="37FBB381" w:rsidR="00BF1C36" w:rsidRPr="00A5326B" w:rsidRDefault="009D4193" w:rsidP="00A5326B">
      <w:pPr>
        <w:rPr>
          <w:b/>
        </w:rPr>
      </w:pPr>
      <w:r w:rsidRPr="00A5326B">
        <w:rPr>
          <w:b/>
        </w:rPr>
        <w:t>System operations</w:t>
      </w:r>
    </w:p>
    <w:p w14:paraId="09ACB123" w14:textId="17A8D635" w:rsidR="00CA7774" w:rsidRDefault="009D4193" w:rsidP="000314EF">
      <w:r>
        <w:t xml:space="preserve">The </w:t>
      </w:r>
      <w:r w:rsidRPr="00A27A0E">
        <w:rPr>
          <w:i/>
        </w:rPr>
        <w:t>Shift</w:t>
      </w:r>
      <w:r>
        <w:t xml:space="preserve"> class will be set as a system class. All operations represented by the use cases are performed on the </w:t>
      </w:r>
      <w:r w:rsidRPr="00A27A0E">
        <w:rPr>
          <w:i/>
        </w:rPr>
        <w:t>Shift</w:t>
      </w:r>
      <w:r>
        <w:t>.</w:t>
      </w:r>
      <w:r w:rsidR="008C379F">
        <w:t xml:space="preserve"> The Shift is associated </w:t>
      </w:r>
      <w:r w:rsidR="00CA7774">
        <w:t xml:space="preserve">directly or indirectly </w:t>
      </w:r>
      <w:r w:rsidR="008C379F">
        <w:t>with all other class</w:t>
      </w:r>
      <w:r w:rsidR="00CA7774">
        <w:t>es</w:t>
      </w:r>
      <w:r w:rsidR="008C379F">
        <w:t>.</w:t>
      </w:r>
    </w:p>
    <w:p w14:paraId="2CED0349" w14:textId="77777777" w:rsidR="00376929" w:rsidRDefault="00376929" w:rsidP="000314EF"/>
    <w:p w14:paraId="333034A9" w14:textId="0C72D89F" w:rsidR="009D4193" w:rsidRPr="008E0026" w:rsidRDefault="008E0026" w:rsidP="000314EF">
      <w:r>
        <w:t>Use case 1</w:t>
      </w:r>
    </w:p>
    <w:p w14:paraId="3BCF2716" w14:textId="5B31DDC6" w:rsidR="004D41B0" w:rsidRDefault="004B2403" w:rsidP="000314EF">
      <w:pPr>
        <w:rPr>
          <w:rFonts w:ascii="Courier New" w:hAnsi="Courier New" w:cs="Courier New"/>
        </w:rPr>
      </w:pPr>
      <w:r w:rsidRPr="009412B5">
        <w:rPr>
          <w:rFonts w:ascii="Courier New" w:hAnsi="Courier New" w:cs="Courier New"/>
          <w:b/>
        </w:rPr>
        <w:t>c</w:t>
      </w:r>
      <w:r w:rsidR="004D41B0" w:rsidRPr="009412B5">
        <w:rPr>
          <w:rFonts w:ascii="Courier New" w:hAnsi="Courier New" w:cs="Courier New"/>
          <w:b/>
        </w:rPr>
        <w:t>ontex</w:t>
      </w:r>
      <w:r w:rsidR="004D41B0" w:rsidRPr="004B2403">
        <w:rPr>
          <w:rFonts w:ascii="Courier New" w:hAnsi="Courier New" w:cs="Courier New"/>
        </w:rPr>
        <w:t xml:space="preserve"> Shift::areaActive(lineCode : String, lineStatus : String) : Boolean</w:t>
      </w:r>
    </w:p>
    <w:p w14:paraId="2315D67D" w14:textId="77777777" w:rsidR="008768AC" w:rsidRPr="004B2403" w:rsidRDefault="008768AC" w:rsidP="000314EF">
      <w:pPr>
        <w:rPr>
          <w:rFonts w:ascii="Courier New" w:hAnsi="Courier New" w:cs="Courier New"/>
        </w:rPr>
      </w:pPr>
    </w:p>
    <w:p w14:paraId="2FAD41DE" w14:textId="136A0E64" w:rsidR="002129A7" w:rsidRPr="004B2403" w:rsidRDefault="00180C0B" w:rsidP="000314EF">
      <w:pPr>
        <w:rPr>
          <w:rFonts w:ascii="Courier New" w:hAnsi="Courier New" w:cs="Courier New"/>
        </w:rPr>
      </w:pPr>
      <w:r w:rsidRPr="009412B5">
        <w:rPr>
          <w:rFonts w:ascii="Courier New" w:hAnsi="Courier New" w:cs="Courier New"/>
          <w:b/>
        </w:rPr>
        <w:t>c</w:t>
      </w:r>
      <w:r w:rsidR="002129A7" w:rsidRPr="009412B5">
        <w:rPr>
          <w:rFonts w:ascii="Courier New" w:hAnsi="Courier New" w:cs="Courier New"/>
          <w:b/>
        </w:rPr>
        <w:t>ontext</w:t>
      </w:r>
      <w:r w:rsidR="002129A7" w:rsidRPr="004B2403">
        <w:rPr>
          <w:rFonts w:ascii="Courier New" w:hAnsi="Courier New" w:cs="Courier New"/>
        </w:rPr>
        <w:t xml:space="preserve"> Shift::activateDowntime(</w:t>
      </w:r>
      <w:r w:rsidR="00431E22" w:rsidRPr="004B2403">
        <w:rPr>
          <w:rFonts w:ascii="Courier New" w:hAnsi="Courier New" w:cs="Courier New"/>
        </w:rPr>
        <w:t xml:space="preserve">stoppage : Stoppage, </w:t>
      </w:r>
      <w:r w:rsidR="00E86FBF" w:rsidRPr="004B2403">
        <w:rPr>
          <w:rFonts w:ascii="Courier New" w:hAnsi="Courier New" w:cs="Courier New"/>
        </w:rPr>
        <w:t xml:space="preserve">operator : Operator, area : Area, </w:t>
      </w:r>
      <w:r w:rsidR="003B2DFC" w:rsidRPr="004B2403">
        <w:rPr>
          <w:rFonts w:ascii="Courier New" w:hAnsi="Courier New" w:cs="Courier New"/>
        </w:rPr>
        <w:t>line : Line</w:t>
      </w:r>
      <w:r w:rsidR="00E86FBF" w:rsidRPr="004B2403">
        <w:rPr>
          <w:rFonts w:ascii="Courier New" w:hAnsi="Courier New" w:cs="Courier New"/>
        </w:rPr>
        <w:t>, alert : Alert</w:t>
      </w:r>
      <w:r w:rsidR="002129A7" w:rsidRPr="004B2403">
        <w:rPr>
          <w:rFonts w:ascii="Courier New" w:hAnsi="Courier New" w:cs="Courier New"/>
        </w:rPr>
        <w:t>)</w:t>
      </w:r>
      <w:r w:rsidR="004B2403">
        <w:rPr>
          <w:rFonts w:ascii="Courier New" w:hAnsi="Courier New" w:cs="Courier New"/>
        </w:rPr>
        <w:t>: String</w:t>
      </w:r>
    </w:p>
    <w:p w14:paraId="5D58366E" w14:textId="23CFF941" w:rsidR="00180C0B" w:rsidRPr="009412B5" w:rsidRDefault="00180C0B" w:rsidP="000314EF">
      <w:pPr>
        <w:rPr>
          <w:rFonts w:ascii="Courier New" w:hAnsi="Courier New" w:cs="Courier New"/>
          <w:b/>
        </w:rPr>
      </w:pPr>
      <w:r w:rsidRPr="009412B5">
        <w:rPr>
          <w:rFonts w:ascii="Courier New" w:hAnsi="Courier New" w:cs="Courier New"/>
          <w:b/>
        </w:rPr>
        <w:t>pre</w:t>
      </w:r>
      <w:r w:rsidR="00DF2411">
        <w:rPr>
          <w:rFonts w:ascii="Courier New" w:hAnsi="Courier New" w:cs="Courier New"/>
          <w:b/>
        </w:rPr>
        <w:t>:</w:t>
      </w:r>
    </w:p>
    <w:p w14:paraId="38B3B9E0" w14:textId="3779908C" w:rsidR="00E86FBF" w:rsidRPr="004B2403" w:rsidRDefault="00E86FBF" w:rsidP="000314EF">
      <w:pPr>
        <w:rPr>
          <w:rFonts w:ascii="Courier New" w:hAnsi="Courier New" w:cs="Courier New"/>
        </w:rPr>
      </w:pPr>
      <w:r w:rsidRPr="004B2403">
        <w:rPr>
          <w:rFonts w:ascii="Courier New" w:hAnsi="Courier New" w:cs="Courier New"/>
        </w:rPr>
        <w:t>-</w:t>
      </w:r>
      <w:r w:rsidR="00431E22" w:rsidRPr="004B2403">
        <w:rPr>
          <w:rFonts w:ascii="Courier New" w:hAnsi="Courier New" w:cs="Courier New"/>
        </w:rPr>
        <w:t xml:space="preserve"> </w:t>
      </w:r>
      <w:r w:rsidRPr="004B2403">
        <w:rPr>
          <w:rFonts w:ascii="Courier New" w:hAnsi="Courier New" w:cs="Courier New"/>
        </w:rPr>
        <w:t xml:space="preserve">- </w:t>
      </w:r>
      <w:r w:rsidR="004B2403" w:rsidRPr="004B2403">
        <w:rPr>
          <w:rFonts w:ascii="Courier New" w:hAnsi="Courier New" w:cs="Courier New"/>
        </w:rPr>
        <w:t>no alert is linked to line</w:t>
      </w:r>
    </w:p>
    <w:p w14:paraId="1C2CFE11" w14:textId="6DEFCE73" w:rsidR="00180C0B" w:rsidRPr="009412B5" w:rsidRDefault="00DF2411" w:rsidP="000314EF">
      <w:pPr>
        <w:rPr>
          <w:rFonts w:ascii="Courier New" w:hAnsi="Courier New" w:cs="Courier New"/>
          <w:b/>
        </w:rPr>
      </w:pPr>
      <w:r>
        <w:rPr>
          <w:rFonts w:ascii="Courier New" w:hAnsi="Courier New" w:cs="Courier New"/>
          <w:b/>
        </w:rPr>
        <w:t>p</w:t>
      </w:r>
      <w:r w:rsidR="00180C0B" w:rsidRPr="009412B5">
        <w:rPr>
          <w:rFonts w:ascii="Courier New" w:hAnsi="Courier New" w:cs="Courier New"/>
          <w:b/>
        </w:rPr>
        <w:t>ost</w:t>
      </w:r>
      <w:r>
        <w:rPr>
          <w:rFonts w:ascii="Courier New" w:hAnsi="Courier New" w:cs="Courier New"/>
          <w:b/>
        </w:rPr>
        <w:t>:</w:t>
      </w:r>
    </w:p>
    <w:p w14:paraId="4DAB22C0" w14:textId="775E2DC1" w:rsidR="004B2403" w:rsidRPr="004B2403" w:rsidRDefault="004B2403" w:rsidP="000314EF">
      <w:pPr>
        <w:rPr>
          <w:rFonts w:ascii="Courier New" w:hAnsi="Courier New" w:cs="Courier New"/>
        </w:rPr>
      </w:pPr>
      <w:r w:rsidRPr="004B2403">
        <w:rPr>
          <w:rFonts w:ascii="Courier New" w:hAnsi="Courier New" w:cs="Courier New"/>
        </w:rPr>
        <w:lastRenderedPageBreak/>
        <w:t>- - if areaActive(lineCode : String, lineStatus : String) in line returned true then</w:t>
      </w:r>
    </w:p>
    <w:p w14:paraId="358F3743" w14:textId="77A3F719" w:rsidR="00A27A0E" w:rsidRPr="004B2403" w:rsidRDefault="00431E22" w:rsidP="00431E22">
      <w:pPr>
        <w:rPr>
          <w:rFonts w:ascii="Courier New" w:hAnsi="Courier New" w:cs="Courier New"/>
        </w:rPr>
      </w:pPr>
      <w:r w:rsidRPr="004B2403">
        <w:rPr>
          <w:rFonts w:ascii="Courier New" w:hAnsi="Courier New" w:cs="Courier New"/>
        </w:rPr>
        <w:t>- - a new Stoppage object, stoppage, will have been created (object creation)</w:t>
      </w:r>
    </w:p>
    <w:p w14:paraId="684B6561" w14:textId="752F3E74" w:rsidR="00431E22" w:rsidRPr="004B2403" w:rsidRDefault="00431E22" w:rsidP="00431E22">
      <w:pPr>
        <w:rPr>
          <w:rFonts w:ascii="Courier New" w:hAnsi="Courier New" w:cs="Courier New"/>
        </w:rPr>
      </w:pPr>
      <w:r w:rsidRPr="004B2403">
        <w:rPr>
          <w:rFonts w:ascii="Courier New" w:hAnsi="Courier New" w:cs="Courier New"/>
        </w:rPr>
        <w:t>- - operator will be linked to stoppage</w:t>
      </w:r>
    </w:p>
    <w:p w14:paraId="6D190DB1" w14:textId="2BDB00F1" w:rsidR="00431E22" w:rsidRPr="004B2403" w:rsidRDefault="00431E22" w:rsidP="00431E22">
      <w:pPr>
        <w:rPr>
          <w:rFonts w:ascii="Courier New" w:hAnsi="Courier New" w:cs="Courier New"/>
        </w:rPr>
      </w:pPr>
      <w:r w:rsidRPr="004B2403">
        <w:rPr>
          <w:rFonts w:ascii="Courier New" w:hAnsi="Courier New" w:cs="Courier New"/>
        </w:rPr>
        <w:t>- - area will be linked to stoppage</w:t>
      </w:r>
    </w:p>
    <w:p w14:paraId="305C0294" w14:textId="42EB6CBC" w:rsidR="00512DA9" w:rsidRPr="004B2403" w:rsidRDefault="00431E22" w:rsidP="00431E22">
      <w:pPr>
        <w:rPr>
          <w:rFonts w:ascii="Courier New" w:hAnsi="Courier New" w:cs="Courier New"/>
        </w:rPr>
      </w:pPr>
      <w:r w:rsidRPr="004B2403">
        <w:rPr>
          <w:rFonts w:ascii="Courier New" w:hAnsi="Courier New" w:cs="Courier New"/>
        </w:rPr>
        <w:t xml:space="preserve">- - </w:t>
      </w:r>
      <w:r w:rsidR="00512DA9" w:rsidRPr="004B2403">
        <w:rPr>
          <w:rFonts w:ascii="Courier New" w:hAnsi="Courier New" w:cs="Courier New"/>
        </w:rPr>
        <w:t>a new Alert object, alert, will have been created (object creation)</w:t>
      </w:r>
    </w:p>
    <w:p w14:paraId="0BBFFA51" w14:textId="46F02A6B" w:rsidR="00431E22" w:rsidRDefault="00431E22" w:rsidP="00431E22">
      <w:pPr>
        <w:rPr>
          <w:rFonts w:ascii="Courier New" w:hAnsi="Courier New" w:cs="Courier New"/>
        </w:rPr>
      </w:pPr>
      <w:r w:rsidRPr="004B2403">
        <w:rPr>
          <w:rFonts w:ascii="Courier New" w:hAnsi="Courier New" w:cs="Courier New"/>
        </w:rPr>
        <w:t xml:space="preserve">- - alert </w:t>
      </w:r>
      <w:r w:rsidR="00512DA9" w:rsidRPr="004B2403">
        <w:rPr>
          <w:rFonts w:ascii="Courier New" w:hAnsi="Courier New" w:cs="Courier New"/>
        </w:rPr>
        <w:t xml:space="preserve">will be linked to </w:t>
      </w:r>
      <w:r w:rsidR="003B2DFC" w:rsidRPr="004B2403">
        <w:rPr>
          <w:rFonts w:ascii="Courier New" w:hAnsi="Courier New" w:cs="Courier New"/>
        </w:rPr>
        <w:t>line</w:t>
      </w:r>
    </w:p>
    <w:p w14:paraId="66B6D5FD" w14:textId="746587A7" w:rsidR="004B2403" w:rsidRDefault="004B2403" w:rsidP="00431E22">
      <w:pPr>
        <w:rPr>
          <w:rFonts w:ascii="Courier New" w:hAnsi="Courier New" w:cs="Courier New"/>
        </w:rPr>
      </w:pPr>
      <w:r>
        <w:rPr>
          <w:rFonts w:ascii="Courier New" w:hAnsi="Courier New" w:cs="Courier New"/>
        </w:rPr>
        <w:t>- - a string indicating stoppage will have been returned</w:t>
      </w:r>
    </w:p>
    <w:p w14:paraId="6832E0B1" w14:textId="2F77FBFF" w:rsidR="004B2403" w:rsidRPr="004B2403" w:rsidRDefault="004B2403" w:rsidP="00431E22">
      <w:pPr>
        <w:rPr>
          <w:rFonts w:ascii="Courier New" w:hAnsi="Courier New" w:cs="Courier New"/>
        </w:rPr>
      </w:pPr>
      <w:r>
        <w:rPr>
          <w:rFonts w:ascii="Courier New" w:hAnsi="Courier New" w:cs="Courier New"/>
        </w:rPr>
        <w:t>- - otherwise a string indicating failure will have been returned</w:t>
      </w:r>
    </w:p>
    <w:p w14:paraId="35E93DE4" w14:textId="562EDA04" w:rsidR="004B2403" w:rsidRDefault="004B2403" w:rsidP="00431E22"/>
    <w:p w14:paraId="6A265710" w14:textId="1BC10D0F" w:rsidR="003B2DFC" w:rsidRDefault="008E0026" w:rsidP="00431E22">
      <w:r>
        <w:t xml:space="preserve">Use case </w:t>
      </w:r>
      <w:r w:rsidR="003B2DFC">
        <w:t>2</w:t>
      </w:r>
    </w:p>
    <w:p w14:paraId="660B5009" w14:textId="1AE8D1CA" w:rsidR="000F618B" w:rsidRDefault="00EB2497" w:rsidP="00431E22">
      <w:pPr>
        <w:rPr>
          <w:rFonts w:ascii="Courier New" w:hAnsi="Courier New" w:cs="Courier New"/>
        </w:rPr>
      </w:pPr>
      <w:r w:rsidRPr="009412B5">
        <w:rPr>
          <w:rFonts w:ascii="Courier New" w:hAnsi="Courier New" w:cs="Courier New"/>
          <w:b/>
        </w:rPr>
        <w:t>context</w:t>
      </w:r>
      <w:r w:rsidRPr="004B2403">
        <w:rPr>
          <w:rFonts w:ascii="Courier New" w:hAnsi="Courier New" w:cs="Courier New"/>
        </w:rPr>
        <w:t xml:space="preserve"> Shift::</w:t>
      </w:r>
      <w:r>
        <w:rPr>
          <w:rFonts w:ascii="Courier New" w:hAnsi="Courier New" w:cs="Courier New"/>
        </w:rPr>
        <w:t>contactTeamLeader(request : Request, operator : Operator, line : Line, area : Area): Boolean</w:t>
      </w:r>
    </w:p>
    <w:p w14:paraId="3D3D5A7C" w14:textId="5E9A1F21" w:rsidR="00EB2497" w:rsidRPr="009412B5" w:rsidRDefault="00EB2497" w:rsidP="00431E22">
      <w:pPr>
        <w:rPr>
          <w:rFonts w:ascii="Courier New" w:hAnsi="Courier New" w:cs="Courier New"/>
          <w:b/>
        </w:rPr>
      </w:pPr>
      <w:r w:rsidRPr="009412B5">
        <w:rPr>
          <w:rFonts w:ascii="Courier New" w:hAnsi="Courier New" w:cs="Courier New"/>
          <w:b/>
        </w:rPr>
        <w:t>pre</w:t>
      </w:r>
      <w:r w:rsidR="00DF2411">
        <w:rPr>
          <w:rFonts w:ascii="Courier New" w:hAnsi="Courier New" w:cs="Courier New"/>
          <w:b/>
        </w:rPr>
        <w:t>:</w:t>
      </w:r>
    </w:p>
    <w:p w14:paraId="75C52EE5" w14:textId="5BBA1E51" w:rsidR="00EB2497" w:rsidRDefault="00EB2497" w:rsidP="00431E22">
      <w:pPr>
        <w:rPr>
          <w:rFonts w:ascii="Courier New" w:hAnsi="Courier New" w:cs="Courier New"/>
        </w:rPr>
      </w:pPr>
      <w:r>
        <w:rPr>
          <w:rFonts w:ascii="Courier New" w:hAnsi="Courier New" w:cs="Courier New"/>
        </w:rPr>
        <w:t xml:space="preserve">- - </w:t>
      </w:r>
      <w:r w:rsidRPr="004B2403">
        <w:rPr>
          <w:rFonts w:ascii="Courier New" w:hAnsi="Courier New" w:cs="Courier New"/>
        </w:rPr>
        <w:t>areaActive(lineCode : String, lineStatus : String)</w:t>
      </w:r>
      <w:r>
        <w:rPr>
          <w:rFonts w:ascii="Courier New" w:hAnsi="Courier New" w:cs="Courier New"/>
        </w:rPr>
        <w:t xml:space="preserve"> in line returned false</w:t>
      </w:r>
    </w:p>
    <w:p w14:paraId="322338EB" w14:textId="45335D96" w:rsidR="00EB2497" w:rsidRPr="009412B5" w:rsidRDefault="00DF2411" w:rsidP="00431E22">
      <w:pPr>
        <w:rPr>
          <w:rFonts w:ascii="Courier New" w:hAnsi="Courier New" w:cs="Courier New"/>
          <w:b/>
        </w:rPr>
      </w:pPr>
      <w:r>
        <w:rPr>
          <w:rFonts w:ascii="Courier New" w:hAnsi="Courier New" w:cs="Courier New"/>
          <w:b/>
        </w:rPr>
        <w:t>p</w:t>
      </w:r>
      <w:r w:rsidR="00EB2497" w:rsidRPr="009412B5">
        <w:rPr>
          <w:rFonts w:ascii="Courier New" w:hAnsi="Courier New" w:cs="Courier New"/>
          <w:b/>
        </w:rPr>
        <w:t>ost</w:t>
      </w:r>
      <w:r>
        <w:rPr>
          <w:rFonts w:ascii="Courier New" w:hAnsi="Courier New" w:cs="Courier New"/>
          <w:b/>
        </w:rPr>
        <w:t>:</w:t>
      </w:r>
    </w:p>
    <w:p w14:paraId="77767F94" w14:textId="545B2957" w:rsidR="00EB2497" w:rsidRDefault="00EB2497" w:rsidP="00EB2497">
      <w:pPr>
        <w:rPr>
          <w:rFonts w:ascii="Courier New" w:hAnsi="Courier New" w:cs="Courier New"/>
        </w:rPr>
      </w:pPr>
      <w:r>
        <w:rPr>
          <w:rFonts w:ascii="Courier New" w:hAnsi="Courier New" w:cs="Courier New"/>
        </w:rPr>
        <w:t xml:space="preserve">- - </w:t>
      </w:r>
      <w:r w:rsidRPr="004B2403">
        <w:rPr>
          <w:rFonts w:ascii="Courier New" w:hAnsi="Courier New" w:cs="Courier New"/>
        </w:rPr>
        <w:t xml:space="preserve">a new </w:t>
      </w:r>
      <w:r>
        <w:rPr>
          <w:rFonts w:ascii="Courier New" w:hAnsi="Courier New" w:cs="Courier New"/>
        </w:rPr>
        <w:t>Request</w:t>
      </w:r>
      <w:r w:rsidRPr="004B2403">
        <w:rPr>
          <w:rFonts w:ascii="Courier New" w:hAnsi="Courier New" w:cs="Courier New"/>
        </w:rPr>
        <w:t xml:space="preserve"> object, </w:t>
      </w:r>
      <w:r>
        <w:rPr>
          <w:rFonts w:ascii="Courier New" w:hAnsi="Courier New" w:cs="Courier New"/>
        </w:rPr>
        <w:t>request</w:t>
      </w:r>
      <w:r w:rsidRPr="004B2403">
        <w:rPr>
          <w:rFonts w:ascii="Courier New" w:hAnsi="Courier New" w:cs="Courier New"/>
        </w:rPr>
        <w:t>, will have been created (object creation)</w:t>
      </w:r>
    </w:p>
    <w:p w14:paraId="484DC2AD" w14:textId="23C33ECD" w:rsidR="00EB2497" w:rsidRDefault="00EB2497" w:rsidP="00EB2497">
      <w:pPr>
        <w:rPr>
          <w:rFonts w:ascii="Courier New" w:hAnsi="Courier New" w:cs="Courier New"/>
        </w:rPr>
      </w:pPr>
      <w:r>
        <w:rPr>
          <w:rFonts w:ascii="Courier New" w:hAnsi="Courier New" w:cs="Courier New"/>
        </w:rPr>
        <w:t>- - request will be linked to operator</w:t>
      </w:r>
    </w:p>
    <w:p w14:paraId="6A32390B" w14:textId="6C5A0A5A" w:rsidR="00EB2497" w:rsidRDefault="00EB2497" w:rsidP="00EB2497">
      <w:pPr>
        <w:rPr>
          <w:rFonts w:ascii="Courier New" w:hAnsi="Courier New" w:cs="Courier New"/>
        </w:rPr>
      </w:pPr>
      <w:r>
        <w:rPr>
          <w:rFonts w:ascii="Courier New" w:hAnsi="Courier New" w:cs="Courier New"/>
        </w:rPr>
        <w:t>- - request will be linked to MTL</w:t>
      </w:r>
    </w:p>
    <w:p w14:paraId="144D1637" w14:textId="0EEF0B64" w:rsidR="00EB2497" w:rsidRDefault="00EB2497" w:rsidP="00EB2497">
      <w:pPr>
        <w:rPr>
          <w:rFonts w:ascii="Courier New" w:hAnsi="Courier New" w:cs="Courier New"/>
        </w:rPr>
      </w:pPr>
      <w:r>
        <w:rPr>
          <w:rFonts w:ascii="Courier New" w:hAnsi="Courier New" w:cs="Courier New"/>
        </w:rPr>
        <w:t xml:space="preserve">- - </w:t>
      </w:r>
      <w:r w:rsidR="00424200">
        <w:rPr>
          <w:rFonts w:ascii="Courier New" w:hAnsi="Courier New" w:cs="Courier New"/>
        </w:rPr>
        <w:t>request</w:t>
      </w:r>
      <w:r>
        <w:rPr>
          <w:rFonts w:ascii="Courier New" w:hAnsi="Courier New" w:cs="Courier New"/>
        </w:rPr>
        <w:t xml:space="preserve"> will be linked to area</w:t>
      </w:r>
    </w:p>
    <w:p w14:paraId="6319EF51" w14:textId="3B5C43D4" w:rsidR="00EB2497" w:rsidRDefault="00EB2497" w:rsidP="00EB2497">
      <w:pPr>
        <w:rPr>
          <w:rFonts w:ascii="Courier New" w:hAnsi="Courier New" w:cs="Courier New"/>
        </w:rPr>
      </w:pPr>
      <w:r>
        <w:rPr>
          <w:rFonts w:ascii="Courier New" w:hAnsi="Courier New" w:cs="Courier New"/>
        </w:rPr>
        <w:t xml:space="preserve">- - </w:t>
      </w:r>
      <w:r w:rsidR="00424200">
        <w:rPr>
          <w:rFonts w:ascii="Courier New" w:hAnsi="Courier New" w:cs="Courier New"/>
        </w:rPr>
        <w:t>request</w:t>
      </w:r>
      <w:r>
        <w:rPr>
          <w:rFonts w:ascii="Courier New" w:hAnsi="Courier New" w:cs="Courier New"/>
        </w:rPr>
        <w:t xml:space="preserve"> will be linked to line</w:t>
      </w:r>
    </w:p>
    <w:p w14:paraId="64480BAA" w14:textId="4BD1F514" w:rsidR="00ED4986" w:rsidRDefault="00ED4986" w:rsidP="00EB2497">
      <w:pPr>
        <w:rPr>
          <w:rFonts w:ascii="Courier New" w:hAnsi="Courier New" w:cs="Courier New"/>
        </w:rPr>
      </w:pPr>
      <w:r>
        <w:rPr>
          <w:rFonts w:ascii="Courier New" w:hAnsi="Courier New" w:cs="Courier New"/>
        </w:rPr>
        <w:t>- - true will be returned</w:t>
      </w:r>
    </w:p>
    <w:p w14:paraId="3AF45E49" w14:textId="62EEFD2D" w:rsidR="00ED4986" w:rsidRDefault="00ED4986" w:rsidP="00EB2497">
      <w:pPr>
        <w:rPr>
          <w:rFonts w:ascii="Courier New" w:hAnsi="Courier New" w:cs="Courier New"/>
        </w:rPr>
      </w:pPr>
      <w:r>
        <w:rPr>
          <w:rFonts w:ascii="Courier New" w:hAnsi="Courier New" w:cs="Courier New"/>
        </w:rPr>
        <w:t xml:space="preserve">- - </w:t>
      </w:r>
      <w:r w:rsidR="00853E33">
        <w:rPr>
          <w:rFonts w:ascii="Courier New" w:hAnsi="Courier New" w:cs="Courier New"/>
        </w:rPr>
        <w:t>otherwise, false will be returned</w:t>
      </w:r>
    </w:p>
    <w:p w14:paraId="0573A29C" w14:textId="4031E66E" w:rsidR="00484157" w:rsidRDefault="00484157" w:rsidP="00EB2497">
      <w:pPr>
        <w:rPr>
          <w:rFonts w:ascii="Courier New" w:hAnsi="Courier New" w:cs="Courier New"/>
        </w:rPr>
      </w:pPr>
    </w:p>
    <w:p w14:paraId="650477D0" w14:textId="77777777" w:rsidR="00CA7774" w:rsidRDefault="00CA7774" w:rsidP="00484157">
      <w:pPr>
        <w:rPr>
          <w:rFonts w:ascii="Courier New" w:hAnsi="Courier New" w:cs="Courier New"/>
          <w:b/>
        </w:rPr>
      </w:pPr>
    </w:p>
    <w:p w14:paraId="69093784" w14:textId="77777777" w:rsidR="00CA7774" w:rsidRDefault="00CA7774" w:rsidP="00484157">
      <w:pPr>
        <w:rPr>
          <w:rFonts w:ascii="Courier New" w:hAnsi="Courier New" w:cs="Courier New"/>
          <w:b/>
        </w:rPr>
      </w:pPr>
    </w:p>
    <w:p w14:paraId="27DFFBF9" w14:textId="777545F1" w:rsidR="00484157" w:rsidRDefault="00484157" w:rsidP="00484157">
      <w:pPr>
        <w:rPr>
          <w:rFonts w:ascii="Courier New" w:hAnsi="Courier New" w:cs="Courier New"/>
        </w:rPr>
      </w:pPr>
      <w:r w:rsidRPr="009412B5">
        <w:rPr>
          <w:rFonts w:ascii="Courier New" w:hAnsi="Courier New" w:cs="Courier New"/>
          <w:b/>
        </w:rPr>
        <w:t>context</w:t>
      </w:r>
      <w:r w:rsidRPr="004B2403">
        <w:rPr>
          <w:rFonts w:ascii="Courier New" w:hAnsi="Courier New" w:cs="Courier New"/>
        </w:rPr>
        <w:t xml:space="preserve"> Shift::</w:t>
      </w:r>
      <w:r w:rsidR="00DA7AB7">
        <w:rPr>
          <w:rFonts w:ascii="Courier New" w:hAnsi="Courier New" w:cs="Courier New"/>
        </w:rPr>
        <w:t>inform</w:t>
      </w:r>
      <w:r>
        <w:rPr>
          <w:rFonts w:ascii="Courier New" w:hAnsi="Courier New" w:cs="Courier New"/>
        </w:rPr>
        <w:t xml:space="preserve">TeamLeader(request : Request, </w:t>
      </w:r>
      <w:r w:rsidR="00DA7AB7">
        <w:rPr>
          <w:rFonts w:ascii="Courier New" w:hAnsi="Courier New" w:cs="Courier New"/>
        </w:rPr>
        <w:t>stoppage : Stoppage</w:t>
      </w:r>
      <w:r>
        <w:rPr>
          <w:rFonts w:ascii="Courier New" w:hAnsi="Courier New" w:cs="Courier New"/>
        </w:rPr>
        <w:t>, line : Line, area : Area): Boolean</w:t>
      </w:r>
    </w:p>
    <w:p w14:paraId="56D24D75" w14:textId="1228547C" w:rsidR="00484157" w:rsidRPr="009412B5" w:rsidRDefault="00484157" w:rsidP="00484157">
      <w:pPr>
        <w:rPr>
          <w:rFonts w:ascii="Courier New" w:hAnsi="Courier New" w:cs="Courier New"/>
          <w:b/>
        </w:rPr>
      </w:pPr>
      <w:r w:rsidRPr="009412B5">
        <w:rPr>
          <w:rFonts w:ascii="Courier New" w:hAnsi="Courier New" w:cs="Courier New"/>
          <w:b/>
        </w:rPr>
        <w:t>pre</w:t>
      </w:r>
      <w:r w:rsidR="00DF2411">
        <w:rPr>
          <w:rFonts w:ascii="Courier New" w:hAnsi="Courier New" w:cs="Courier New"/>
          <w:b/>
        </w:rPr>
        <w:t>:</w:t>
      </w:r>
    </w:p>
    <w:p w14:paraId="5CF25EB7" w14:textId="2C5E3EA6" w:rsidR="00484157" w:rsidRDefault="00484157" w:rsidP="00484157">
      <w:pPr>
        <w:rPr>
          <w:rFonts w:ascii="Courier New" w:hAnsi="Courier New" w:cs="Courier New"/>
        </w:rPr>
      </w:pPr>
      <w:r>
        <w:rPr>
          <w:rFonts w:ascii="Courier New" w:hAnsi="Courier New" w:cs="Courier New"/>
        </w:rPr>
        <w:t xml:space="preserve">- - </w:t>
      </w:r>
      <w:r w:rsidR="00907BDB">
        <w:rPr>
          <w:rFonts w:ascii="Courier New" w:hAnsi="Courier New" w:cs="Courier New"/>
        </w:rPr>
        <w:t xml:space="preserve">stoppage duration is </w:t>
      </w:r>
      <w:r w:rsidR="00B015AE">
        <w:rPr>
          <w:rFonts w:ascii="Courier New" w:hAnsi="Courier New" w:cs="Courier New"/>
        </w:rPr>
        <w:t>more or equal to 15</w:t>
      </w:r>
      <w:r w:rsidR="00162D23">
        <w:rPr>
          <w:rFonts w:ascii="Courier New" w:hAnsi="Courier New" w:cs="Courier New"/>
        </w:rPr>
        <w:t xml:space="preserve"> minutes</w:t>
      </w:r>
    </w:p>
    <w:p w14:paraId="59286AD2" w14:textId="32947067" w:rsidR="00484157" w:rsidRPr="009412B5" w:rsidRDefault="00DF2411" w:rsidP="00484157">
      <w:pPr>
        <w:rPr>
          <w:rFonts w:ascii="Courier New" w:hAnsi="Courier New" w:cs="Courier New"/>
          <w:b/>
        </w:rPr>
      </w:pPr>
      <w:r>
        <w:rPr>
          <w:rFonts w:ascii="Courier New" w:hAnsi="Courier New" w:cs="Courier New"/>
          <w:b/>
        </w:rPr>
        <w:t>p</w:t>
      </w:r>
      <w:r w:rsidR="00484157" w:rsidRPr="009412B5">
        <w:rPr>
          <w:rFonts w:ascii="Courier New" w:hAnsi="Courier New" w:cs="Courier New"/>
          <w:b/>
        </w:rPr>
        <w:t>ost</w:t>
      </w:r>
      <w:r>
        <w:rPr>
          <w:rFonts w:ascii="Courier New" w:hAnsi="Courier New" w:cs="Courier New"/>
          <w:b/>
        </w:rPr>
        <w:t>:</w:t>
      </w:r>
    </w:p>
    <w:p w14:paraId="7C37DD71" w14:textId="76467DC5" w:rsidR="00484157" w:rsidRDefault="00484157" w:rsidP="00484157">
      <w:pPr>
        <w:rPr>
          <w:rFonts w:ascii="Courier New" w:hAnsi="Courier New" w:cs="Courier New"/>
        </w:rPr>
      </w:pPr>
      <w:r>
        <w:rPr>
          <w:rFonts w:ascii="Courier New" w:hAnsi="Courier New" w:cs="Courier New"/>
        </w:rPr>
        <w:t xml:space="preserve">- - </w:t>
      </w:r>
      <w:r w:rsidRPr="004B2403">
        <w:rPr>
          <w:rFonts w:ascii="Courier New" w:hAnsi="Courier New" w:cs="Courier New"/>
        </w:rPr>
        <w:t xml:space="preserve">a new </w:t>
      </w:r>
      <w:r>
        <w:rPr>
          <w:rFonts w:ascii="Courier New" w:hAnsi="Courier New" w:cs="Courier New"/>
        </w:rPr>
        <w:t>Request</w:t>
      </w:r>
      <w:r w:rsidRPr="004B2403">
        <w:rPr>
          <w:rFonts w:ascii="Courier New" w:hAnsi="Courier New" w:cs="Courier New"/>
        </w:rPr>
        <w:t xml:space="preserve"> object, </w:t>
      </w:r>
      <w:r>
        <w:rPr>
          <w:rFonts w:ascii="Courier New" w:hAnsi="Courier New" w:cs="Courier New"/>
        </w:rPr>
        <w:t>request</w:t>
      </w:r>
      <w:r w:rsidRPr="004B2403">
        <w:rPr>
          <w:rFonts w:ascii="Courier New" w:hAnsi="Courier New" w:cs="Courier New"/>
        </w:rPr>
        <w:t>, will have been created (object creation)</w:t>
      </w:r>
    </w:p>
    <w:p w14:paraId="0637253A" w14:textId="77777777" w:rsidR="00484157" w:rsidRDefault="00484157" w:rsidP="00484157">
      <w:pPr>
        <w:rPr>
          <w:rFonts w:ascii="Courier New" w:hAnsi="Courier New" w:cs="Courier New"/>
        </w:rPr>
      </w:pPr>
      <w:r>
        <w:rPr>
          <w:rFonts w:ascii="Courier New" w:hAnsi="Courier New" w:cs="Courier New"/>
        </w:rPr>
        <w:t>- - request will be linked to MTL</w:t>
      </w:r>
    </w:p>
    <w:p w14:paraId="0C9BC836" w14:textId="77777777" w:rsidR="00484157" w:rsidRDefault="00484157" w:rsidP="00484157">
      <w:pPr>
        <w:rPr>
          <w:rFonts w:ascii="Courier New" w:hAnsi="Courier New" w:cs="Courier New"/>
        </w:rPr>
      </w:pPr>
      <w:r>
        <w:rPr>
          <w:rFonts w:ascii="Courier New" w:hAnsi="Courier New" w:cs="Courier New"/>
        </w:rPr>
        <w:t>- - request will be linked to area</w:t>
      </w:r>
    </w:p>
    <w:p w14:paraId="4F5C848D" w14:textId="77777777" w:rsidR="00484157" w:rsidRDefault="00484157" w:rsidP="00484157">
      <w:pPr>
        <w:rPr>
          <w:rFonts w:ascii="Courier New" w:hAnsi="Courier New" w:cs="Courier New"/>
        </w:rPr>
      </w:pPr>
      <w:r>
        <w:rPr>
          <w:rFonts w:ascii="Courier New" w:hAnsi="Courier New" w:cs="Courier New"/>
        </w:rPr>
        <w:t>- - request will be linked to line</w:t>
      </w:r>
    </w:p>
    <w:p w14:paraId="2B55F342" w14:textId="77777777" w:rsidR="00484157" w:rsidRDefault="00484157" w:rsidP="00484157">
      <w:pPr>
        <w:rPr>
          <w:rFonts w:ascii="Courier New" w:hAnsi="Courier New" w:cs="Courier New"/>
        </w:rPr>
      </w:pPr>
      <w:r>
        <w:rPr>
          <w:rFonts w:ascii="Courier New" w:hAnsi="Courier New" w:cs="Courier New"/>
        </w:rPr>
        <w:t>- - true will be returned</w:t>
      </w:r>
    </w:p>
    <w:p w14:paraId="1B62033F" w14:textId="77777777" w:rsidR="00484157" w:rsidRDefault="00484157" w:rsidP="00484157">
      <w:pPr>
        <w:rPr>
          <w:rFonts w:ascii="Courier New" w:hAnsi="Courier New" w:cs="Courier New"/>
        </w:rPr>
      </w:pPr>
      <w:r>
        <w:rPr>
          <w:rFonts w:ascii="Courier New" w:hAnsi="Courier New" w:cs="Courier New"/>
        </w:rPr>
        <w:t>- - otherwise, false will be returned</w:t>
      </w:r>
    </w:p>
    <w:p w14:paraId="1945AB03" w14:textId="77777777" w:rsidR="008E0026" w:rsidRDefault="008E0026" w:rsidP="00EB2497"/>
    <w:p w14:paraId="79A864B6" w14:textId="2D40430E" w:rsidR="00853E33" w:rsidRDefault="008E0026" w:rsidP="00EB2497">
      <w:pPr>
        <w:rPr>
          <w:rFonts w:cs="Arial"/>
        </w:rPr>
      </w:pPr>
      <w:r>
        <w:t xml:space="preserve">Use case </w:t>
      </w:r>
      <w:r w:rsidR="00853E33">
        <w:rPr>
          <w:rFonts w:cs="Arial"/>
        </w:rPr>
        <w:t>3</w:t>
      </w:r>
    </w:p>
    <w:p w14:paraId="58F0826A" w14:textId="2C742134" w:rsidR="009412B5" w:rsidRPr="009412B5" w:rsidRDefault="009412B5" w:rsidP="00EB2497">
      <w:pPr>
        <w:rPr>
          <w:rFonts w:ascii="Courier New" w:hAnsi="Courier New" w:cs="Courier New"/>
        </w:rPr>
      </w:pPr>
      <w:r w:rsidRPr="009412B5">
        <w:rPr>
          <w:rFonts w:ascii="Courier New" w:hAnsi="Courier New" w:cs="Courier New"/>
          <w:b/>
        </w:rPr>
        <w:t>context</w:t>
      </w:r>
      <w:r w:rsidRPr="009412B5">
        <w:rPr>
          <w:rFonts w:ascii="Courier New" w:hAnsi="Courier New" w:cs="Courier New"/>
        </w:rPr>
        <w:t xml:space="preserve"> Shift::makeRequest(type : String, message : String, areaCode : String) : String</w:t>
      </w:r>
    </w:p>
    <w:p w14:paraId="115CB40D" w14:textId="08B13AC5" w:rsidR="009412B5" w:rsidRPr="009412B5" w:rsidRDefault="009412B5" w:rsidP="00EB2497">
      <w:pPr>
        <w:rPr>
          <w:rFonts w:ascii="Courier New" w:hAnsi="Courier New" w:cs="Courier New"/>
          <w:b/>
        </w:rPr>
      </w:pPr>
      <w:r w:rsidRPr="009412B5">
        <w:rPr>
          <w:rFonts w:ascii="Courier New" w:hAnsi="Courier New" w:cs="Courier New"/>
          <w:b/>
        </w:rPr>
        <w:t>post</w:t>
      </w:r>
      <w:r w:rsidR="00DF2411">
        <w:rPr>
          <w:rFonts w:ascii="Courier New" w:hAnsi="Courier New" w:cs="Courier New"/>
          <w:b/>
        </w:rPr>
        <w:t>:</w:t>
      </w:r>
    </w:p>
    <w:p w14:paraId="7E2A907E" w14:textId="6423F51E" w:rsidR="009412B5" w:rsidRPr="009412B5" w:rsidRDefault="009412B5" w:rsidP="00EB2497">
      <w:pPr>
        <w:rPr>
          <w:rFonts w:ascii="Courier New" w:hAnsi="Courier New" w:cs="Courier New"/>
        </w:rPr>
      </w:pPr>
      <w:r w:rsidRPr="009412B5">
        <w:rPr>
          <w:rFonts w:ascii="Courier New" w:hAnsi="Courier New" w:cs="Courier New"/>
        </w:rPr>
        <w:t xml:space="preserve">- - type </w:t>
      </w:r>
      <w:r w:rsidR="001C2FB1">
        <w:rPr>
          <w:rFonts w:ascii="Courier New" w:hAnsi="Courier New" w:cs="Courier New"/>
        </w:rPr>
        <w:t xml:space="preserve">String </w:t>
      </w:r>
      <w:r w:rsidRPr="009412B5">
        <w:rPr>
          <w:rFonts w:ascii="Courier New" w:hAnsi="Courier New" w:cs="Courier New"/>
        </w:rPr>
        <w:t>will have been returned</w:t>
      </w:r>
    </w:p>
    <w:p w14:paraId="3A4741B6" w14:textId="77777777" w:rsidR="009412B5" w:rsidRDefault="009412B5" w:rsidP="00EB2497">
      <w:pPr>
        <w:rPr>
          <w:rFonts w:cs="Arial"/>
        </w:rPr>
      </w:pPr>
    </w:p>
    <w:p w14:paraId="4C2C9C58" w14:textId="656F9B7A" w:rsidR="00853E33" w:rsidRDefault="00853E33" w:rsidP="00EB2497">
      <w:pPr>
        <w:rPr>
          <w:rFonts w:ascii="Courier New" w:hAnsi="Courier New" w:cs="Courier New"/>
        </w:rPr>
      </w:pPr>
      <w:r w:rsidRPr="009412B5">
        <w:rPr>
          <w:rFonts w:ascii="Courier New" w:hAnsi="Courier New" w:cs="Courier New"/>
          <w:b/>
        </w:rPr>
        <w:t>context</w:t>
      </w:r>
      <w:r w:rsidRPr="004B2403">
        <w:rPr>
          <w:rFonts w:ascii="Courier New" w:hAnsi="Courier New" w:cs="Courier New"/>
        </w:rPr>
        <w:t xml:space="preserve"> Shift::</w:t>
      </w:r>
      <w:r>
        <w:rPr>
          <w:rFonts w:ascii="Courier New" w:hAnsi="Courier New" w:cs="Courier New"/>
        </w:rPr>
        <w:t>requestRepair(line : Line, area : Area, operator : Operator, etl : ETL, repair : Repair, request : Request) : Boolean</w:t>
      </w:r>
    </w:p>
    <w:p w14:paraId="447BD592" w14:textId="0A41781E" w:rsidR="00853E33" w:rsidRPr="009412B5" w:rsidRDefault="00853E33" w:rsidP="00EB2497">
      <w:pPr>
        <w:rPr>
          <w:rFonts w:ascii="Courier New" w:hAnsi="Courier New" w:cs="Courier New"/>
          <w:b/>
        </w:rPr>
      </w:pPr>
      <w:r w:rsidRPr="009412B5">
        <w:rPr>
          <w:rFonts w:ascii="Courier New" w:hAnsi="Courier New" w:cs="Courier New"/>
          <w:b/>
        </w:rPr>
        <w:t>pre</w:t>
      </w:r>
      <w:r w:rsidR="00DF2411">
        <w:rPr>
          <w:rFonts w:ascii="Courier New" w:hAnsi="Courier New" w:cs="Courier New"/>
          <w:b/>
        </w:rPr>
        <w:t>:</w:t>
      </w:r>
    </w:p>
    <w:p w14:paraId="19CE68F8" w14:textId="113AB8F3" w:rsidR="00853E33" w:rsidRDefault="00853E33" w:rsidP="00EB2497">
      <w:pPr>
        <w:rPr>
          <w:rFonts w:ascii="Courier New" w:hAnsi="Courier New" w:cs="Courier New"/>
        </w:rPr>
      </w:pPr>
      <w:r>
        <w:rPr>
          <w:rFonts w:ascii="Courier New" w:hAnsi="Courier New" w:cs="Courier New"/>
        </w:rPr>
        <w:t xml:space="preserve">- - </w:t>
      </w:r>
      <w:r w:rsidRPr="004B2403">
        <w:rPr>
          <w:rFonts w:ascii="Courier New" w:hAnsi="Courier New" w:cs="Courier New"/>
        </w:rPr>
        <w:t>areaActive(lineCode : String, lineStatus : String)</w:t>
      </w:r>
      <w:r>
        <w:rPr>
          <w:rFonts w:ascii="Courier New" w:hAnsi="Courier New" w:cs="Courier New"/>
        </w:rPr>
        <w:t xml:space="preserve"> in line returned false</w:t>
      </w:r>
    </w:p>
    <w:p w14:paraId="3BC2CA6F" w14:textId="16CDD113" w:rsidR="009412B5" w:rsidRDefault="009412B5" w:rsidP="00EB2497">
      <w:pPr>
        <w:rPr>
          <w:rFonts w:ascii="Courier New" w:hAnsi="Courier New" w:cs="Courier New"/>
        </w:rPr>
      </w:pPr>
      <w:r>
        <w:rPr>
          <w:rFonts w:ascii="Courier New" w:hAnsi="Courier New" w:cs="Courier New"/>
        </w:rPr>
        <w:t xml:space="preserve">- - </w:t>
      </w:r>
      <w:r w:rsidRPr="009412B5">
        <w:rPr>
          <w:rFonts w:ascii="Courier New" w:hAnsi="Courier New" w:cs="Courier New"/>
        </w:rPr>
        <w:t>makeRequest(type : String, message : String, areaCode : String)</w:t>
      </w:r>
      <w:r>
        <w:rPr>
          <w:rFonts w:ascii="Courier New" w:hAnsi="Courier New" w:cs="Courier New"/>
        </w:rPr>
        <w:t xml:space="preserve"> returned Repair</w:t>
      </w:r>
    </w:p>
    <w:p w14:paraId="5DBD2B63" w14:textId="3E817D50" w:rsidR="00853E33" w:rsidRPr="009412B5" w:rsidRDefault="00DF2411" w:rsidP="00EB2497">
      <w:pPr>
        <w:rPr>
          <w:rFonts w:ascii="Courier New" w:hAnsi="Courier New" w:cs="Courier New"/>
          <w:b/>
        </w:rPr>
      </w:pPr>
      <w:r>
        <w:rPr>
          <w:rFonts w:ascii="Courier New" w:hAnsi="Courier New" w:cs="Courier New"/>
          <w:b/>
        </w:rPr>
        <w:t>p</w:t>
      </w:r>
      <w:r w:rsidR="00853E33" w:rsidRPr="009412B5">
        <w:rPr>
          <w:rFonts w:ascii="Courier New" w:hAnsi="Courier New" w:cs="Courier New"/>
          <w:b/>
        </w:rPr>
        <w:t>ost</w:t>
      </w:r>
      <w:r>
        <w:rPr>
          <w:rFonts w:ascii="Courier New" w:hAnsi="Courier New" w:cs="Courier New"/>
          <w:b/>
        </w:rPr>
        <w:t>:</w:t>
      </w:r>
    </w:p>
    <w:p w14:paraId="448F25AB" w14:textId="50070284" w:rsidR="00853E33" w:rsidRDefault="00853E33" w:rsidP="00EB2497">
      <w:pPr>
        <w:rPr>
          <w:rFonts w:ascii="Courier New" w:hAnsi="Courier New" w:cs="Courier New"/>
        </w:rPr>
      </w:pPr>
      <w:r>
        <w:rPr>
          <w:rFonts w:ascii="Courier New" w:hAnsi="Courier New" w:cs="Courier New"/>
        </w:rPr>
        <w:lastRenderedPageBreak/>
        <w:t xml:space="preserve">- - </w:t>
      </w:r>
      <w:r w:rsidRPr="004B2403">
        <w:rPr>
          <w:rFonts w:ascii="Courier New" w:hAnsi="Courier New" w:cs="Courier New"/>
        </w:rPr>
        <w:t xml:space="preserve">a new </w:t>
      </w:r>
      <w:r>
        <w:rPr>
          <w:rFonts w:ascii="Courier New" w:hAnsi="Courier New" w:cs="Courier New"/>
        </w:rPr>
        <w:t>Request</w:t>
      </w:r>
      <w:r w:rsidRPr="004B2403">
        <w:rPr>
          <w:rFonts w:ascii="Courier New" w:hAnsi="Courier New" w:cs="Courier New"/>
        </w:rPr>
        <w:t xml:space="preserve"> object, </w:t>
      </w:r>
      <w:r>
        <w:rPr>
          <w:rFonts w:ascii="Courier New" w:hAnsi="Courier New" w:cs="Courier New"/>
        </w:rPr>
        <w:t>request</w:t>
      </w:r>
      <w:r w:rsidRPr="004B2403">
        <w:rPr>
          <w:rFonts w:ascii="Courier New" w:hAnsi="Courier New" w:cs="Courier New"/>
        </w:rPr>
        <w:t>, will have been created (object creation)</w:t>
      </w:r>
    </w:p>
    <w:p w14:paraId="37F85799" w14:textId="77A75461" w:rsidR="00853E33" w:rsidRDefault="00853E33" w:rsidP="00EB2497">
      <w:pPr>
        <w:rPr>
          <w:rFonts w:ascii="Courier New" w:hAnsi="Courier New" w:cs="Courier New"/>
        </w:rPr>
      </w:pPr>
      <w:r>
        <w:rPr>
          <w:rFonts w:ascii="Courier New" w:hAnsi="Courier New" w:cs="Courier New"/>
        </w:rPr>
        <w:t>- - request will be linked to operator</w:t>
      </w:r>
    </w:p>
    <w:p w14:paraId="4D4553A9" w14:textId="695D1335" w:rsidR="00853E33" w:rsidRPr="00853E33" w:rsidRDefault="00853E33" w:rsidP="00EB2497">
      <w:pPr>
        <w:rPr>
          <w:rFonts w:cs="Arial"/>
        </w:rPr>
      </w:pPr>
      <w:r>
        <w:rPr>
          <w:rFonts w:ascii="Courier New" w:hAnsi="Courier New" w:cs="Courier New"/>
        </w:rPr>
        <w:t>- - request will be linked to ETL</w:t>
      </w:r>
    </w:p>
    <w:p w14:paraId="62BDFE8B" w14:textId="005C0670" w:rsidR="00853E33" w:rsidRDefault="00853E33" w:rsidP="00853E33">
      <w:pPr>
        <w:rPr>
          <w:rFonts w:ascii="Courier New" w:hAnsi="Courier New" w:cs="Courier New"/>
        </w:rPr>
      </w:pPr>
      <w:r>
        <w:rPr>
          <w:rFonts w:ascii="Courier New" w:hAnsi="Courier New" w:cs="Courier New"/>
        </w:rPr>
        <w:t xml:space="preserve">- - </w:t>
      </w:r>
      <w:r w:rsidRPr="004B2403">
        <w:rPr>
          <w:rFonts w:ascii="Courier New" w:hAnsi="Courier New" w:cs="Courier New"/>
        </w:rPr>
        <w:t xml:space="preserve">a new </w:t>
      </w:r>
      <w:r>
        <w:rPr>
          <w:rFonts w:ascii="Courier New" w:hAnsi="Courier New" w:cs="Courier New"/>
        </w:rPr>
        <w:t>Repair</w:t>
      </w:r>
      <w:r w:rsidRPr="004B2403">
        <w:rPr>
          <w:rFonts w:ascii="Courier New" w:hAnsi="Courier New" w:cs="Courier New"/>
        </w:rPr>
        <w:t xml:space="preserve"> object, </w:t>
      </w:r>
      <w:r>
        <w:rPr>
          <w:rFonts w:ascii="Courier New" w:hAnsi="Courier New" w:cs="Courier New"/>
        </w:rPr>
        <w:t>repair</w:t>
      </w:r>
      <w:r w:rsidRPr="004B2403">
        <w:rPr>
          <w:rFonts w:ascii="Courier New" w:hAnsi="Courier New" w:cs="Courier New"/>
        </w:rPr>
        <w:t>, will have been created (object creation)</w:t>
      </w:r>
    </w:p>
    <w:p w14:paraId="03CA16A0" w14:textId="017528F2" w:rsidR="00853E33" w:rsidRDefault="00853E33" w:rsidP="00853E33">
      <w:pPr>
        <w:rPr>
          <w:rFonts w:ascii="Courier New" w:hAnsi="Courier New" w:cs="Courier New"/>
        </w:rPr>
      </w:pPr>
      <w:r>
        <w:rPr>
          <w:rFonts w:ascii="Courier New" w:hAnsi="Courier New" w:cs="Courier New"/>
        </w:rPr>
        <w:t>- - area will be linked to repair</w:t>
      </w:r>
    </w:p>
    <w:p w14:paraId="7AD2BBA2" w14:textId="0C4B14BE" w:rsidR="00853E33" w:rsidRDefault="00853E33" w:rsidP="00853E33">
      <w:pPr>
        <w:rPr>
          <w:rFonts w:ascii="Courier New" w:hAnsi="Courier New" w:cs="Courier New"/>
        </w:rPr>
      </w:pPr>
      <w:r>
        <w:rPr>
          <w:rFonts w:ascii="Courier New" w:hAnsi="Courier New" w:cs="Courier New"/>
        </w:rPr>
        <w:t>- - true will be returned</w:t>
      </w:r>
    </w:p>
    <w:p w14:paraId="641171E4" w14:textId="3767797E" w:rsidR="00853E33" w:rsidRDefault="00853E33" w:rsidP="00853E33">
      <w:pPr>
        <w:rPr>
          <w:rFonts w:ascii="Courier New" w:hAnsi="Courier New" w:cs="Courier New"/>
        </w:rPr>
      </w:pPr>
      <w:r>
        <w:rPr>
          <w:rFonts w:ascii="Courier New" w:hAnsi="Courier New" w:cs="Courier New"/>
        </w:rPr>
        <w:t>- - otherwise, false will be returned</w:t>
      </w:r>
    </w:p>
    <w:p w14:paraId="4BB24BE5" w14:textId="77777777" w:rsidR="00D81BD1" w:rsidRDefault="00D81BD1" w:rsidP="00853E33">
      <w:pPr>
        <w:rPr>
          <w:rFonts w:ascii="Courier New" w:hAnsi="Courier New" w:cs="Courier New"/>
        </w:rPr>
      </w:pPr>
    </w:p>
    <w:p w14:paraId="12167233" w14:textId="3ED2F999" w:rsidR="00D81BD1" w:rsidRDefault="008E0026" w:rsidP="00853E33">
      <w:pPr>
        <w:rPr>
          <w:rFonts w:cs="Arial"/>
        </w:rPr>
      </w:pPr>
      <w:r>
        <w:t xml:space="preserve">Use case </w:t>
      </w:r>
      <w:r w:rsidR="00D81BD1">
        <w:rPr>
          <w:rFonts w:cs="Arial"/>
        </w:rPr>
        <w:t>4</w:t>
      </w:r>
    </w:p>
    <w:p w14:paraId="49079F20" w14:textId="0808EF89" w:rsidR="00D81BD1" w:rsidRPr="00962271" w:rsidRDefault="009C4349" w:rsidP="00853E33">
      <w:pPr>
        <w:rPr>
          <w:rFonts w:ascii="Courier New" w:hAnsi="Courier New" w:cs="Courier New"/>
        </w:rPr>
      </w:pPr>
      <w:r w:rsidRPr="00962271">
        <w:rPr>
          <w:rFonts w:ascii="Courier New" w:hAnsi="Courier New" w:cs="Courier New"/>
          <w:b/>
        </w:rPr>
        <w:t>context</w:t>
      </w:r>
      <w:r w:rsidRPr="00962271">
        <w:rPr>
          <w:rFonts w:ascii="Courier New" w:hAnsi="Courier New" w:cs="Courier New"/>
        </w:rPr>
        <w:t xml:space="preserve"> Shift::</w:t>
      </w:r>
      <w:r w:rsidR="00840091" w:rsidRPr="00962271">
        <w:rPr>
          <w:rFonts w:ascii="Courier New" w:hAnsi="Courier New" w:cs="Courier New"/>
        </w:rPr>
        <w:t>contactManager(</w:t>
      </w:r>
      <w:r w:rsidR="00765A4B" w:rsidRPr="00962271">
        <w:rPr>
          <w:rFonts w:ascii="Courier New" w:hAnsi="Courier New" w:cs="Courier New"/>
        </w:rPr>
        <w:t xml:space="preserve">stoppage : Stoppage, </w:t>
      </w:r>
      <w:r w:rsidR="00840091" w:rsidRPr="00962271">
        <w:rPr>
          <w:rFonts w:ascii="Courier New" w:hAnsi="Courier New" w:cs="Courier New"/>
        </w:rPr>
        <w:t>request : Request, mtl : MTL,</w:t>
      </w:r>
      <w:r w:rsidR="002663BF" w:rsidRPr="00962271">
        <w:rPr>
          <w:rFonts w:ascii="Courier New" w:hAnsi="Courier New" w:cs="Courier New"/>
        </w:rPr>
        <w:t xml:space="preserve"> som : SOM</w:t>
      </w:r>
      <w:r w:rsidR="00840091" w:rsidRPr="00962271">
        <w:rPr>
          <w:rFonts w:ascii="Courier New" w:hAnsi="Courier New" w:cs="Courier New"/>
        </w:rPr>
        <w:t>)</w:t>
      </w:r>
      <w:r w:rsidR="00013BE3">
        <w:rPr>
          <w:rFonts w:ascii="Courier New" w:hAnsi="Courier New" w:cs="Courier New"/>
        </w:rPr>
        <w:t xml:space="preserve"> : Boolean</w:t>
      </w:r>
    </w:p>
    <w:p w14:paraId="27E26807" w14:textId="5B37E462" w:rsidR="00C06131" w:rsidRPr="00191F50" w:rsidRDefault="00C06131" w:rsidP="00853E33">
      <w:pPr>
        <w:rPr>
          <w:rFonts w:ascii="Courier New" w:hAnsi="Courier New" w:cs="Courier New"/>
          <w:b/>
        </w:rPr>
      </w:pPr>
      <w:r w:rsidRPr="00191F50">
        <w:rPr>
          <w:rFonts w:ascii="Courier New" w:hAnsi="Courier New" w:cs="Courier New"/>
          <w:b/>
        </w:rPr>
        <w:t>pre</w:t>
      </w:r>
      <w:r w:rsidR="00DF2411">
        <w:rPr>
          <w:rFonts w:ascii="Courier New" w:hAnsi="Courier New" w:cs="Courier New"/>
          <w:b/>
        </w:rPr>
        <w:t>:</w:t>
      </w:r>
    </w:p>
    <w:p w14:paraId="01947D70" w14:textId="1D1C4C06" w:rsidR="00C06131" w:rsidRPr="00962271" w:rsidRDefault="00440CF0" w:rsidP="00440CF0">
      <w:pPr>
        <w:rPr>
          <w:rFonts w:ascii="Courier New" w:hAnsi="Courier New" w:cs="Courier New"/>
        </w:rPr>
      </w:pPr>
      <w:r w:rsidRPr="00962271">
        <w:rPr>
          <w:rFonts w:ascii="Courier New" w:hAnsi="Courier New" w:cs="Courier New"/>
        </w:rPr>
        <w:t xml:space="preserve">- - </w:t>
      </w:r>
      <w:r w:rsidR="00162D23" w:rsidRPr="00962271">
        <w:rPr>
          <w:rFonts w:ascii="Courier New" w:hAnsi="Courier New" w:cs="Courier New"/>
        </w:rPr>
        <w:t>stoppage duration is more or equal to 30 minutes</w:t>
      </w:r>
    </w:p>
    <w:p w14:paraId="4050FC87" w14:textId="45A4B81C" w:rsidR="00C06131" w:rsidRPr="00191F50" w:rsidRDefault="00DF2411" w:rsidP="00853E33">
      <w:pPr>
        <w:rPr>
          <w:rFonts w:ascii="Courier New" w:hAnsi="Courier New" w:cs="Courier New"/>
          <w:b/>
        </w:rPr>
      </w:pPr>
      <w:r w:rsidRPr="00191F50">
        <w:rPr>
          <w:rFonts w:ascii="Courier New" w:hAnsi="Courier New" w:cs="Courier New"/>
          <w:b/>
        </w:rPr>
        <w:t>P</w:t>
      </w:r>
      <w:r w:rsidR="00C06131" w:rsidRPr="00191F50">
        <w:rPr>
          <w:rFonts w:ascii="Courier New" w:hAnsi="Courier New" w:cs="Courier New"/>
          <w:b/>
        </w:rPr>
        <w:t>ost</w:t>
      </w:r>
      <w:r>
        <w:rPr>
          <w:rFonts w:ascii="Courier New" w:hAnsi="Courier New" w:cs="Courier New"/>
          <w:b/>
        </w:rPr>
        <w:t>:</w:t>
      </w:r>
    </w:p>
    <w:p w14:paraId="2E804781" w14:textId="2CBAE8D9" w:rsidR="00EB2497" w:rsidRDefault="00162D23" w:rsidP="00EB2497">
      <w:pPr>
        <w:rPr>
          <w:rFonts w:ascii="Courier New" w:hAnsi="Courier New" w:cs="Courier New"/>
        </w:rPr>
      </w:pPr>
      <w:r w:rsidRPr="00962271">
        <w:rPr>
          <w:rFonts w:ascii="Courier New" w:hAnsi="Courier New" w:cs="Courier New"/>
        </w:rPr>
        <w:t>- -</w:t>
      </w:r>
      <w:r w:rsidR="00962271" w:rsidRPr="00962271">
        <w:rPr>
          <w:rFonts w:ascii="Courier New" w:hAnsi="Courier New" w:cs="Courier New"/>
        </w:rPr>
        <w:t xml:space="preserve"> </w:t>
      </w:r>
      <w:r w:rsidR="00962271" w:rsidRPr="004B2403">
        <w:rPr>
          <w:rFonts w:ascii="Courier New" w:hAnsi="Courier New" w:cs="Courier New"/>
        </w:rPr>
        <w:t xml:space="preserve">a new </w:t>
      </w:r>
      <w:r w:rsidR="00962271">
        <w:rPr>
          <w:rFonts w:ascii="Courier New" w:hAnsi="Courier New" w:cs="Courier New"/>
        </w:rPr>
        <w:t>Request</w:t>
      </w:r>
      <w:r w:rsidR="00962271" w:rsidRPr="004B2403">
        <w:rPr>
          <w:rFonts w:ascii="Courier New" w:hAnsi="Courier New" w:cs="Courier New"/>
        </w:rPr>
        <w:t xml:space="preserve"> object, </w:t>
      </w:r>
      <w:r w:rsidR="00962271">
        <w:rPr>
          <w:rFonts w:ascii="Courier New" w:hAnsi="Courier New" w:cs="Courier New"/>
        </w:rPr>
        <w:t>request</w:t>
      </w:r>
      <w:r w:rsidR="00962271" w:rsidRPr="004B2403">
        <w:rPr>
          <w:rFonts w:ascii="Courier New" w:hAnsi="Courier New" w:cs="Courier New"/>
        </w:rPr>
        <w:t>, will have been created (object creation)</w:t>
      </w:r>
    </w:p>
    <w:p w14:paraId="19839597" w14:textId="7882F986" w:rsidR="00902CCB" w:rsidRDefault="00902CCB" w:rsidP="00EB2497">
      <w:pPr>
        <w:rPr>
          <w:rFonts w:ascii="Courier New" w:hAnsi="Courier New" w:cs="Courier New"/>
        </w:rPr>
      </w:pPr>
      <w:r>
        <w:rPr>
          <w:rFonts w:ascii="Courier New" w:hAnsi="Courier New" w:cs="Courier New"/>
        </w:rPr>
        <w:t>- - request will be linked to mtl</w:t>
      </w:r>
    </w:p>
    <w:p w14:paraId="53AB83D0" w14:textId="381C8DBC" w:rsidR="00902CCB" w:rsidRDefault="00902CCB" w:rsidP="00EB2497">
      <w:pPr>
        <w:rPr>
          <w:rFonts w:ascii="Courier New" w:hAnsi="Courier New" w:cs="Courier New"/>
        </w:rPr>
      </w:pPr>
      <w:r>
        <w:rPr>
          <w:rFonts w:ascii="Courier New" w:hAnsi="Courier New" w:cs="Courier New"/>
        </w:rPr>
        <w:t>- - request will be l</w:t>
      </w:r>
      <w:r w:rsidR="007059D4">
        <w:rPr>
          <w:rFonts w:ascii="Courier New" w:hAnsi="Courier New" w:cs="Courier New"/>
        </w:rPr>
        <w:t>i</w:t>
      </w:r>
      <w:r>
        <w:rPr>
          <w:rFonts w:ascii="Courier New" w:hAnsi="Courier New" w:cs="Courier New"/>
        </w:rPr>
        <w:t>nked to</w:t>
      </w:r>
      <w:r w:rsidR="007059D4">
        <w:rPr>
          <w:rFonts w:ascii="Courier New" w:hAnsi="Courier New" w:cs="Courier New"/>
        </w:rPr>
        <w:t xml:space="preserve"> som</w:t>
      </w:r>
    </w:p>
    <w:p w14:paraId="6BB7ECAC" w14:textId="2ACCB576" w:rsidR="00174279" w:rsidRDefault="00174279" w:rsidP="00EB2497">
      <w:pPr>
        <w:rPr>
          <w:rFonts w:ascii="Courier New" w:hAnsi="Courier New" w:cs="Courier New"/>
        </w:rPr>
      </w:pPr>
      <w:r>
        <w:rPr>
          <w:rFonts w:ascii="Courier New" w:hAnsi="Courier New" w:cs="Courier New"/>
        </w:rPr>
        <w:t>- - true will be returned</w:t>
      </w:r>
    </w:p>
    <w:p w14:paraId="296535C6" w14:textId="0A5A431E" w:rsidR="00174279" w:rsidRDefault="00174279" w:rsidP="00EB2497">
      <w:pPr>
        <w:rPr>
          <w:rFonts w:ascii="Courier New" w:hAnsi="Courier New" w:cs="Courier New"/>
        </w:rPr>
      </w:pPr>
      <w:r>
        <w:rPr>
          <w:rFonts w:ascii="Courier New" w:hAnsi="Courier New" w:cs="Courier New"/>
        </w:rPr>
        <w:t>- - otherwise, false will be returned</w:t>
      </w:r>
    </w:p>
    <w:p w14:paraId="3258A1F9" w14:textId="79265544" w:rsidR="004873BD" w:rsidRDefault="004873BD" w:rsidP="00EB2497">
      <w:pPr>
        <w:rPr>
          <w:rFonts w:ascii="Courier New" w:hAnsi="Courier New" w:cs="Courier New"/>
        </w:rPr>
      </w:pPr>
    </w:p>
    <w:p w14:paraId="6D18740A" w14:textId="27467004" w:rsidR="00D56AC4" w:rsidRDefault="00460A8B" w:rsidP="00EB2497">
      <w:pPr>
        <w:rPr>
          <w:rFonts w:cs="Arial"/>
        </w:rPr>
      </w:pPr>
      <w:r>
        <w:rPr>
          <w:rFonts w:cs="Arial"/>
        </w:rPr>
        <w:t>Use case 5</w:t>
      </w:r>
    </w:p>
    <w:p w14:paraId="544418BA" w14:textId="43CD81CE" w:rsidR="00460A8B" w:rsidRDefault="00462AD3" w:rsidP="00EB2497">
      <w:pPr>
        <w:rPr>
          <w:rFonts w:ascii="Courier New" w:hAnsi="Courier New" w:cs="Courier New"/>
        </w:rPr>
      </w:pPr>
      <w:r w:rsidRPr="00DF2411">
        <w:rPr>
          <w:rFonts w:ascii="Courier New" w:hAnsi="Courier New" w:cs="Courier New"/>
          <w:b/>
        </w:rPr>
        <w:t>c</w:t>
      </w:r>
      <w:r w:rsidR="00F85615" w:rsidRPr="00DF2411">
        <w:rPr>
          <w:rFonts w:ascii="Courier New" w:hAnsi="Courier New" w:cs="Courier New"/>
          <w:b/>
        </w:rPr>
        <w:t>ontext</w:t>
      </w:r>
      <w:r w:rsidR="00F85615">
        <w:rPr>
          <w:rFonts w:ascii="Courier New" w:hAnsi="Courier New" w:cs="Courier New"/>
        </w:rPr>
        <w:t xml:space="preserve"> </w:t>
      </w:r>
      <w:r w:rsidR="00AF62D4">
        <w:rPr>
          <w:rFonts w:ascii="Courier New" w:hAnsi="Courier New" w:cs="Courier New"/>
        </w:rPr>
        <w:t>Shift::deactivateDowntime(</w:t>
      </w:r>
      <w:r w:rsidR="00C4547C">
        <w:rPr>
          <w:rFonts w:ascii="Courier New" w:hAnsi="Courier New" w:cs="Courier New"/>
        </w:rPr>
        <w:t>stoppage : Stoppage, operator : Operator</w:t>
      </w:r>
      <w:r w:rsidR="002F79B8">
        <w:rPr>
          <w:rFonts w:ascii="Courier New" w:hAnsi="Courier New" w:cs="Courier New"/>
        </w:rPr>
        <w:t xml:space="preserve">, </w:t>
      </w:r>
      <w:r w:rsidR="00D072F2">
        <w:rPr>
          <w:rFonts w:ascii="Courier New" w:hAnsi="Courier New" w:cs="Courier New"/>
        </w:rPr>
        <w:t>line : Line, alert : Alert</w:t>
      </w:r>
      <w:r w:rsidR="00DF2411">
        <w:rPr>
          <w:rFonts w:ascii="Courier New" w:hAnsi="Courier New" w:cs="Courier New"/>
        </w:rPr>
        <w:t>, time : Time</w:t>
      </w:r>
      <w:r w:rsidR="00AF62D4">
        <w:rPr>
          <w:rFonts w:ascii="Courier New" w:hAnsi="Courier New" w:cs="Courier New"/>
        </w:rPr>
        <w:t>)</w:t>
      </w:r>
      <w:r w:rsidR="004B652D">
        <w:rPr>
          <w:rFonts w:ascii="Courier New" w:hAnsi="Courier New" w:cs="Courier New"/>
        </w:rPr>
        <w:t xml:space="preserve"> : </w:t>
      </w:r>
      <w:r w:rsidR="00174279">
        <w:rPr>
          <w:rFonts w:ascii="Courier New" w:hAnsi="Courier New" w:cs="Courier New"/>
        </w:rPr>
        <w:t>Boolean</w:t>
      </w:r>
    </w:p>
    <w:p w14:paraId="72FC7E24" w14:textId="3E0C9CCC" w:rsidR="004B652D" w:rsidRPr="00DF2411" w:rsidRDefault="00462AD3" w:rsidP="00EB2497">
      <w:pPr>
        <w:rPr>
          <w:rFonts w:ascii="Courier New" w:hAnsi="Courier New" w:cs="Courier New"/>
          <w:b/>
        </w:rPr>
      </w:pPr>
      <w:r w:rsidRPr="00DF2411">
        <w:rPr>
          <w:rFonts w:ascii="Courier New" w:hAnsi="Courier New" w:cs="Courier New"/>
          <w:b/>
        </w:rPr>
        <w:t>p</w:t>
      </w:r>
      <w:r w:rsidR="004B652D" w:rsidRPr="00DF2411">
        <w:rPr>
          <w:rFonts w:ascii="Courier New" w:hAnsi="Courier New" w:cs="Courier New"/>
          <w:b/>
        </w:rPr>
        <w:t>re</w:t>
      </w:r>
      <w:r w:rsidR="00DF2411" w:rsidRPr="00DF2411">
        <w:rPr>
          <w:rFonts w:ascii="Courier New" w:hAnsi="Courier New" w:cs="Courier New"/>
          <w:b/>
        </w:rPr>
        <w:t>:</w:t>
      </w:r>
    </w:p>
    <w:p w14:paraId="23787EDE" w14:textId="4543A847" w:rsidR="00462AD3" w:rsidRDefault="00462AD3" w:rsidP="00EB2497">
      <w:pPr>
        <w:rPr>
          <w:rFonts w:ascii="Courier New" w:hAnsi="Courier New" w:cs="Courier New"/>
        </w:rPr>
      </w:pPr>
      <w:r>
        <w:rPr>
          <w:rFonts w:ascii="Courier New" w:hAnsi="Courier New" w:cs="Courier New"/>
        </w:rPr>
        <w:t xml:space="preserve">- - </w:t>
      </w:r>
      <w:r w:rsidRPr="004B2403">
        <w:rPr>
          <w:rFonts w:ascii="Courier New" w:hAnsi="Courier New" w:cs="Courier New"/>
        </w:rPr>
        <w:t>areaActive(lineCode : String, lineStatus : String)</w:t>
      </w:r>
      <w:r>
        <w:rPr>
          <w:rFonts w:ascii="Courier New" w:hAnsi="Courier New" w:cs="Courier New"/>
        </w:rPr>
        <w:t xml:space="preserve"> in line returned false</w:t>
      </w:r>
    </w:p>
    <w:p w14:paraId="4A37FE95" w14:textId="038B06CA" w:rsidR="004B652D" w:rsidRPr="00DF2411" w:rsidRDefault="00DF2411" w:rsidP="00EB2497">
      <w:pPr>
        <w:rPr>
          <w:rFonts w:ascii="Courier New" w:hAnsi="Courier New" w:cs="Courier New"/>
          <w:b/>
        </w:rPr>
      </w:pPr>
      <w:r w:rsidRPr="00DF2411">
        <w:rPr>
          <w:rFonts w:ascii="Courier New" w:hAnsi="Courier New" w:cs="Courier New"/>
          <w:b/>
        </w:rPr>
        <w:lastRenderedPageBreak/>
        <w:t>p</w:t>
      </w:r>
      <w:r w:rsidR="004B652D" w:rsidRPr="00DF2411">
        <w:rPr>
          <w:rFonts w:ascii="Courier New" w:hAnsi="Courier New" w:cs="Courier New"/>
          <w:b/>
        </w:rPr>
        <w:t>ost</w:t>
      </w:r>
      <w:r w:rsidRPr="00DF2411">
        <w:rPr>
          <w:rFonts w:ascii="Courier New" w:hAnsi="Courier New" w:cs="Courier New"/>
          <w:b/>
        </w:rPr>
        <w:t>:</w:t>
      </w:r>
    </w:p>
    <w:p w14:paraId="00F1764A" w14:textId="5B11B47B" w:rsidR="004B652D" w:rsidRDefault="00002EC1" w:rsidP="00EB2497">
      <w:pPr>
        <w:rPr>
          <w:rFonts w:ascii="Courier New" w:hAnsi="Courier New" w:cs="Courier New"/>
        </w:rPr>
      </w:pPr>
      <w:r>
        <w:rPr>
          <w:rFonts w:ascii="Courier New" w:hAnsi="Courier New" w:cs="Courier New"/>
        </w:rPr>
        <w:t xml:space="preserve">- - </w:t>
      </w:r>
      <w:r w:rsidR="001E3BA1">
        <w:rPr>
          <w:rFonts w:ascii="Courier New" w:hAnsi="Courier New" w:cs="Courier New"/>
        </w:rPr>
        <w:t xml:space="preserve">stoppage endTime will </w:t>
      </w:r>
      <w:r w:rsidR="00D46784">
        <w:rPr>
          <w:rFonts w:ascii="Courier New" w:hAnsi="Courier New" w:cs="Courier New"/>
        </w:rPr>
        <w:t xml:space="preserve">have </w:t>
      </w:r>
      <w:r w:rsidR="001E3BA1">
        <w:rPr>
          <w:rFonts w:ascii="Courier New" w:hAnsi="Courier New" w:cs="Courier New"/>
        </w:rPr>
        <w:t>be</w:t>
      </w:r>
      <w:r w:rsidR="00CE5376">
        <w:rPr>
          <w:rFonts w:ascii="Courier New" w:hAnsi="Courier New" w:cs="Courier New"/>
        </w:rPr>
        <w:t>en</w:t>
      </w:r>
      <w:r w:rsidR="001E3BA1">
        <w:rPr>
          <w:rFonts w:ascii="Courier New" w:hAnsi="Courier New" w:cs="Courier New"/>
        </w:rPr>
        <w:t xml:space="preserve"> set to </w:t>
      </w:r>
      <w:r w:rsidR="00DF2411">
        <w:rPr>
          <w:rFonts w:ascii="Courier New" w:hAnsi="Courier New" w:cs="Courier New"/>
        </w:rPr>
        <w:t>time</w:t>
      </w:r>
    </w:p>
    <w:p w14:paraId="51729858" w14:textId="6718024F" w:rsidR="00D5222A" w:rsidRDefault="00D5222A" w:rsidP="00EB2497">
      <w:pPr>
        <w:rPr>
          <w:rFonts w:ascii="Courier New" w:hAnsi="Courier New" w:cs="Courier New"/>
        </w:rPr>
      </w:pPr>
      <w:r>
        <w:rPr>
          <w:rFonts w:ascii="Courier New" w:hAnsi="Courier New" w:cs="Courier New"/>
        </w:rPr>
        <w:t xml:space="preserve">- - stoppage duration will </w:t>
      </w:r>
      <w:r w:rsidR="00CE5376">
        <w:rPr>
          <w:rFonts w:ascii="Courier New" w:hAnsi="Courier New" w:cs="Courier New"/>
        </w:rPr>
        <w:t xml:space="preserve">have been </w:t>
      </w:r>
      <w:r w:rsidR="00BB159E">
        <w:rPr>
          <w:rFonts w:ascii="Courier New" w:hAnsi="Courier New" w:cs="Courier New"/>
        </w:rPr>
        <w:t xml:space="preserve">set to </w:t>
      </w:r>
      <w:r w:rsidR="00CE5376">
        <w:rPr>
          <w:rFonts w:ascii="Courier New" w:hAnsi="Courier New" w:cs="Courier New"/>
        </w:rPr>
        <w:t xml:space="preserve">the difference between </w:t>
      </w:r>
      <w:r w:rsidR="00D27321">
        <w:rPr>
          <w:rFonts w:ascii="Courier New" w:hAnsi="Courier New" w:cs="Courier New"/>
        </w:rPr>
        <w:t>startTime and endTime</w:t>
      </w:r>
    </w:p>
    <w:p w14:paraId="1F1D7362" w14:textId="7899869E" w:rsidR="00D27321" w:rsidRDefault="00D27321" w:rsidP="00EB2497">
      <w:pPr>
        <w:rPr>
          <w:rFonts w:ascii="Courier New" w:hAnsi="Courier New" w:cs="Courier New"/>
        </w:rPr>
      </w:pPr>
      <w:r>
        <w:rPr>
          <w:rFonts w:ascii="Courier New" w:hAnsi="Courier New" w:cs="Courier New"/>
        </w:rPr>
        <w:t xml:space="preserve">- - </w:t>
      </w:r>
      <w:r w:rsidR="00DF2411">
        <w:rPr>
          <w:rFonts w:ascii="Courier New" w:hAnsi="Courier New" w:cs="Courier New"/>
        </w:rPr>
        <w:t>stoppage occurrences will have been updated</w:t>
      </w:r>
    </w:p>
    <w:p w14:paraId="5145AA0D" w14:textId="68EDF386" w:rsidR="00DF2411" w:rsidRDefault="00DF2411" w:rsidP="00EB2497">
      <w:pPr>
        <w:rPr>
          <w:rFonts w:ascii="Courier New" w:hAnsi="Courier New" w:cs="Courier New"/>
        </w:rPr>
      </w:pPr>
      <w:r>
        <w:rPr>
          <w:rFonts w:ascii="Courier New" w:hAnsi="Courier New" w:cs="Courier New"/>
        </w:rPr>
        <w:t>- - stoppage solution will have been updated</w:t>
      </w:r>
    </w:p>
    <w:p w14:paraId="0BA44EEC" w14:textId="46B9F289" w:rsidR="00DF2411" w:rsidRDefault="00DF2411" w:rsidP="00EB2497">
      <w:pPr>
        <w:rPr>
          <w:rFonts w:ascii="Courier New" w:hAnsi="Courier New" w:cs="Courier New"/>
        </w:rPr>
      </w:pPr>
      <w:r>
        <w:rPr>
          <w:rFonts w:ascii="Courier New" w:hAnsi="Courier New" w:cs="Courier New"/>
        </w:rPr>
        <w:t xml:space="preserve">- - </w:t>
      </w:r>
      <w:r w:rsidR="007F00EB">
        <w:rPr>
          <w:rFonts w:ascii="Courier New" w:hAnsi="Courier New" w:cs="Courier New"/>
        </w:rPr>
        <w:t>alert will be destroyed (object deletion)</w:t>
      </w:r>
    </w:p>
    <w:p w14:paraId="3FFABB1A" w14:textId="3698BAB1" w:rsidR="00DB207E" w:rsidRDefault="007F00EB" w:rsidP="00EB2497">
      <w:pPr>
        <w:rPr>
          <w:rFonts w:ascii="Courier New" w:hAnsi="Courier New" w:cs="Courier New"/>
        </w:rPr>
      </w:pPr>
      <w:r>
        <w:rPr>
          <w:rFonts w:ascii="Courier New" w:hAnsi="Courier New" w:cs="Courier New"/>
        </w:rPr>
        <w:t xml:space="preserve">- - </w:t>
      </w:r>
      <w:r w:rsidRPr="004B2403">
        <w:rPr>
          <w:rFonts w:ascii="Courier New" w:hAnsi="Courier New" w:cs="Courier New"/>
        </w:rPr>
        <w:t>areaActive(lineCode : String, lineStatus : String)</w:t>
      </w:r>
      <w:r>
        <w:rPr>
          <w:rFonts w:ascii="Courier New" w:hAnsi="Courier New" w:cs="Courier New"/>
        </w:rPr>
        <w:t xml:space="preserve"> in line will have returned true</w:t>
      </w:r>
    </w:p>
    <w:p w14:paraId="3DF9A69C" w14:textId="6BF21DCD" w:rsidR="00174279" w:rsidRDefault="00174279" w:rsidP="00EB2497">
      <w:pPr>
        <w:rPr>
          <w:rFonts w:ascii="Courier New" w:hAnsi="Courier New" w:cs="Courier New"/>
        </w:rPr>
      </w:pPr>
      <w:r>
        <w:rPr>
          <w:rFonts w:ascii="Courier New" w:hAnsi="Courier New" w:cs="Courier New"/>
        </w:rPr>
        <w:t>- - true will be returned</w:t>
      </w:r>
    </w:p>
    <w:p w14:paraId="298845FF" w14:textId="1A33A319" w:rsidR="00174279" w:rsidRDefault="00174279" w:rsidP="00EB2497">
      <w:pPr>
        <w:rPr>
          <w:rFonts w:ascii="Courier New" w:hAnsi="Courier New" w:cs="Courier New"/>
        </w:rPr>
      </w:pPr>
      <w:r>
        <w:rPr>
          <w:rFonts w:ascii="Courier New" w:hAnsi="Courier New" w:cs="Courier New"/>
        </w:rPr>
        <w:t>- - otherwise, false will be returned</w:t>
      </w:r>
    </w:p>
    <w:p w14:paraId="08901A4F" w14:textId="53C0274F" w:rsidR="007F00EB" w:rsidRDefault="007F00EB" w:rsidP="007F00EB">
      <w:pPr>
        <w:rPr>
          <w:rFonts w:cs="Arial"/>
        </w:rPr>
      </w:pPr>
    </w:p>
    <w:p w14:paraId="5F317CDD" w14:textId="37FD177D" w:rsidR="007F00EB" w:rsidRDefault="00174279" w:rsidP="007F00EB">
      <w:pPr>
        <w:rPr>
          <w:rFonts w:cs="Arial"/>
        </w:rPr>
      </w:pPr>
      <w:r>
        <w:rPr>
          <w:rFonts w:cs="Arial"/>
        </w:rPr>
        <w:t>Use case 6</w:t>
      </w:r>
    </w:p>
    <w:p w14:paraId="1045A2B0" w14:textId="24A8FC1E" w:rsidR="00746AB4" w:rsidRDefault="00746AB4" w:rsidP="00746AB4">
      <w:pPr>
        <w:rPr>
          <w:rFonts w:ascii="Courier New" w:hAnsi="Courier New" w:cs="Courier New"/>
        </w:rPr>
      </w:pPr>
      <w:r w:rsidRPr="009412B5">
        <w:rPr>
          <w:rFonts w:ascii="Courier New" w:hAnsi="Courier New" w:cs="Courier New"/>
          <w:b/>
        </w:rPr>
        <w:t>context</w:t>
      </w:r>
      <w:r w:rsidRPr="009412B5">
        <w:rPr>
          <w:rFonts w:ascii="Courier New" w:hAnsi="Courier New" w:cs="Courier New"/>
        </w:rPr>
        <w:t xml:space="preserve"> Shift::</w:t>
      </w:r>
      <w:r>
        <w:rPr>
          <w:rFonts w:ascii="Courier New" w:hAnsi="Courier New" w:cs="Courier New"/>
        </w:rPr>
        <w:t>activatePerformance</w:t>
      </w:r>
      <w:r w:rsidRPr="009412B5">
        <w:rPr>
          <w:rFonts w:ascii="Courier New" w:hAnsi="Courier New" w:cs="Courier New"/>
        </w:rPr>
        <w:t>(</w:t>
      </w:r>
      <w:r w:rsidR="005F69D5">
        <w:rPr>
          <w:rFonts w:ascii="Courier New" w:hAnsi="Courier New" w:cs="Courier New"/>
        </w:rPr>
        <w:t>mtl : MTL</w:t>
      </w:r>
      <w:r>
        <w:rPr>
          <w:rFonts w:ascii="Courier New" w:hAnsi="Courier New" w:cs="Courier New"/>
        </w:rPr>
        <w:t>, ta</w:t>
      </w:r>
      <w:r w:rsidR="00B3393D">
        <w:rPr>
          <w:rFonts w:ascii="Courier New" w:hAnsi="Courier New" w:cs="Courier New"/>
        </w:rPr>
        <w:t>rget : Integer, line</w:t>
      </w:r>
      <w:r w:rsidR="001C2FB1">
        <w:rPr>
          <w:rFonts w:ascii="Courier New" w:hAnsi="Courier New" w:cs="Courier New"/>
        </w:rPr>
        <w:t>ID</w:t>
      </w:r>
      <w:r>
        <w:rPr>
          <w:rFonts w:ascii="Courier New" w:hAnsi="Courier New" w:cs="Courier New"/>
        </w:rPr>
        <w:t xml:space="preserve"> : String</w:t>
      </w:r>
      <w:r w:rsidR="001C2FB1">
        <w:rPr>
          <w:rFonts w:ascii="Courier New" w:hAnsi="Courier New" w:cs="Courier New"/>
        </w:rPr>
        <w:t>, line : Line</w:t>
      </w:r>
      <w:r w:rsidRPr="009412B5">
        <w:rPr>
          <w:rFonts w:ascii="Courier New" w:hAnsi="Courier New" w:cs="Courier New"/>
        </w:rPr>
        <w:t xml:space="preserve">) : </w:t>
      </w:r>
      <w:r>
        <w:rPr>
          <w:rFonts w:ascii="Courier New" w:hAnsi="Courier New" w:cs="Courier New"/>
        </w:rPr>
        <w:t>Boolean</w:t>
      </w:r>
    </w:p>
    <w:p w14:paraId="2D923DA6" w14:textId="5312B60D" w:rsidR="00746AB4" w:rsidRPr="00746AB4" w:rsidRDefault="00746AB4" w:rsidP="00746AB4">
      <w:pPr>
        <w:rPr>
          <w:rFonts w:ascii="Courier New" w:hAnsi="Courier New" w:cs="Courier New"/>
          <w:b/>
        </w:rPr>
      </w:pPr>
      <w:r w:rsidRPr="00746AB4">
        <w:rPr>
          <w:rFonts w:ascii="Courier New" w:hAnsi="Courier New" w:cs="Courier New"/>
          <w:b/>
        </w:rPr>
        <w:t>pre:</w:t>
      </w:r>
    </w:p>
    <w:p w14:paraId="6EE8045E" w14:textId="075C7611" w:rsidR="00746AB4" w:rsidRDefault="00B3393D" w:rsidP="00746AB4">
      <w:pPr>
        <w:rPr>
          <w:rFonts w:ascii="Courier New" w:hAnsi="Courier New" w:cs="Courier New"/>
        </w:rPr>
      </w:pPr>
      <w:r>
        <w:rPr>
          <w:rFonts w:ascii="Courier New" w:hAnsi="Courier New" w:cs="Courier New"/>
        </w:rPr>
        <w:t>- - mtl is linked to Line with lineCode eqal to line</w:t>
      </w:r>
      <w:r w:rsidR="001C2FB1">
        <w:rPr>
          <w:rFonts w:ascii="Courier New" w:hAnsi="Courier New" w:cs="Courier New"/>
        </w:rPr>
        <w:t>ID</w:t>
      </w:r>
    </w:p>
    <w:p w14:paraId="5E53E205" w14:textId="794BE047" w:rsidR="00746AB4" w:rsidRPr="00746AB4" w:rsidRDefault="00746AB4" w:rsidP="00746AB4">
      <w:pPr>
        <w:rPr>
          <w:rFonts w:ascii="Courier New" w:hAnsi="Courier New" w:cs="Courier New"/>
          <w:b/>
        </w:rPr>
      </w:pPr>
      <w:r w:rsidRPr="00746AB4">
        <w:rPr>
          <w:rFonts w:ascii="Courier New" w:hAnsi="Courier New" w:cs="Courier New"/>
          <w:b/>
        </w:rPr>
        <w:t>post:</w:t>
      </w:r>
    </w:p>
    <w:p w14:paraId="0FDF0191" w14:textId="683994CA" w:rsidR="00746AB4" w:rsidRDefault="00B3393D" w:rsidP="00746AB4">
      <w:pPr>
        <w:rPr>
          <w:rFonts w:ascii="Courier New" w:hAnsi="Courier New" w:cs="Courier New"/>
        </w:rPr>
      </w:pPr>
      <w:r>
        <w:rPr>
          <w:rFonts w:ascii="Courier New" w:hAnsi="Courier New" w:cs="Courier New"/>
        </w:rPr>
        <w:t xml:space="preserve">- - </w:t>
      </w:r>
      <w:r w:rsidRPr="004B2403">
        <w:rPr>
          <w:rFonts w:ascii="Courier New" w:hAnsi="Courier New" w:cs="Courier New"/>
        </w:rPr>
        <w:t xml:space="preserve">a new </w:t>
      </w:r>
      <w:r>
        <w:rPr>
          <w:rFonts w:ascii="Courier New" w:hAnsi="Courier New" w:cs="Courier New"/>
        </w:rPr>
        <w:t>Performance</w:t>
      </w:r>
      <w:r w:rsidRPr="004B2403">
        <w:rPr>
          <w:rFonts w:ascii="Courier New" w:hAnsi="Courier New" w:cs="Courier New"/>
        </w:rPr>
        <w:t xml:space="preserve"> object, </w:t>
      </w:r>
      <w:r>
        <w:rPr>
          <w:rFonts w:ascii="Courier New" w:hAnsi="Courier New" w:cs="Courier New"/>
        </w:rPr>
        <w:t>performance</w:t>
      </w:r>
      <w:r w:rsidRPr="004B2403">
        <w:rPr>
          <w:rFonts w:ascii="Courier New" w:hAnsi="Courier New" w:cs="Courier New"/>
        </w:rPr>
        <w:t>, will have been created (object creation)</w:t>
      </w:r>
    </w:p>
    <w:p w14:paraId="3584D4A9" w14:textId="78B288BB" w:rsidR="00DA5D4E" w:rsidRDefault="00DA5D4E" w:rsidP="00746AB4">
      <w:pPr>
        <w:rPr>
          <w:rFonts w:ascii="Courier New" w:hAnsi="Courier New" w:cs="Courier New"/>
        </w:rPr>
      </w:pPr>
      <w:r>
        <w:rPr>
          <w:rFonts w:ascii="Courier New" w:hAnsi="Courier New" w:cs="Courier New"/>
        </w:rPr>
        <w:t xml:space="preserve">- - performance targetPallets will </w:t>
      </w:r>
      <w:r w:rsidR="001C2FB1">
        <w:rPr>
          <w:rFonts w:ascii="Courier New" w:hAnsi="Courier New" w:cs="Courier New"/>
        </w:rPr>
        <w:t>be</w:t>
      </w:r>
      <w:r>
        <w:rPr>
          <w:rFonts w:ascii="Courier New" w:hAnsi="Courier New" w:cs="Courier New"/>
        </w:rPr>
        <w:t xml:space="preserve"> set to target</w:t>
      </w:r>
    </w:p>
    <w:p w14:paraId="30069152" w14:textId="1C1B7353" w:rsidR="00DA5D4E" w:rsidRDefault="00DA5D4E" w:rsidP="00746AB4">
      <w:pPr>
        <w:rPr>
          <w:rFonts w:ascii="Courier New" w:hAnsi="Courier New" w:cs="Courier New"/>
        </w:rPr>
      </w:pPr>
      <w:r>
        <w:rPr>
          <w:rFonts w:ascii="Courier New" w:hAnsi="Courier New" w:cs="Courier New"/>
        </w:rPr>
        <w:t xml:space="preserve">- - performance hourlyScore will </w:t>
      </w:r>
      <w:r w:rsidR="001C2FB1">
        <w:rPr>
          <w:rFonts w:ascii="Courier New" w:hAnsi="Courier New" w:cs="Courier New"/>
        </w:rPr>
        <w:t>be</w:t>
      </w:r>
      <w:r>
        <w:rPr>
          <w:rFonts w:ascii="Courier New" w:hAnsi="Courier New" w:cs="Courier New"/>
        </w:rPr>
        <w:t xml:space="preserve"> set to 0</w:t>
      </w:r>
    </w:p>
    <w:p w14:paraId="1D5064C4" w14:textId="0F434967" w:rsidR="00DA5D4E" w:rsidRDefault="00DA5D4E" w:rsidP="00746AB4">
      <w:pPr>
        <w:rPr>
          <w:rFonts w:ascii="Courier New" w:hAnsi="Courier New" w:cs="Courier New"/>
        </w:rPr>
      </w:pPr>
      <w:r>
        <w:rPr>
          <w:rFonts w:ascii="Courier New" w:hAnsi="Courier New" w:cs="Courier New"/>
        </w:rPr>
        <w:t>- - performance hourlyPerformance will be empty</w:t>
      </w:r>
    </w:p>
    <w:p w14:paraId="05259EA1" w14:textId="425AA049" w:rsidR="00DA5D4E" w:rsidRDefault="00DA5D4E" w:rsidP="00746AB4">
      <w:pPr>
        <w:rPr>
          <w:rFonts w:ascii="Courier New" w:hAnsi="Courier New" w:cs="Courier New"/>
        </w:rPr>
      </w:pPr>
      <w:r>
        <w:rPr>
          <w:rFonts w:ascii="Courier New" w:hAnsi="Courier New" w:cs="Courier New"/>
        </w:rPr>
        <w:t>- - performance cumulativePerformance will be empty</w:t>
      </w:r>
    </w:p>
    <w:p w14:paraId="2363AFC3" w14:textId="3F31F112" w:rsidR="00DA5D4E" w:rsidRDefault="001C2FB1" w:rsidP="00746AB4">
      <w:pPr>
        <w:rPr>
          <w:rFonts w:ascii="Courier New" w:hAnsi="Courier New" w:cs="Courier New"/>
        </w:rPr>
      </w:pPr>
      <w:r>
        <w:rPr>
          <w:rFonts w:ascii="Courier New" w:hAnsi="Courier New" w:cs="Courier New"/>
        </w:rPr>
        <w:t>- - performance will be linked to line</w:t>
      </w:r>
    </w:p>
    <w:p w14:paraId="45E8F68D" w14:textId="7BE18AF9" w:rsidR="001C2FB1" w:rsidRDefault="001C2FB1" w:rsidP="00746AB4">
      <w:pPr>
        <w:rPr>
          <w:rFonts w:ascii="Courier New" w:hAnsi="Courier New" w:cs="Courier New"/>
        </w:rPr>
      </w:pPr>
      <w:r>
        <w:rPr>
          <w:rFonts w:ascii="Courier New" w:hAnsi="Courier New" w:cs="Courier New"/>
        </w:rPr>
        <w:t>- - mtl will be linked to performance</w:t>
      </w:r>
    </w:p>
    <w:p w14:paraId="527F620E" w14:textId="31A36ACD" w:rsidR="001C2FB1" w:rsidRDefault="001C2FB1" w:rsidP="00746AB4">
      <w:pPr>
        <w:rPr>
          <w:rFonts w:ascii="Courier New" w:hAnsi="Courier New" w:cs="Courier New"/>
        </w:rPr>
      </w:pPr>
      <w:r>
        <w:rPr>
          <w:rFonts w:ascii="Courier New" w:hAnsi="Courier New" w:cs="Courier New"/>
        </w:rPr>
        <w:t>- - true will be returned</w:t>
      </w:r>
    </w:p>
    <w:p w14:paraId="169D7523" w14:textId="6544FEF5" w:rsidR="001C2FB1" w:rsidRDefault="001C2FB1" w:rsidP="00746AB4">
      <w:pPr>
        <w:rPr>
          <w:rFonts w:ascii="Courier New" w:hAnsi="Courier New" w:cs="Courier New"/>
        </w:rPr>
      </w:pPr>
      <w:r>
        <w:rPr>
          <w:rFonts w:ascii="Courier New" w:hAnsi="Courier New" w:cs="Courier New"/>
        </w:rPr>
        <w:t>- - otherwise, false will be returned</w:t>
      </w:r>
    </w:p>
    <w:p w14:paraId="3346CBB2" w14:textId="77777777" w:rsidR="007C421F" w:rsidRDefault="007C421F" w:rsidP="00746AB4">
      <w:pPr>
        <w:rPr>
          <w:rFonts w:ascii="Courier New" w:hAnsi="Courier New" w:cs="Courier New"/>
        </w:rPr>
      </w:pPr>
    </w:p>
    <w:p w14:paraId="5219346E" w14:textId="79C66A5D" w:rsidR="007C421F" w:rsidRDefault="007C421F" w:rsidP="007C421F">
      <w:pPr>
        <w:rPr>
          <w:rFonts w:ascii="Courier New" w:hAnsi="Courier New" w:cs="Courier New"/>
        </w:rPr>
      </w:pPr>
      <w:r w:rsidRPr="009412B5">
        <w:rPr>
          <w:rFonts w:ascii="Courier New" w:hAnsi="Courier New" w:cs="Courier New"/>
          <w:b/>
        </w:rPr>
        <w:lastRenderedPageBreak/>
        <w:t>context</w:t>
      </w:r>
      <w:r w:rsidRPr="009412B5">
        <w:rPr>
          <w:rFonts w:ascii="Courier New" w:hAnsi="Courier New" w:cs="Courier New"/>
        </w:rPr>
        <w:t xml:space="preserve"> Shift::</w:t>
      </w:r>
      <w:r>
        <w:rPr>
          <w:rFonts w:ascii="Courier New" w:hAnsi="Courier New" w:cs="Courier New"/>
        </w:rPr>
        <w:t>activateEfficiency</w:t>
      </w:r>
      <w:r w:rsidRPr="009412B5">
        <w:rPr>
          <w:rFonts w:ascii="Courier New" w:hAnsi="Courier New" w:cs="Courier New"/>
        </w:rPr>
        <w:t>(</w:t>
      </w:r>
      <w:r>
        <w:rPr>
          <w:rFonts w:ascii="Courier New" w:hAnsi="Courier New" w:cs="Courier New"/>
        </w:rPr>
        <w:t>mtl : MTL, lineID : String, line : Line</w:t>
      </w:r>
      <w:r w:rsidRPr="009412B5">
        <w:rPr>
          <w:rFonts w:ascii="Courier New" w:hAnsi="Courier New" w:cs="Courier New"/>
        </w:rPr>
        <w:t xml:space="preserve">) : </w:t>
      </w:r>
      <w:r>
        <w:rPr>
          <w:rFonts w:ascii="Courier New" w:hAnsi="Courier New" w:cs="Courier New"/>
        </w:rPr>
        <w:t>Boolean</w:t>
      </w:r>
    </w:p>
    <w:p w14:paraId="2BFD4989" w14:textId="77777777" w:rsidR="007C421F" w:rsidRPr="00746AB4" w:rsidRDefault="007C421F" w:rsidP="007C421F">
      <w:pPr>
        <w:rPr>
          <w:rFonts w:ascii="Courier New" w:hAnsi="Courier New" w:cs="Courier New"/>
          <w:b/>
        </w:rPr>
      </w:pPr>
      <w:r w:rsidRPr="00746AB4">
        <w:rPr>
          <w:rFonts w:ascii="Courier New" w:hAnsi="Courier New" w:cs="Courier New"/>
          <w:b/>
        </w:rPr>
        <w:t>pre:</w:t>
      </w:r>
    </w:p>
    <w:p w14:paraId="2EFAE3FD" w14:textId="77777777" w:rsidR="007C421F" w:rsidRDefault="007C421F" w:rsidP="007C421F">
      <w:pPr>
        <w:rPr>
          <w:rFonts w:ascii="Courier New" w:hAnsi="Courier New" w:cs="Courier New"/>
        </w:rPr>
      </w:pPr>
      <w:r>
        <w:rPr>
          <w:rFonts w:ascii="Courier New" w:hAnsi="Courier New" w:cs="Courier New"/>
        </w:rPr>
        <w:t>- - mtl is linked to Line with lineCode eqal to lineID</w:t>
      </w:r>
    </w:p>
    <w:p w14:paraId="6A0924DE" w14:textId="77777777" w:rsidR="007C421F" w:rsidRPr="00746AB4" w:rsidRDefault="007C421F" w:rsidP="007C421F">
      <w:pPr>
        <w:rPr>
          <w:rFonts w:ascii="Courier New" w:hAnsi="Courier New" w:cs="Courier New"/>
          <w:b/>
        </w:rPr>
      </w:pPr>
      <w:r w:rsidRPr="00746AB4">
        <w:rPr>
          <w:rFonts w:ascii="Courier New" w:hAnsi="Courier New" w:cs="Courier New"/>
          <w:b/>
        </w:rPr>
        <w:t>post:</w:t>
      </w:r>
    </w:p>
    <w:p w14:paraId="29E854F7" w14:textId="77777777" w:rsidR="007C421F" w:rsidRDefault="007C421F" w:rsidP="007C421F">
      <w:pPr>
        <w:rPr>
          <w:rFonts w:ascii="Courier New" w:hAnsi="Courier New" w:cs="Courier New"/>
        </w:rPr>
      </w:pPr>
      <w:r>
        <w:rPr>
          <w:rFonts w:ascii="Courier New" w:hAnsi="Courier New" w:cs="Courier New"/>
        </w:rPr>
        <w:t xml:space="preserve">- - </w:t>
      </w:r>
      <w:r w:rsidRPr="004B2403">
        <w:rPr>
          <w:rFonts w:ascii="Courier New" w:hAnsi="Courier New" w:cs="Courier New"/>
        </w:rPr>
        <w:t xml:space="preserve">a new </w:t>
      </w:r>
      <w:r>
        <w:rPr>
          <w:rFonts w:ascii="Courier New" w:hAnsi="Courier New" w:cs="Courier New"/>
        </w:rPr>
        <w:t>Efficiency</w:t>
      </w:r>
      <w:r w:rsidRPr="004B2403">
        <w:rPr>
          <w:rFonts w:ascii="Courier New" w:hAnsi="Courier New" w:cs="Courier New"/>
        </w:rPr>
        <w:t xml:space="preserve"> object, </w:t>
      </w:r>
      <w:r>
        <w:rPr>
          <w:rFonts w:ascii="Courier New" w:hAnsi="Courier New" w:cs="Courier New"/>
        </w:rPr>
        <w:t>efficiency</w:t>
      </w:r>
      <w:r w:rsidRPr="004B2403">
        <w:rPr>
          <w:rFonts w:ascii="Courier New" w:hAnsi="Courier New" w:cs="Courier New"/>
        </w:rPr>
        <w:t>, will have been created (object creation)</w:t>
      </w:r>
    </w:p>
    <w:p w14:paraId="4775E638" w14:textId="51106218" w:rsidR="007C421F" w:rsidRDefault="007C421F" w:rsidP="007C421F">
      <w:pPr>
        <w:rPr>
          <w:rFonts w:ascii="Courier New" w:hAnsi="Courier New" w:cs="Courier New"/>
        </w:rPr>
      </w:pPr>
      <w:r>
        <w:rPr>
          <w:rFonts w:ascii="Courier New" w:hAnsi="Courier New" w:cs="Courier New"/>
        </w:rPr>
        <w:t>- - efficiency hourlyStoppage will be set to 0</w:t>
      </w:r>
    </w:p>
    <w:p w14:paraId="110DBD93" w14:textId="279A73E7" w:rsidR="007C421F" w:rsidRDefault="007C421F" w:rsidP="007C421F">
      <w:pPr>
        <w:rPr>
          <w:rFonts w:ascii="Courier New" w:hAnsi="Courier New" w:cs="Courier New"/>
        </w:rPr>
      </w:pPr>
      <w:r>
        <w:rPr>
          <w:rFonts w:ascii="Courier New" w:hAnsi="Courier New" w:cs="Courier New"/>
        </w:rPr>
        <w:t>- - efficiency totalStoppage will be set to 0</w:t>
      </w:r>
    </w:p>
    <w:p w14:paraId="572E71F7" w14:textId="3EB9F7C5" w:rsidR="007C421F" w:rsidRDefault="007C421F" w:rsidP="007C421F">
      <w:pPr>
        <w:rPr>
          <w:rFonts w:ascii="Courier New" w:hAnsi="Courier New" w:cs="Courier New"/>
        </w:rPr>
      </w:pPr>
      <w:r>
        <w:rPr>
          <w:rFonts w:ascii="Courier New" w:hAnsi="Courier New" w:cs="Courier New"/>
        </w:rPr>
        <w:t>- - efficiency issues will be empty</w:t>
      </w:r>
    </w:p>
    <w:p w14:paraId="2BD6E819" w14:textId="15A8B419" w:rsidR="007C421F" w:rsidRDefault="007C421F" w:rsidP="007C421F">
      <w:pPr>
        <w:rPr>
          <w:rFonts w:ascii="Courier New" w:hAnsi="Courier New" w:cs="Courier New"/>
        </w:rPr>
      </w:pPr>
      <w:r>
        <w:rPr>
          <w:rFonts w:ascii="Courier New" w:hAnsi="Courier New" w:cs="Courier New"/>
        </w:rPr>
        <w:t>- - efficiency will be linked to line</w:t>
      </w:r>
    </w:p>
    <w:p w14:paraId="6E92D8FA" w14:textId="3C0D75DD" w:rsidR="007C421F" w:rsidRDefault="007C421F" w:rsidP="007C421F">
      <w:pPr>
        <w:rPr>
          <w:rFonts w:ascii="Courier New" w:hAnsi="Courier New" w:cs="Courier New"/>
        </w:rPr>
      </w:pPr>
      <w:r>
        <w:rPr>
          <w:rFonts w:ascii="Courier New" w:hAnsi="Courier New" w:cs="Courier New"/>
        </w:rPr>
        <w:t>- - mtl will be linked to efficiency</w:t>
      </w:r>
    </w:p>
    <w:p w14:paraId="129ADD1E" w14:textId="77777777" w:rsidR="007C421F" w:rsidRDefault="007C421F" w:rsidP="007C421F">
      <w:pPr>
        <w:rPr>
          <w:rFonts w:ascii="Courier New" w:hAnsi="Courier New" w:cs="Courier New"/>
        </w:rPr>
      </w:pPr>
      <w:r>
        <w:rPr>
          <w:rFonts w:ascii="Courier New" w:hAnsi="Courier New" w:cs="Courier New"/>
        </w:rPr>
        <w:t>- - true will be returned</w:t>
      </w:r>
    </w:p>
    <w:p w14:paraId="3E01474D" w14:textId="53AECAB7" w:rsidR="007C421F" w:rsidRPr="009412B5" w:rsidRDefault="007C421F" w:rsidP="00746AB4">
      <w:pPr>
        <w:rPr>
          <w:rFonts w:ascii="Courier New" w:hAnsi="Courier New" w:cs="Courier New"/>
        </w:rPr>
      </w:pPr>
      <w:r>
        <w:rPr>
          <w:rFonts w:ascii="Courier New" w:hAnsi="Courier New" w:cs="Courier New"/>
        </w:rPr>
        <w:t>- - otherwise, false will be returned</w:t>
      </w:r>
    </w:p>
    <w:p w14:paraId="5724EE3F" w14:textId="77777777" w:rsidR="00746AB4" w:rsidRDefault="00746AB4" w:rsidP="00EB2497">
      <w:pPr>
        <w:rPr>
          <w:rFonts w:ascii="Courier New" w:hAnsi="Courier New" w:cs="Courier New"/>
        </w:rPr>
      </w:pPr>
    </w:p>
    <w:p w14:paraId="47C3CB97" w14:textId="0E663049" w:rsidR="00DB207E" w:rsidRDefault="00174279" w:rsidP="00EB2497">
      <w:pPr>
        <w:rPr>
          <w:rFonts w:ascii="Courier New" w:hAnsi="Courier New" w:cs="Courier New"/>
        </w:rPr>
      </w:pPr>
      <w:r w:rsidRPr="003753AC">
        <w:rPr>
          <w:rFonts w:ascii="Courier New" w:hAnsi="Courier New" w:cs="Courier New"/>
          <w:b/>
        </w:rPr>
        <w:t>context</w:t>
      </w:r>
      <w:r>
        <w:rPr>
          <w:rFonts w:ascii="Courier New" w:hAnsi="Courier New" w:cs="Courier New"/>
        </w:rPr>
        <w:t xml:space="preserve"> Shift::updatePerformance(</w:t>
      </w:r>
      <w:r w:rsidR="00746AB4">
        <w:rPr>
          <w:rFonts w:ascii="Courier New" w:hAnsi="Courier New" w:cs="Courier New"/>
        </w:rPr>
        <w:t xml:space="preserve">performance : Performance, mtl : MTL, </w:t>
      </w:r>
      <w:r w:rsidR="005F69D5">
        <w:rPr>
          <w:rFonts w:ascii="Courier New" w:hAnsi="Courier New" w:cs="Courier New"/>
        </w:rPr>
        <w:t>score : Integer</w:t>
      </w:r>
      <w:r>
        <w:rPr>
          <w:rFonts w:ascii="Courier New" w:hAnsi="Courier New" w:cs="Courier New"/>
        </w:rPr>
        <w:t>)</w:t>
      </w:r>
      <w:r w:rsidR="005F69D5">
        <w:rPr>
          <w:rFonts w:ascii="Courier New" w:hAnsi="Courier New" w:cs="Courier New"/>
        </w:rPr>
        <w:t xml:space="preserve"> : Boolean</w:t>
      </w:r>
    </w:p>
    <w:p w14:paraId="037AF127" w14:textId="6A32E9A8" w:rsidR="00174279" w:rsidRDefault="00174279" w:rsidP="00EB2497">
      <w:pPr>
        <w:rPr>
          <w:rFonts w:ascii="Courier New" w:hAnsi="Courier New" w:cs="Courier New"/>
        </w:rPr>
      </w:pPr>
      <w:r w:rsidRPr="003753AC">
        <w:rPr>
          <w:rFonts w:ascii="Courier New" w:hAnsi="Courier New" w:cs="Courier New"/>
          <w:b/>
        </w:rPr>
        <w:t>pre:</w:t>
      </w:r>
    </w:p>
    <w:p w14:paraId="57D9589C" w14:textId="11F53BB3" w:rsidR="00174279" w:rsidRDefault="005F69D5" w:rsidP="00EB2497">
      <w:pPr>
        <w:rPr>
          <w:rFonts w:ascii="Courier New" w:hAnsi="Courier New" w:cs="Courier New"/>
        </w:rPr>
      </w:pPr>
      <w:r>
        <w:rPr>
          <w:rFonts w:ascii="Courier New" w:hAnsi="Courier New" w:cs="Courier New"/>
        </w:rPr>
        <w:t>- - performance must exist</w:t>
      </w:r>
    </w:p>
    <w:p w14:paraId="3450C2BF" w14:textId="194BDCE6" w:rsidR="005F69D5" w:rsidRDefault="005F69D5" w:rsidP="00EB2497">
      <w:pPr>
        <w:rPr>
          <w:rFonts w:ascii="Courier New" w:hAnsi="Courier New" w:cs="Courier New"/>
        </w:rPr>
      </w:pPr>
      <w:r>
        <w:rPr>
          <w:rFonts w:ascii="Courier New" w:hAnsi="Courier New" w:cs="Courier New"/>
        </w:rPr>
        <w:t>- - performance is linked to mtl</w:t>
      </w:r>
    </w:p>
    <w:p w14:paraId="77E5BDBB" w14:textId="6DDD24CA" w:rsidR="00174279" w:rsidRDefault="00174279" w:rsidP="00EB2497">
      <w:pPr>
        <w:rPr>
          <w:rFonts w:ascii="Courier New" w:hAnsi="Courier New" w:cs="Courier New"/>
        </w:rPr>
      </w:pPr>
      <w:r w:rsidRPr="003753AC">
        <w:rPr>
          <w:rFonts w:ascii="Courier New" w:hAnsi="Courier New" w:cs="Courier New"/>
          <w:b/>
        </w:rPr>
        <w:t>post:</w:t>
      </w:r>
    </w:p>
    <w:p w14:paraId="4639864C" w14:textId="0AEFB0B5" w:rsidR="00174279" w:rsidRDefault="005F69D5" w:rsidP="00EB2497">
      <w:pPr>
        <w:rPr>
          <w:rFonts w:ascii="Courier New" w:hAnsi="Courier New" w:cs="Courier New"/>
        </w:rPr>
      </w:pPr>
      <w:r>
        <w:rPr>
          <w:rFonts w:ascii="Courier New" w:hAnsi="Courier New" w:cs="Courier New"/>
        </w:rPr>
        <w:t>- - performance hourlyScore will be set to score</w:t>
      </w:r>
    </w:p>
    <w:p w14:paraId="00384D07" w14:textId="1F2330D6" w:rsidR="005F69D5" w:rsidRDefault="005F69D5" w:rsidP="00EB2497">
      <w:pPr>
        <w:rPr>
          <w:rFonts w:ascii="Courier New" w:hAnsi="Courier New" w:cs="Courier New"/>
        </w:rPr>
      </w:pPr>
      <w:r>
        <w:rPr>
          <w:rFonts w:ascii="Courier New" w:hAnsi="Courier New" w:cs="Courier New"/>
        </w:rPr>
        <w:t>- - performance hourlyPerformance will be changed</w:t>
      </w:r>
    </w:p>
    <w:p w14:paraId="312CCF8D" w14:textId="43FF4D99" w:rsidR="005F69D5" w:rsidRDefault="005F69D5" w:rsidP="00EB2497">
      <w:pPr>
        <w:rPr>
          <w:rFonts w:ascii="Courier New" w:hAnsi="Courier New" w:cs="Courier New"/>
        </w:rPr>
      </w:pPr>
      <w:r>
        <w:rPr>
          <w:rFonts w:ascii="Courier New" w:hAnsi="Courier New" w:cs="Courier New"/>
        </w:rPr>
        <w:t>- - performance cumulativePerformance will be changed</w:t>
      </w:r>
    </w:p>
    <w:p w14:paraId="013C313E" w14:textId="2AB52D20" w:rsidR="003753AC" w:rsidRDefault="003753AC" w:rsidP="00EB2497">
      <w:pPr>
        <w:rPr>
          <w:rFonts w:ascii="Courier New" w:hAnsi="Courier New" w:cs="Courier New"/>
        </w:rPr>
      </w:pPr>
      <w:r>
        <w:rPr>
          <w:rFonts w:ascii="Courier New" w:hAnsi="Courier New" w:cs="Courier New"/>
        </w:rPr>
        <w:t>- - true will be returned</w:t>
      </w:r>
    </w:p>
    <w:p w14:paraId="7D39BA83" w14:textId="0390FB79" w:rsidR="003753AC" w:rsidRDefault="003753AC" w:rsidP="00EB2497">
      <w:pPr>
        <w:rPr>
          <w:rFonts w:ascii="Courier New" w:hAnsi="Courier New" w:cs="Courier New"/>
        </w:rPr>
      </w:pPr>
      <w:r>
        <w:rPr>
          <w:rFonts w:ascii="Courier New" w:hAnsi="Courier New" w:cs="Courier New"/>
        </w:rPr>
        <w:t>- - otherwise, false will be returned</w:t>
      </w:r>
    </w:p>
    <w:p w14:paraId="715CB81A" w14:textId="77777777" w:rsidR="007C421F" w:rsidRDefault="007C421F" w:rsidP="00EB2497">
      <w:pPr>
        <w:rPr>
          <w:rFonts w:ascii="Courier New" w:hAnsi="Courier New" w:cs="Courier New"/>
        </w:rPr>
      </w:pPr>
    </w:p>
    <w:p w14:paraId="2D929628" w14:textId="49EE7359" w:rsidR="007C421F" w:rsidRDefault="007C421F" w:rsidP="007C421F">
      <w:pPr>
        <w:rPr>
          <w:rFonts w:ascii="Courier New" w:hAnsi="Courier New" w:cs="Courier New"/>
        </w:rPr>
      </w:pPr>
      <w:r w:rsidRPr="003753AC">
        <w:rPr>
          <w:rFonts w:ascii="Courier New" w:hAnsi="Courier New" w:cs="Courier New"/>
          <w:b/>
        </w:rPr>
        <w:lastRenderedPageBreak/>
        <w:t>context</w:t>
      </w:r>
      <w:r>
        <w:rPr>
          <w:rFonts w:ascii="Courier New" w:hAnsi="Courier New" w:cs="Courier New"/>
        </w:rPr>
        <w:t xml:space="preserve"> Shift::updateEfficiency(efficiency : Efficiency</w:t>
      </w:r>
      <w:r w:rsidR="007935D1">
        <w:rPr>
          <w:rFonts w:ascii="Courier New" w:hAnsi="Courier New" w:cs="Courier New"/>
        </w:rPr>
        <w:t>, stoppages : Collection, lineCode : String</w:t>
      </w:r>
      <w:r w:rsidR="007138BC">
        <w:rPr>
          <w:rFonts w:ascii="Courier New" w:hAnsi="Courier New" w:cs="Courier New"/>
        </w:rPr>
        <w:t>, time : Time</w:t>
      </w:r>
      <w:r>
        <w:rPr>
          <w:rFonts w:ascii="Courier New" w:hAnsi="Courier New" w:cs="Courier New"/>
        </w:rPr>
        <w:t>) : Boolean</w:t>
      </w:r>
    </w:p>
    <w:p w14:paraId="6B974ECD" w14:textId="77777777" w:rsidR="007C421F" w:rsidRDefault="007C421F" w:rsidP="007C421F">
      <w:pPr>
        <w:rPr>
          <w:rFonts w:ascii="Courier New" w:hAnsi="Courier New" w:cs="Courier New"/>
        </w:rPr>
      </w:pPr>
      <w:r w:rsidRPr="003753AC">
        <w:rPr>
          <w:rFonts w:ascii="Courier New" w:hAnsi="Courier New" w:cs="Courier New"/>
          <w:b/>
        </w:rPr>
        <w:t>pre:</w:t>
      </w:r>
    </w:p>
    <w:p w14:paraId="26B6F93F" w14:textId="30EDD855" w:rsidR="007C421F" w:rsidRDefault="007C421F" w:rsidP="007C421F">
      <w:pPr>
        <w:rPr>
          <w:rFonts w:ascii="Courier New" w:hAnsi="Courier New" w:cs="Courier New"/>
        </w:rPr>
      </w:pPr>
      <w:r>
        <w:rPr>
          <w:rFonts w:ascii="Courier New" w:hAnsi="Courier New" w:cs="Courier New"/>
        </w:rPr>
        <w:t xml:space="preserve">- - </w:t>
      </w:r>
      <w:r w:rsidR="007935D1">
        <w:rPr>
          <w:rFonts w:ascii="Courier New" w:hAnsi="Courier New" w:cs="Courier New"/>
        </w:rPr>
        <w:t>efficiency</w:t>
      </w:r>
      <w:r>
        <w:rPr>
          <w:rFonts w:ascii="Courier New" w:hAnsi="Courier New" w:cs="Courier New"/>
        </w:rPr>
        <w:t xml:space="preserve"> must exist</w:t>
      </w:r>
    </w:p>
    <w:p w14:paraId="096C6C0C" w14:textId="1F79D0AB" w:rsidR="007935D1" w:rsidRDefault="007935D1" w:rsidP="007C421F">
      <w:pPr>
        <w:rPr>
          <w:rFonts w:ascii="Courier New" w:hAnsi="Courier New" w:cs="Courier New"/>
        </w:rPr>
      </w:pPr>
      <w:r>
        <w:rPr>
          <w:rFonts w:ascii="Courier New" w:hAnsi="Courier New" w:cs="Courier New"/>
        </w:rPr>
        <w:t>- - line code for stoppages equals lineCode</w:t>
      </w:r>
    </w:p>
    <w:p w14:paraId="02D05EDA" w14:textId="77777777" w:rsidR="007C421F" w:rsidRDefault="007C421F" w:rsidP="007C421F">
      <w:pPr>
        <w:rPr>
          <w:rFonts w:ascii="Courier New" w:hAnsi="Courier New" w:cs="Courier New"/>
        </w:rPr>
      </w:pPr>
      <w:r w:rsidRPr="003753AC">
        <w:rPr>
          <w:rFonts w:ascii="Courier New" w:hAnsi="Courier New" w:cs="Courier New"/>
          <w:b/>
        </w:rPr>
        <w:t>post:</w:t>
      </w:r>
    </w:p>
    <w:p w14:paraId="0ED37CE2" w14:textId="46A318A1" w:rsidR="007C421F" w:rsidRDefault="007C421F" w:rsidP="007C421F">
      <w:pPr>
        <w:rPr>
          <w:rFonts w:ascii="Courier New" w:hAnsi="Courier New" w:cs="Courier New"/>
        </w:rPr>
      </w:pPr>
      <w:r>
        <w:rPr>
          <w:rFonts w:ascii="Courier New" w:hAnsi="Courier New" w:cs="Courier New"/>
        </w:rPr>
        <w:t xml:space="preserve">- - </w:t>
      </w:r>
      <w:r w:rsidR="007935D1">
        <w:rPr>
          <w:rFonts w:ascii="Courier New" w:hAnsi="Courier New" w:cs="Courier New"/>
        </w:rPr>
        <w:t>efficiency issues</w:t>
      </w:r>
      <w:r>
        <w:rPr>
          <w:rFonts w:ascii="Courier New" w:hAnsi="Courier New" w:cs="Courier New"/>
        </w:rPr>
        <w:t xml:space="preserve"> will be </w:t>
      </w:r>
      <w:r w:rsidR="007935D1">
        <w:rPr>
          <w:rFonts w:ascii="Courier New" w:hAnsi="Courier New" w:cs="Courier New"/>
        </w:rPr>
        <w:t xml:space="preserve">set to three strings containing description of three stoppages with the highest duration  </w:t>
      </w:r>
    </w:p>
    <w:p w14:paraId="626A999B" w14:textId="5BCBFE10" w:rsidR="007C421F" w:rsidRDefault="007C421F" w:rsidP="007C421F">
      <w:pPr>
        <w:rPr>
          <w:rFonts w:ascii="Courier New" w:hAnsi="Courier New" w:cs="Courier New"/>
        </w:rPr>
      </w:pPr>
      <w:r>
        <w:rPr>
          <w:rFonts w:ascii="Courier New" w:hAnsi="Courier New" w:cs="Courier New"/>
        </w:rPr>
        <w:t xml:space="preserve">- - </w:t>
      </w:r>
      <w:r w:rsidR="007935D1">
        <w:rPr>
          <w:rFonts w:ascii="Courier New" w:hAnsi="Courier New" w:cs="Courier New"/>
        </w:rPr>
        <w:t xml:space="preserve">efficiency </w:t>
      </w:r>
      <w:r>
        <w:rPr>
          <w:rFonts w:ascii="Courier New" w:hAnsi="Courier New" w:cs="Courier New"/>
        </w:rPr>
        <w:t>hourly</w:t>
      </w:r>
      <w:r w:rsidR="007935D1">
        <w:rPr>
          <w:rFonts w:ascii="Courier New" w:hAnsi="Courier New" w:cs="Courier New"/>
        </w:rPr>
        <w:t>Stoppage</w:t>
      </w:r>
      <w:r>
        <w:rPr>
          <w:rFonts w:ascii="Courier New" w:hAnsi="Courier New" w:cs="Courier New"/>
        </w:rPr>
        <w:t xml:space="preserve"> will be </w:t>
      </w:r>
      <w:r w:rsidR="007138BC">
        <w:rPr>
          <w:rFonts w:ascii="Courier New" w:hAnsi="Courier New" w:cs="Courier New"/>
        </w:rPr>
        <w:t>set to total duration of stoppages within 60 minutes prior to time</w:t>
      </w:r>
    </w:p>
    <w:p w14:paraId="2E93C64C" w14:textId="6597285C" w:rsidR="007C421F" w:rsidRDefault="007C421F" w:rsidP="007C421F">
      <w:pPr>
        <w:rPr>
          <w:rFonts w:ascii="Courier New" w:hAnsi="Courier New" w:cs="Courier New"/>
        </w:rPr>
      </w:pPr>
      <w:r>
        <w:rPr>
          <w:rFonts w:ascii="Courier New" w:hAnsi="Courier New" w:cs="Courier New"/>
        </w:rPr>
        <w:t xml:space="preserve">- - </w:t>
      </w:r>
      <w:r w:rsidR="007935D1">
        <w:rPr>
          <w:rFonts w:ascii="Courier New" w:hAnsi="Courier New" w:cs="Courier New"/>
        </w:rPr>
        <w:t>efficiency totalStoppage</w:t>
      </w:r>
      <w:r>
        <w:rPr>
          <w:rFonts w:ascii="Courier New" w:hAnsi="Courier New" w:cs="Courier New"/>
        </w:rPr>
        <w:t xml:space="preserve"> will be </w:t>
      </w:r>
      <w:r w:rsidR="007138BC">
        <w:rPr>
          <w:rFonts w:ascii="Courier New" w:hAnsi="Courier New" w:cs="Courier New"/>
        </w:rPr>
        <w:t>updated adding efficiency hourlyStoppage</w:t>
      </w:r>
    </w:p>
    <w:p w14:paraId="762B162A" w14:textId="77777777" w:rsidR="007C421F" w:rsidRDefault="007C421F" w:rsidP="007C421F">
      <w:pPr>
        <w:rPr>
          <w:rFonts w:ascii="Courier New" w:hAnsi="Courier New" w:cs="Courier New"/>
        </w:rPr>
      </w:pPr>
      <w:r>
        <w:rPr>
          <w:rFonts w:ascii="Courier New" w:hAnsi="Courier New" w:cs="Courier New"/>
        </w:rPr>
        <w:t>- - true will be returned</w:t>
      </w:r>
    </w:p>
    <w:p w14:paraId="0D0FADFE" w14:textId="507D185E" w:rsidR="007C421F" w:rsidRPr="00962271" w:rsidRDefault="007C421F" w:rsidP="00EB2497">
      <w:pPr>
        <w:rPr>
          <w:rFonts w:ascii="Courier New" w:hAnsi="Courier New" w:cs="Courier New"/>
        </w:rPr>
      </w:pPr>
      <w:r>
        <w:rPr>
          <w:rFonts w:ascii="Courier New" w:hAnsi="Courier New" w:cs="Courier New"/>
        </w:rPr>
        <w:t>- - otherwise, false will be returned</w:t>
      </w:r>
    </w:p>
    <w:p w14:paraId="3F83E2AB" w14:textId="1DE62FF7" w:rsidR="00EB2497" w:rsidRDefault="00EB2497" w:rsidP="00431E22"/>
    <w:p w14:paraId="2A90490B" w14:textId="00865CA9" w:rsidR="003753AC" w:rsidRPr="003753AC" w:rsidRDefault="003753AC" w:rsidP="00431E22">
      <w:pPr>
        <w:rPr>
          <w:rFonts w:ascii="Courier New" w:hAnsi="Courier New" w:cs="Courier New"/>
        </w:rPr>
      </w:pPr>
      <w:r w:rsidRPr="003753AC">
        <w:rPr>
          <w:rFonts w:ascii="Courier New" w:hAnsi="Courier New" w:cs="Courier New"/>
          <w:b/>
        </w:rPr>
        <w:t>context</w:t>
      </w:r>
      <w:r w:rsidRPr="003753AC">
        <w:rPr>
          <w:rFonts w:ascii="Courier New" w:hAnsi="Courier New" w:cs="Courier New"/>
        </w:rPr>
        <w:t xml:space="preserve"> Shift::checkPerformance(mtl : MTL, performance </w:t>
      </w:r>
      <w:r>
        <w:rPr>
          <w:rFonts w:ascii="Courier New" w:hAnsi="Courier New" w:cs="Courier New"/>
        </w:rPr>
        <w:t>: Performance</w:t>
      </w:r>
      <w:r w:rsidR="00B1346F">
        <w:rPr>
          <w:rFonts w:ascii="Courier New" w:hAnsi="Courier New" w:cs="Courier New"/>
        </w:rPr>
        <w:t>, line : String, efficiency : Efficiency</w:t>
      </w:r>
      <w:r w:rsidRPr="003753AC">
        <w:rPr>
          <w:rFonts w:ascii="Courier New" w:hAnsi="Courier New" w:cs="Courier New"/>
        </w:rPr>
        <w:t>) : Collection</w:t>
      </w:r>
    </w:p>
    <w:p w14:paraId="2706E6E4" w14:textId="07C166D8" w:rsidR="003753AC" w:rsidRPr="003753AC" w:rsidRDefault="003753AC" w:rsidP="00431E22">
      <w:pPr>
        <w:rPr>
          <w:rFonts w:ascii="Courier New" w:hAnsi="Courier New" w:cs="Courier New"/>
          <w:b/>
        </w:rPr>
      </w:pPr>
      <w:r w:rsidRPr="003753AC">
        <w:rPr>
          <w:rFonts w:ascii="Courier New" w:hAnsi="Courier New" w:cs="Courier New"/>
          <w:b/>
        </w:rPr>
        <w:t>pre:</w:t>
      </w:r>
    </w:p>
    <w:p w14:paraId="184D2F89" w14:textId="5AAD80EF" w:rsidR="003753AC" w:rsidRDefault="003753AC" w:rsidP="00431E22">
      <w:pPr>
        <w:rPr>
          <w:rFonts w:ascii="Courier New" w:hAnsi="Courier New" w:cs="Courier New"/>
        </w:rPr>
      </w:pPr>
      <w:r>
        <w:rPr>
          <w:rFonts w:ascii="Courier New" w:hAnsi="Courier New" w:cs="Courier New"/>
        </w:rPr>
        <w:t>- - mtl is linked to performance</w:t>
      </w:r>
    </w:p>
    <w:p w14:paraId="3D9D67A2" w14:textId="5A9D7A15" w:rsidR="00B1346F" w:rsidRDefault="00B1346F" w:rsidP="00431E22">
      <w:pPr>
        <w:rPr>
          <w:rFonts w:ascii="Courier New" w:hAnsi="Courier New" w:cs="Courier New"/>
        </w:rPr>
      </w:pPr>
      <w:r>
        <w:rPr>
          <w:rFonts w:ascii="Courier New" w:hAnsi="Courier New" w:cs="Courier New"/>
        </w:rPr>
        <w:t>- - mtl is linked to efficiency</w:t>
      </w:r>
    </w:p>
    <w:p w14:paraId="25D958D7" w14:textId="1E3208BF" w:rsidR="00B1346F" w:rsidRDefault="00B1346F" w:rsidP="00431E22">
      <w:pPr>
        <w:rPr>
          <w:rFonts w:ascii="Courier New" w:hAnsi="Courier New" w:cs="Courier New"/>
        </w:rPr>
      </w:pPr>
      <w:r>
        <w:rPr>
          <w:rFonts w:ascii="Courier New" w:hAnsi="Courier New" w:cs="Courier New"/>
        </w:rPr>
        <w:t>- - performance lineCode equals line</w:t>
      </w:r>
    </w:p>
    <w:p w14:paraId="666160D4" w14:textId="40CC7FC1" w:rsidR="00B1346F" w:rsidRPr="003753AC" w:rsidRDefault="00B1346F" w:rsidP="00431E22">
      <w:pPr>
        <w:rPr>
          <w:rFonts w:ascii="Courier New" w:hAnsi="Courier New" w:cs="Courier New"/>
        </w:rPr>
      </w:pPr>
      <w:r>
        <w:rPr>
          <w:rFonts w:ascii="Courier New" w:hAnsi="Courier New" w:cs="Courier New"/>
        </w:rPr>
        <w:t>- - efficiency lineCode equals line</w:t>
      </w:r>
    </w:p>
    <w:p w14:paraId="53D17E56" w14:textId="25CCE69D" w:rsidR="003753AC" w:rsidRPr="003753AC" w:rsidRDefault="003753AC" w:rsidP="00431E22">
      <w:pPr>
        <w:rPr>
          <w:rFonts w:ascii="Courier New" w:hAnsi="Courier New" w:cs="Courier New"/>
          <w:b/>
        </w:rPr>
      </w:pPr>
      <w:r w:rsidRPr="003753AC">
        <w:rPr>
          <w:rFonts w:ascii="Courier New" w:hAnsi="Courier New" w:cs="Courier New"/>
          <w:b/>
        </w:rPr>
        <w:t>post:</w:t>
      </w:r>
    </w:p>
    <w:p w14:paraId="6C0BF213" w14:textId="6BA7A45B" w:rsidR="003753AC" w:rsidRDefault="003753AC" w:rsidP="00431E22">
      <w:pPr>
        <w:rPr>
          <w:rFonts w:ascii="Courier New" w:hAnsi="Courier New" w:cs="Courier New"/>
        </w:rPr>
      </w:pPr>
      <w:r>
        <w:rPr>
          <w:rFonts w:ascii="Courier New" w:hAnsi="Courier New" w:cs="Courier New"/>
        </w:rPr>
        <w:t>- - performance hourlyPerformance will be added to Collection</w:t>
      </w:r>
    </w:p>
    <w:p w14:paraId="095727F7" w14:textId="3CF55566" w:rsidR="003753AC" w:rsidRDefault="003753AC" w:rsidP="00431E22">
      <w:pPr>
        <w:rPr>
          <w:rFonts w:ascii="Courier New" w:hAnsi="Courier New" w:cs="Courier New"/>
        </w:rPr>
      </w:pPr>
      <w:r>
        <w:rPr>
          <w:rFonts w:ascii="Courier New" w:hAnsi="Courier New" w:cs="Courier New"/>
        </w:rPr>
        <w:t>- - performance cumulativePerformance will be added to Collection</w:t>
      </w:r>
    </w:p>
    <w:p w14:paraId="004DE7AF" w14:textId="445A2C1F" w:rsidR="00B1346F" w:rsidRDefault="00B1346F" w:rsidP="00431E22">
      <w:pPr>
        <w:rPr>
          <w:rFonts w:ascii="Courier New" w:hAnsi="Courier New" w:cs="Courier New"/>
        </w:rPr>
      </w:pPr>
      <w:r>
        <w:rPr>
          <w:rFonts w:ascii="Courier New" w:hAnsi="Courier New" w:cs="Courier New"/>
        </w:rPr>
        <w:t>- - efficiency hourlyStoppage will be added to Collection</w:t>
      </w:r>
    </w:p>
    <w:p w14:paraId="525B745B" w14:textId="373F8DB7" w:rsidR="00B1346F" w:rsidRPr="003753AC" w:rsidRDefault="00B1346F" w:rsidP="00431E22">
      <w:pPr>
        <w:rPr>
          <w:rFonts w:ascii="Courier New" w:hAnsi="Courier New" w:cs="Courier New"/>
        </w:rPr>
      </w:pPr>
      <w:r>
        <w:rPr>
          <w:rFonts w:ascii="Courier New" w:hAnsi="Courier New" w:cs="Courier New"/>
        </w:rPr>
        <w:t>- - efficiency totalStoppage will be added to Collection</w:t>
      </w:r>
    </w:p>
    <w:p w14:paraId="5BE6DFBF" w14:textId="47E50345" w:rsidR="003B2DFC" w:rsidRDefault="00B1346F" w:rsidP="00431E22">
      <w:pPr>
        <w:rPr>
          <w:rFonts w:ascii="Courier New" w:hAnsi="Courier New" w:cs="Courier New"/>
        </w:rPr>
      </w:pPr>
      <w:r>
        <w:rPr>
          <w:rFonts w:ascii="Courier New" w:hAnsi="Courier New" w:cs="Courier New"/>
        </w:rPr>
        <w:lastRenderedPageBreak/>
        <w:t>- - Collection will be returned</w:t>
      </w:r>
    </w:p>
    <w:p w14:paraId="39D50AAA" w14:textId="77777777" w:rsidR="000314EF" w:rsidRDefault="000314EF">
      <w:pPr>
        <w:rPr>
          <w:rFonts w:ascii="Courier New" w:hAnsi="Courier New" w:cs="Courier New"/>
        </w:rPr>
      </w:pPr>
    </w:p>
    <w:p w14:paraId="0DB0E3A2" w14:textId="77777777" w:rsidR="00B97245" w:rsidRDefault="00B97245" w:rsidP="00D948D8">
      <w:pPr>
        <w:rPr>
          <w:rFonts w:cs="Arial"/>
        </w:rPr>
      </w:pPr>
    </w:p>
    <w:p w14:paraId="2B707A6B" w14:textId="0FDEE5E9" w:rsidR="00B97245" w:rsidRDefault="00B97245" w:rsidP="00D948D8">
      <w:pPr>
        <w:rPr>
          <w:rFonts w:cs="Arial"/>
        </w:rPr>
      </w:pPr>
    </w:p>
    <w:p w14:paraId="4D7F6237" w14:textId="16BBC18F" w:rsidR="00D948D8" w:rsidRDefault="00D948D8" w:rsidP="00D948D8">
      <w:pPr>
        <w:rPr>
          <w:rFonts w:cs="Arial"/>
        </w:rPr>
      </w:pPr>
      <w:r>
        <w:rPr>
          <w:rFonts w:cs="Arial"/>
        </w:rPr>
        <w:t>Use case 7</w:t>
      </w:r>
    </w:p>
    <w:p w14:paraId="37689FF9" w14:textId="19A4BE60" w:rsidR="00B97245" w:rsidRPr="003753AC" w:rsidRDefault="00B97245" w:rsidP="00B97245">
      <w:pPr>
        <w:rPr>
          <w:rFonts w:ascii="Courier New" w:hAnsi="Courier New" w:cs="Courier New"/>
        </w:rPr>
      </w:pPr>
      <w:r w:rsidRPr="003753AC">
        <w:rPr>
          <w:rFonts w:ascii="Courier New" w:hAnsi="Courier New" w:cs="Courier New"/>
          <w:b/>
        </w:rPr>
        <w:t>context</w:t>
      </w:r>
      <w:r w:rsidRPr="003753AC">
        <w:rPr>
          <w:rFonts w:ascii="Courier New" w:hAnsi="Courier New" w:cs="Courier New"/>
        </w:rPr>
        <w:t xml:space="preserve"> Shift::</w:t>
      </w:r>
      <w:r>
        <w:rPr>
          <w:rFonts w:ascii="Courier New" w:hAnsi="Courier New" w:cs="Courier New"/>
        </w:rPr>
        <w:t>makeDailyReport</w:t>
      </w:r>
      <w:r w:rsidRPr="003753AC">
        <w:rPr>
          <w:rFonts w:ascii="Courier New" w:hAnsi="Courier New" w:cs="Courier New"/>
        </w:rPr>
        <w:t xml:space="preserve">(mtl : MTL, performance </w:t>
      </w:r>
      <w:r>
        <w:rPr>
          <w:rFonts w:ascii="Courier New" w:hAnsi="Courier New" w:cs="Courier New"/>
        </w:rPr>
        <w:t>: Performance, line : Line, efficiency : Efficiency</w:t>
      </w:r>
      <w:r w:rsidR="00C45CE3">
        <w:rPr>
          <w:rFonts w:ascii="Courier New" w:hAnsi="Courier New" w:cs="Courier New"/>
        </w:rPr>
        <w:t>, line</w:t>
      </w:r>
      <w:r w:rsidR="00977BB0">
        <w:rPr>
          <w:rFonts w:ascii="Courier New" w:hAnsi="Courier New" w:cs="Courier New"/>
        </w:rPr>
        <w:t>ID</w:t>
      </w:r>
      <w:r w:rsidR="00C45CE3">
        <w:rPr>
          <w:rFonts w:ascii="Courier New" w:hAnsi="Courier New" w:cs="Courier New"/>
        </w:rPr>
        <w:t xml:space="preserve"> : String, date : Date</w:t>
      </w:r>
      <w:r w:rsidRPr="003753AC">
        <w:rPr>
          <w:rFonts w:ascii="Courier New" w:hAnsi="Courier New" w:cs="Courier New"/>
        </w:rPr>
        <w:t>) : Collection</w:t>
      </w:r>
    </w:p>
    <w:p w14:paraId="43CDE581" w14:textId="77777777" w:rsidR="00B97245" w:rsidRPr="003753AC" w:rsidRDefault="00B97245" w:rsidP="00B97245">
      <w:pPr>
        <w:rPr>
          <w:rFonts w:ascii="Courier New" w:hAnsi="Courier New" w:cs="Courier New"/>
          <w:b/>
        </w:rPr>
      </w:pPr>
      <w:r w:rsidRPr="003753AC">
        <w:rPr>
          <w:rFonts w:ascii="Courier New" w:hAnsi="Courier New" w:cs="Courier New"/>
          <w:b/>
        </w:rPr>
        <w:t>pre:</w:t>
      </w:r>
    </w:p>
    <w:p w14:paraId="4CEA5BBB" w14:textId="77777777" w:rsidR="00B97245" w:rsidRDefault="00B97245" w:rsidP="00B97245">
      <w:pPr>
        <w:rPr>
          <w:rFonts w:ascii="Courier New" w:hAnsi="Courier New" w:cs="Courier New"/>
        </w:rPr>
      </w:pPr>
      <w:r>
        <w:rPr>
          <w:rFonts w:ascii="Courier New" w:hAnsi="Courier New" w:cs="Courier New"/>
        </w:rPr>
        <w:t>- - mtl is linked to performance</w:t>
      </w:r>
    </w:p>
    <w:p w14:paraId="55CDF4EA" w14:textId="77777777" w:rsidR="00B97245" w:rsidRDefault="00B97245" w:rsidP="00B97245">
      <w:pPr>
        <w:rPr>
          <w:rFonts w:ascii="Courier New" w:hAnsi="Courier New" w:cs="Courier New"/>
        </w:rPr>
      </w:pPr>
      <w:r>
        <w:rPr>
          <w:rFonts w:ascii="Courier New" w:hAnsi="Courier New" w:cs="Courier New"/>
        </w:rPr>
        <w:t>- - mtl is linked to efficiency</w:t>
      </w:r>
    </w:p>
    <w:p w14:paraId="5939A8FF" w14:textId="72E0A2BF" w:rsidR="00B97245" w:rsidRDefault="00B97245" w:rsidP="00B97245">
      <w:pPr>
        <w:rPr>
          <w:rFonts w:ascii="Courier New" w:hAnsi="Courier New" w:cs="Courier New"/>
        </w:rPr>
      </w:pPr>
      <w:r>
        <w:rPr>
          <w:rFonts w:ascii="Courier New" w:hAnsi="Courier New" w:cs="Courier New"/>
        </w:rPr>
        <w:t>- - performance is linked to Line</w:t>
      </w:r>
    </w:p>
    <w:p w14:paraId="14151F5F" w14:textId="0B1552CD" w:rsidR="00B97245" w:rsidRDefault="00B97245" w:rsidP="00B97245">
      <w:pPr>
        <w:rPr>
          <w:rFonts w:ascii="Courier New" w:hAnsi="Courier New" w:cs="Courier New"/>
        </w:rPr>
      </w:pPr>
      <w:r>
        <w:rPr>
          <w:rFonts w:ascii="Courier New" w:hAnsi="Courier New" w:cs="Courier New"/>
        </w:rPr>
        <w:t>- - efficiency is linked to Line</w:t>
      </w:r>
    </w:p>
    <w:p w14:paraId="0588E0FD" w14:textId="6F2BFD62" w:rsidR="00C45CE3" w:rsidRPr="003753AC" w:rsidRDefault="00C45CE3" w:rsidP="00B97245">
      <w:pPr>
        <w:rPr>
          <w:rFonts w:ascii="Courier New" w:hAnsi="Courier New" w:cs="Courier New"/>
        </w:rPr>
      </w:pPr>
      <w:r>
        <w:rPr>
          <w:rFonts w:ascii="Courier New" w:hAnsi="Courier New" w:cs="Courier New"/>
        </w:rPr>
        <w:t>- - date equals Shift date</w:t>
      </w:r>
    </w:p>
    <w:p w14:paraId="09614619" w14:textId="77777777" w:rsidR="00B97245" w:rsidRPr="003753AC" w:rsidRDefault="00B97245" w:rsidP="00B97245">
      <w:pPr>
        <w:rPr>
          <w:rFonts w:ascii="Courier New" w:hAnsi="Courier New" w:cs="Courier New"/>
          <w:b/>
        </w:rPr>
      </w:pPr>
      <w:r w:rsidRPr="003753AC">
        <w:rPr>
          <w:rFonts w:ascii="Courier New" w:hAnsi="Courier New" w:cs="Courier New"/>
          <w:b/>
        </w:rPr>
        <w:t>post:</w:t>
      </w:r>
    </w:p>
    <w:p w14:paraId="709C9A5E" w14:textId="3D46A6EF" w:rsidR="00B97245" w:rsidRDefault="00B97245" w:rsidP="00B97245">
      <w:pPr>
        <w:rPr>
          <w:rFonts w:ascii="Courier New" w:hAnsi="Courier New" w:cs="Courier New"/>
        </w:rPr>
      </w:pPr>
      <w:r>
        <w:rPr>
          <w:rFonts w:ascii="Courier New" w:hAnsi="Courier New" w:cs="Courier New"/>
        </w:rPr>
        <w:t>- - a new DailyReport object, report, will have been created</w:t>
      </w:r>
    </w:p>
    <w:p w14:paraId="0B6859B8" w14:textId="154D96C2" w:rsidR="00B97245" w:rsidRDefault="00B97245" w:rsidP="00B97245">
      <w:pPr>
        <w:rPr>
          <w:rFonts w:ascii="Courier New" w:hAnsi="Courier New" w:cs="Courier New"/>
        </w:rPr>
      </w:pPr>
      <w:r>
        <w:rPr>
          <w:rFonts w:ascii="Courier New" w:hAnsi="Courier New" w:cs="Courier New"/>
        </w:rPr>
        <w:t xml:space="preserve">- - </w:t>
      </w:r>
      <w:r w:rsidR="00C45CE3">
        <w:rPr>
          <w:rFonts w:ascii="Courier New" w:hAnsi="Courier New" w:cs="Courier New"/>
        </w:rPr>
        <w:t>report will be linked to performance</w:t>
      </w:r>
    </w:p>
    <w:p w14:paraId="1FB75542" w14:textId="04CA8E51" w:rsidR="00C45CE3" w:rsidRDefault="00C45CE3" w:rsidP="00B97245">
      <w:pPr>
        <w:rPr>
          <w:rFonts w:ascii="Courier New" w:hAnsi="Courier New" w:cs="Courier New"/>
        </w:rPr>
      </w:pPr>
      <w:r>
        <w:rPr>
          <w:rFonts w:ascii="Courier New" w:hAnsi="Courier New" w:cs="Courier New"/>
        </w:rPr>
        <w:t>- - report cumulativePerformance will be set to performance cumulativePerformance</w:t>
      </w:r>
    </w:p>
    <w:p w14:paraId="7580307F" w14:textId="4B3313D3" w:rsidR="00C45CE3" w:rsidRDefault="00C45CE3" w:rsidP="00B97245">
      <w:pPr>
        <w:rPr>
          <w:rFonts w:ascii="Courier New" w:hAnsi="Courier New" w:cs="Courier New"/>
        </w:rPr>
      </w:pPr>
      <w:r>
        <w:rPr>
          <w:rFonts w:ascii="Courier New" w:hAnsi="Courier New" w:cs="Courier New"/>
        </w:rPr>
        <w:t>- - report cumulativePerformance will be added to Collection</w:t>
      </w:r>
    </w:p>
    <w:p w14:paraId="05A490A4" w14:textId="5C9D4646" w:rsidR="00C45CE3" w:rsidRDefault="00C45CE3" w:rsidP="00B97245">
      <w:pPr>
        <w:rPr>
          <w:rFonts w:ascii="Courier New" w:hAnsi="Courier New" w:cs="Courier New"/>
        </w:rPr>
      </w:pPr>
      <w:r>
        <w:rPr>
          <w:rFonts w:ascii="Courier New" w:hAnsi="Courier New" w:cs="Courier New"/>
        </w:rPr>
        <w:t>- - report will be linked to efficiency</w:t>
      </w:r>
    </w:p>
    <w:p w14:paraId="69C271FF" w14:textId="639C22CB" w:rsidR="00C45CE3" w:rsidRDefault="00C45CE3" w:rsidP="00B97245">
      <w:pPr>
        <w:rPr>
          <w:rFonts w:ascii="Courier New" w:hAnsi="Courier New" w:cs="Courier New"/>
        </w:rPr>
      </w:pPr>
      <w:r>
        <w:rPr>
          <w:rFonts w:ascii="Courier New" w:hAnsi="Courier New" w:cs="Courier New"/>
        </w:rPr>
        <w:t>- - report cumulativeEfficiency will be set to efficiency totalStoppage</w:t>
      </w:r>
    </w:p>
    <w:p w14:paraId="018C63B1" w14:textId="3A39E94F" w:rsidR="00C45CE3" w:rsidRDefault="00C45CE3" w:rsidP="00B97245">
      <w:pPr>
        <w:rPr>
          <w:rFonts w:ascii="Courier New" w:hAnsi="Courier New" w:cs="Courier New"/>
        </w:rPr>
      </w:pPr>
      <w:r>
        <w:rPr>
          <w:rFonts w:ascii="Courier New" w:hAnsi="Courier New" w:cs="Courier New"/>
        </w:rPr>
        <w:t>- - report cumulativeEfficiency will be added to Collection</w:t>
      </w:r>
    </w:p>
    <w:p w14:paraId="189DD54E" w14:textId="6028250A" w:rsidR="00C45CE3" w:rsidRDefault="00C45CE3" w:rsidP="00B97245">
      <w:pPr>
        <w:rPr>
          <w:rFonts w:ascii="Courier New" w:hAnsi="Courier New" w:cs="Courier New"/>
        </w:rPr>
      </w:pPr>
      <w:r>
        <w:rPr>
          <w:rFonts w:ascii="Courier New" w:hAnsi="Courier New" w:cs="Courier New"/>
        </w:rPr>
        <w:t>- - report lineCode will be equal to line</w:t>
      </w:r>
      <w:r w:rsidR="00977BB0">
        <w:rPr>
          <w:rFonts w:ascii="Courier New" w:hAnsi="Courier New" w:cs="Courier New"/>
        </w:rPr>
        <w:t>ID</w:t>
      </w:r>
    </w:p>
    <w:p w14:paraId="75CFDE7F" w14:textId="5AB85024" w:rsidR="00C45CE3" w:rsidRDefault="00C45CE3" w:rsidP="00B97245">
      <w:pPr>
        <w:rPr>
          <w:rFonts w:ascii="Courier New" w:hAnsi="Courier New" w:cs="Courier New"/>
        </w:rPr>
      </w:pPr>
      <w:r>
        <w:rPr>
          <w:rFonts w:ascii="Courier New" w:hAnsi="Courier New" w:cs="Courier New"/>
        </w:rPr>
        <w:t>- - Collection will be returned</w:t>
      </w:r>
    </w:p>
    <w:p w14:paraId="78241663" w14:textId="77777777" w:rsidR="00E16442" w:rsidRDefault="00E16442" w:rsidP="00B97245">
      <w:pPr>
        <w:rPr>
          <w:rFonts w:ascii="Courier New" w:hAnsi="Courier New" w:cs="Courier New"/>
        </w:rPr>
      </w:pPr>
    </w:p>
    <w:p w14:paraId="3D281AEA" w14:textId="34B3E03A" w:rsidR="00E16442" w:rsidRDefault="00977BB0" w:rsidP="00E16442">
      <w:pPr>
        <w:rPr>
          <w:rFonts w:cs="Arial"/>
        </w:rPr>
      </w:pPr>
      <w:r>
        <w:rPr>
          <w:rFonts w:cs="Arial"/>
        </w:rPr>
        <w:t>Use case 10</w:t>
      </w:r>
    </w:p>
    <w:p w14:paraId="7F21EB5D" w14:textId="10B41119" w:rsidR="00977BB0" w:rsidRDefault="00977BB0" w:rsidP="00E16442">
      <w:pPr>
        <w:rPr>
          <w:rFonts w:ascii="Courier New" w:hAnsi="Courier New" w:cs="Courier New"/>
        </w:rPr>
      </w:pPr>
      <w:r>
        <w:rPr>
          <w:rFonts w:ascii="Courier New" w:hAnsi="Courier New" w:cs="Courier New"/>
          <w:b/>
        </w:rPr>
        <w:lastRenderedPageBreak/>
        <w:t>c</w:t>
      </w:r>
      <w:r w:rsidRPr="003753AC">
        <w:rPr>
          <w:rFonts w:ascii="Courier New" w:hAnsi="Courier New" w:cs="Courier New"/>
          <w:b/>
        </w:rPr>
        <w:t>ontext</w:t>
      </w:r>
      <w:r>
        <w:rPr>
          <w:rFonts w:ascii="Courier New" w:hAnsi="Courier New" w:cs="Courier New"/>
          <w:b/>
        </w:rPr>
        <w:t xml:space="preserve"> </w:t>
      </w:r>
      <w:r>
        <w:rPr>
          <w:rFonts w:ascii="Courier New" w:hAnsi="Courier New" w:cs="Courier New"/>
        </w:rPr>
        <w:t>Shift::isReport(</w:t>
      </w:r>
      <w:r w:rsidR="00BC10BF">
        <w:rPr>
          <w:rFonts w:ascii="Courier New" w:hAnsi="Courier New" w:cs="Courier New"/>
        </w:rPr>
        <w:t>aD</w:t>
      </w:r>
      <w:r>
        <w:rPr>
          <w:rFonts w:ascii="Courier New" w:hAnsi="Courier New" w:cs="Courier New"/>
        </w:rPr>
        <w:t>ate : Date, lineID : String) : Boolean</w:t>
      </w:r>
    </w:p>
    <w:p w14:paraId="735D3B69" w14:textId="24D8F6CE" w:rsidR="00977BB0" w:rsidRPr="00BC10BF" w:rsidRDefault="00977BB0" w:rsidP="00E16442">
      <w:pPr>
        <w:rPr>
          <w:rFonts w:ascii="Courier New" w:hAnsi="Courier New" w:cs="Courier New"/>
          <w:b/>
        </w:rPr>
      </w:pPr>
      <w:r w:rsidRPr="00BC10BF">
        <w:rPr>
          <w:rFonts w:ascii="Courier New" w:hAnsi="Courier New" w:cs="Courier New"/>
          <w:b/>
        </w:rPr>
        <w:t>pre:</w:t>
      </w:r>
    </w:p>
    <w:p w14:paraId="5ABD2247" w14:textId="57E324D6" w:rsidR="00977BB0" w:rsidRDefault="00977BB0" w:rsidP="00E16442">
      <w:pPr>
        <w:rPr>
          <w:rFonts w:ascii="Courier New" w:hAnsi="Courier New" w:cs="Courier New"/>
        </w:rPr>
      </w:pPr>
      <w:r>
        <w:rPr>
          <w:rFonts w:ascii="Courier New" w:hAnsi="Courier New" w:cs="Courier New"/>
        </w:rPr>
        <w:t>- - DailyReport object with</w:t>
      </w:r>
      <w:r w:rsidR="00BC10BF">
        <w:rPr>
          <w:rFonts w:ascii="Courier New" w:hAnsi="Courier New" w:cs="Courier New"/>
        </w:rPr>
        <w:t xml:space="preserve"> date equal to aDate exist</w:t>
      </w:r>
    </w:p>
    <w:p w14:paraId="40AA148C" w14:textId="7EB8C03E" w:rsidR="00BC10BF" w:rsidRDefault="00BC10BF" w:rsidP="00E16442">
      <w:pPr>
        <w:rPr>
          <w:rFonts w:ascii="Courier New" w:hAnsi="Courier New" w:cs="Courier New"/>
        </w:rPr>
      </w:pPr>
      <w:r>
        <w:rPr>
          <w:rFonts w:ascii="Courier New" w:hAnsi="Courier New" w:cs="Courier New"/>
        </w:rPr>
        <w:t xml:space="preserve">- - DailyReport object’s lineCode equals lineID </w:t>
      </w:r>
    </w:p>
    <w:p w14:paraId="6700A83F" w14:textId="77777777" w:rsidR="00BC10BF" w:rsidRPr="00977BB0" w:rsidRDefault="00BC10BF" w:rsidP="00E16442">
      <w:pPr>
        <w:rPr>
          <w:rFonts w:cs="Arial"/>
        </w:rPr>
      </w:pPr>
    </w:p>
    <w:p w14:paraId="67414E18" w14:textId="71550689" w:rsidR="00E16442" w:rsidRPr="003753AC" w:rsidRDefault="00E16442" w:rsidP="00E16442">
      <w:pPr>
        <w:rPr>
          <w:rFonts w:ascii="Courier New" w:hAnsi="Courier New" w:cs="Courier New"/>
        </w:rPr>
      </w:pPr>
      <w:r w:rsidRPr="003753AC">
        <w:rPr>
          <w:rFonts w:ascii="Courier New" w:hAnsi="Courier New" w:cs="Courier New"/>
          <w:b/>
        </w:rPr>
        <w:t>context</w:t>
      </w:r>
      <w:r w:rsidRPr="003753AC">
        <w:rPr>
          <w:rFonts w:ascii="Courier New" w:hAnsi="Courier New" w:cs="Courier New"/>
        </w:rPr>
        <w:t xml:space="preserve"> Shift::</w:t>
      </w:r>
      <w:r w:rsidR="00977BB0">
        <w:rPr>
          <w:rFonts w:ascii="Courier New" w:hAnsi="Courier New" w:cs="Courier New"/>
        </w:rPr>
        <w:t>reviewPerformance</w:t>
      </w:r>
      <w:r w:rsidRPr="003753AC">
        <w:rPr>
          <w:rFonts w:ascii="Courier New" w:hAnsi="Courier New" w:cs="Courier New"/>
        </w:rPr>
        <w:t>(</w:t>
      </w:r>
      <w:r w:rsidR="00977BB0">
        <w:rPr>
          <w:rFonts w:ascii="Courier New" w:hAnsi="Courier New" w:cs="Courier New"/>
        </w:rPr>
        <w:t>som : SOM</w:t>
      </w:r>
      <w:r w:rsidRPr="003753AC">
        <w:rPr>
          <w:rFonts w:ascii="Courier New" w:hAnsi="Courier New" w:cs="Courier New"/>
        </w:rPr>
        <w:t xml:space="preserve">, </w:t>
      </w:r>
      <w:r>
        <w:rPr>
          <w:rFonts w:ascii="Courier New" w:hAnsi="Courier New" w:cs="Courier New"/>
        </w:rPr>
        <w:t>line</w:t>
      </w:r>
      <w:r w:rsidR="00FD6028">
        <w:rPr>
          <w:rFonts w:ascii="Courier New" w:hAnsi="Courier New" w:cs="Courier New"/>
        </w:rPr>
        <w:t>ID</w:t>
      </w:r>
      <w:r w:rsidR="004514DA">
        <w:rPr>
          <w:rFonts w:ascii="Courier New" w:hAnsi="Courier New" w:cs="Courier New"/>
        </w:rPr>
        <w:t xml:space="preserve"> : </w:t>
      </w:r>
      <w:r w:rsidR="00FD6028">
        <w:rPr>
          <w:rFonts w:ascii="Courier New" w:hAnsi="Courier New" w:cs="Courier New"/>
        </w:rPr>
        <w:t>String, aD</w:t>
      </w:r>
      <w:r>
        <w:rPr>
          <w:rFonts w:ascii="Courier New" w:hAnsi="Courier New" w:cs="Courier New"/>
        </w:rPr>
        <w:t>ate : Date</w:t>
      </w:r>
      <w:r w:rsidR="00977BB0">
        <w:rPr>
          <w:rFonts w:ascii="Courier New" w:hAnsi="Courier New" w:cs="Courier New"/>
        </w:rPr>
        <w:t>, report : DailyReport</w:t>
      </w:r>
      <w:r w:rsidRPr="003753AC">
        <w:rPr>
          <w:rFonts w:ascii="Courier New" w:hAnsi="Courier New" w:cs="Courier New"/>
        </w:rPr>
        <w:t xml:space="preserve">) : </w:t>
      </w:r>
      <w:r w:rsidR="00FD6028">
        <w:rPr>
          <w:rFonts w:ascii="Courier New" w:hAnsi="Courier New" w:cs="Courier New"/>
        </w:rPr>
        <w:t>Object</w:t>
      </w:r>
    </w:p>
    <w:p w14:paraId="4F5DD718" w14:textId="77777777" w:rsidR="00E16442" w:rsidRPr="003753AC" w:rsidRDefault="00E16442" w:rsidP="00E16442">
      <w:pPr>
        <w:rPr>
          <w:rFonts w:ascii="Courier New" w:hAnsi="Courier New" w:cs="Courier New"/>
          <w:b/>
        </w:rPr>
      </w:pPr>
      <w:r w:rsidRPr="003753AC">
        <w:rPr>
          <w:rFonts w:ascii="Courier New" w:hAnsi="Courier New" w:cs="Courier New"/>
          <w:b/>
        </w:rPr>
        <w:t>pre:</w:t>
      </w:r>
    </w:p>
    <w:p w14:paraId="3428593E" w14:textId="386FF034" w:rsidR="00E16442" w:rsidRPr="003753AC" w:rsidRDefault="00E16442" w:rsidP="00BC10BF">
      <w:pPr>
        <w:rPr>
          <w:rFonts w:ascii="Courier New" w:hAnsi="Courier New" w:cs="Courier New"/>
        </w:rPr>
      </w:pPr>
      <w:r>
        <w:rPr>
          <w:rFonts w:ascii="Courier New" w:hAnsi="Courier New" w:cs="Courier New"/>
        </w:rPr>
        <w:t xml:space="preserve">- - </w:t>
      </w:r>
      <w:r w:rsidR="004514DA">
        <w:rPr>
          <w:rFonts w:ascii="Courier New" w:hAnsi="Courier New" w:cs="Courier New"/>
        </w:rPr>
        <w:t xml:space="preserve">isReport(aDate : Date, lineID : String) </w:t>
      </w:r>
      <w:r w:rsidR="00BC10BF">
        <w:rPr>
          <w:rFonts w:ascii="Courier New" w:hAnsi="Courier New" w:cs="Courier New"/>
        </w:rPr>
        <w:t>must have returned true</w:t>
      </w:r>
    </w:p>
    <w:p w14:paraId="0AF46C2E" w14:textId="77777777" w:rsidR="00E16442" w:rsidRPr="003753AC" w:rsidRDefault="00E16442" w:rsidP="00E16442">
      <w:pPr>
        <w:rPr>
          <w:rFonts w:ascii="Courier New" w:hAnsi="Courier New" w:cs="Courier New"/>
          <w:b/>
        </w:rPr>
      </w:pPr>
      <w:r w:rsidRPr="003753AC">
        <w:rPr>
          <w:rFonts w:ascii="Courier New" w:hAnsi="Courier New" w:cs="Courier New"/>
          <w:b/>
        </w:rPr>
        <w:t>post:</w:t>
      </w:r>
    </w:p>
    <w:p w14:paraId="2A30B250" w14:textId="3EA5018A" w:rsidR="00E16442" w:rsidRDefault="00E16442" w:rsidP="00BC10BF">
      <w:pPr>
        <w:rPr>
          <w:rFonts w:ascii="Courier New" w:hAnsi="Courier New" w:cs="Courier New"/>
        </w:rPr>
      </w:pPr>
      <w:r>
        <w:rPr>
          <w:rFonts w:ascii="Courier New" w:hAnsi="Courier New" w:cs="Courier New"/>
        </w:rPr>
        <w:t xml:space="preserve">- - </w:t>
      </w:r>
      <w:r w:rsidR="00BC10BF">
        <w:rPr>
          <w:rFonts w:ascii="Courier New" w:hAnsi="Courier New" w:cs="Courier New"/>
        </w:rPr>
        <w:t>som will be linked to report</w:t>
      </w:r>
    </w:p>
    <w:p w14:paraId="00CD9B91" w14:textId="5B38DF20" w:rsidR="00E16442" w:rsidRDefault="00E16442" w:rsidP="00BC10BF">
      <w:pPr>
        <w:rPr>
          <w:rFonts w:ascii="Courier New" w:hAnsi="Courier New" w:cs="Courier New"/>
        </w:rPr>
      </w:pPr>
      <w:r>
        <w:rPr>
          <w:rFonts w:ascii="Courier New" w:hAnsi="Courier New" w:cs="Courier New"/>
        </w:rPr>
        <w:t xml:space="preserve">- - </w:t>
      </w:r>
      <w:r w:rsidR="00BC10BF">
        <w:rPr>
          <w:rFonts w:ascii="Courier New" w:hAnsi="Courier New" w:cs="Courier New"/>
        </w:rPr>
        <w:t>report will be linked to line</w:t>
      </w:r>
    </w:p>
    <w:p w14:paraId="65E898E6" w14:textId="4F50B832" w:rsidR="00FD6028" w:rsidRDefault="00FD6028" w:rsidP="00BC10BF">
      <w:pPr>
        <w:rPr>
          <w:rFonts w:ascii="Courier New" w:hAnsi="Courier New" w:cs="Courier New"/>
        </w:rPr>
      </w:pPr>
      <w:r>
        <w:rPr>
          <w:rFonts w:ascii="Courier New" w:hAnsi="Courier New" w:cs="Courier New"/>
        </w:rPr>
        <w:t>- - DailyReport object will be returned</w:t>
      </w:r>
    </w:p>
    <w:p w14:paraId="66B7249D" w14:textId="77777777" w:rsidR="00FD6028" w:rsidRDefault="00FD6028" w:rsidP="00BC10BF">
      <w:pPr>
        <w:rPr>
          <w:rFonts w:ascii="Courier New" w:hAnsi="Courier New" w:cs="Courier New"/>
        </w:rPr>
      </w:pPr>
    </w:p>
    <w:p w14:paraId="1B047BB2" w14:textId="5A1C1695" w:rsidR="00FD6028" w:rsidRPr="00FD6028" w:rsidRDefault="00FD6028" w:rsidP="00BC10BF">
      <w:pPr>
        <w:rPr>
          <w:rFonts w:cs="Arial"/>
        </w:rPr>
      </w:pPr>
      <w:r>
        <w:rPr>
          <w:rFonts w:cs="Arial"/>
        </w:rPr>
        <w:t>Further analysis uncovered several inconsistencies within the use cases, classes and associations. The majority of them were resolved dynamically while specifying system operations. More changes might be required at the design stage. The most problematic issues are related to the class models. Especially, Stoppage class does not work very well while dealing with the past and current stoppages. Therefore, it might be necessary to introduce new classes which would better represent the system’s behaviour. Stoppage could become a parent class to two child classes or could be an abstract class.</w:t>
      </w:r>
      <w:r w:rsidR="00CD6617">
        <w:rPr>
          <w:rFonts w:cs="Arial"/>
        </w:rPr>
        <w:t xml:space="preserve"> Some of the use cases were not specific enough for convenient translation into system operations. However, for the purpose of prototyping the models created so far should be sufficient.</w:t>
      </w:r>
    </w:p>
    <w:p w14:paraId="1B7BC7CE" w14:textId="77777777" w:rsidR="00E16442" w:rsidRDefault="00E16442" w:rsidP="00B97245">
      <w:pPr>
        <w:rPr>
          <w:rFonts w:ascii="Courier New" w:hAnsi="Courier New" w:cs="Courier New"/>
        </w:rPr>
      </w:pPr>
    </w:p>
    <w:p w14:paraId="0E500C89" w14:textId="77777777" w:rsidR="00B97245" w:rsidRDefault="00B97245" w:rsidP="00D948D8">
      <w:pPr>
        <w:rPr>
          <w:rFonts w:cs="Arial"/>
        </w:rPr>
      </w:pPr>
    </w:p>
    <w:p w14:paraId="1051AFB7" w14:textId="77777777" w:rsidR="00D948D8" w:rsidRPr="009C0FAF" w:rsidRDefault="00D948D8"/>
    <w:sectPr w:rsidR="00D948D8" w:rsidRPr="009C0FA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A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mbria">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510CB"/>
    <w:multiLevelType w:val="hybridMultilevel"/>
    <w:tmpl w:val="4E5232A6"/>
    <w:lvl w:ilvl="0" w:tplc="8BC6B124">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39F415CC"/>
    <w:multiLevelType w:val="hybridMultilevel"/>
    <w:tmpl w:val="30BE3874"/>
    <w:lvl w:ilvl="0" w:tplc="851850E0">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69E1187C"/>
    <w:multiLevelType w:val="hybridMultilevel"/>
    <w:tmpl w:val="89226C0E"/>
    <w:lvl w:ilvl="0" w:tplc="15B29286">
      <w:start w:val="7"/>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8C73985"/>
    <w:multiLevelType w:val="hybridMultilevel"/>
    <w:tmpl w:val="94AAD3F0"/>
    <w:lvl w:ilvl="0" w:tplc="D4D200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7E746C16"/>
    <w:multiLevelType w:val="hybridMultilevel"/>
    <w:tmpl w:val="69624274"/>
    <w:lvl w:ilvl="0" w:tplc="D4D20036">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U1sjAxNzCxNDE2MjVR0lEKTi0uzszPAykwrgUAlLFbNCwAAAA="/>
  </w:docVars>
  <w:rsids>
    <w:rsidRoot w:val="001D0DCE"/>
    <w:rsid w:val="00002EC1"/>
    <w:rsid w:val="0000567C"/>
    <w:rsid w:val="000111FC"/>
    <w:rsid w:val="00013BE3"/>
    <w:rsid w:val="00021B28"/>
    <w:rsid w:val="000314EF"/>
    <w:rsid w:val="0005119D"/>
    <w:rsid w:val="000614FB"/>
    <w:rsid w:val="000766B0"/>
    <w:rsid w:val="000F618B"/>
    <w:rsid w:val="000F7097"/>
    <w:rsid w:val="00105F5C"/>
    <w:rsid w:val="00132D64"/>
    <w:rsid w:val="00145A78"/>
    <w:rsid w:val="001608BF"/>
    <w:rsid w:val="00161F5D"/>
    <w:rsid w:val="00162D23"/>
    <w:rsid w:val="001703E3"/>
    <w:rsid w:val="001734D1"/>
    <w:rsid w:val="00174279"/>
    <w:rsid w:val="001760A8"/>
    <w:rsid w:val="00180C0B"/>
    <w:rsid w:val="00191F50"/>
    <w:rsid w:val="00195A9F"/>
    <w:rsid w:val="001C18FD"/>
    <w:rsid w:val="001C2FB1"/>
    <w:rsid w:val="001D0DCE"/>
    <w:rsid w:val="001D7640"/>
    <w:rsid w:val="001E0524"/>
    <w:rsid w:val="001E3BA1"/>
    <w:rsid w:val="002129A7"/>
    <w:rsid w:val="002150B0"/>
    <w:rsid w:val="0022352D"/>
    <w:rsid w:val="00244E1F"/>
    <w:rsid w:val="0025195B"/>
    <w:rsid w:val="00254804"/>
    <w:rsid w:val="002663BF"/>
    <w:rsid w:val="00285CAC"/>
    <w:rsid w:val="00290D45"/>
    <w:rsid w:val="002953D3"/>
    <w:rsid w:val="002D5ECE"/>
    <w:rsid w:val="002E24E3"/>
    <w:rsid w:val="002F79B8"/>
    <w:rsid w:val="00316D1B"/>
    <w:rsid w:val="003238B3"/>
    <w:rsid w:val="0034241E"/>
    <w:rsid w:val="003639C3"/>
    <w:rsid w:val="003753AC"/>
    <w:rsid w:val="00376929"/>
    <w:rsid w:val="0038725A"/>
    <w:rsid w:val="00390DF2"/>
    <w:rsid w:val="0039208E"/>
    <w:rsid w:val="003B2C42"/>
    <w:rsid w:val="003B2D96"/>
    <w:rsid w:val="003B2DFC"/>
    <w:rsid w:val="003C4CBE"/>
    <w:rsid w:val="003E3193"/>
    <w:rsid w:val="004208DB"/>
    <w:rsid w:val="00424200"/>
    <w:rsid w:val="00431E22"/>
    <w:rsid w:val="00440CF0"/>
    <w:rsid w:val="004514DA"/>
    <w:rsid w:val="00460A8B"/>
    <w:rsid w:val="00462AD3"/>
    <w:rsid w:val="00484157"/>
    <w:rsid w:val="004865E2"/>
    <w:rsid w:val="004873BD"/>
    <w:rsid w:val="004A65C8"/>
    <w:rsid w:val="004B2403"/>
    <w:rsid w:val="004B652D"/>
    <w:rsid w:val="004D41B0"/>
    <w:rsid w:val="004F4CF3"/>
    <w:rsid w:val="00512DA9"/>
    <w:rsid w:val="0055680C"/>
    <w:rsid w:val="005A793E"/>
    <w:rsid w:val="005D4004"/>
    <w:rsid w:val="005D7708"/>
    <w:rsid w:val="005E5681"/>
    <w:rsid w:val="005F59DA"/>
    <w:rsid w:val="005F69D5"/>
    <w:rsid w:val="005F6BB0"/>
    <w:rsid w:val="0060048D"/>
    <w:rsid w:val="00622DEC"/>
    <w:rsid w:val="00634039"/>
    <w:rsid w:val="00640E32"/>
    <w:rsid w:val="00642B36"/>
    <w:rsid w:val="00652E62"/>
    <w:rsid w:val="006734FF"/>
    <w:rsid w:val="006A0987"/>
    <w:rsid w:val="006B7D48"/>
    <w:rsid w:val="006C272F"/>
    <w:rsid w:val="006C58B6"/>
    <w:rsid w:val="006F64AA"/>
    <w:rsid w:val="007059D4"/>
    <w:rsid w:val="007138BC"/>
    <w:rsid w:val="00746AB4"/>
    <w:rsid w:val="007579F9"/>
    <w:rsid w:val="00765A4B"/>
    <w:rsid w:val="007743AB"/>
    <w:rsid w:val="007935D1"/>
    <w:rsid w:val="007A109F"/>
    <w:rsid w:val="007C421F"/>
    <w:rsid w:val="007D1792"/>
    <w:rsid w:val="007F00EB"/>
    <w:rsid w:val="007F1805"/>
    <w:rsid w:val="007F31D1"/>
    <w:rsid w:val="00801046"/>
    <w:rsid w:val="00803B71"/>
    <w:rsid w:val="00840091"/>
    <w:rsid w:val="00853E33"/>
    <w:rsid w:val="00861AB7"/>
    <w:rsid w:val="008768AC"/>
    <w:rsid w:val="008A59E8"/>
    <w:rsid w:val="008C379F"/>
    <w:rsid w:val="008E0026"/>
    <w:rsid w:val="00902CCB"/>
    <w:rsid w:val="00906988"/>
    <w:rsid w:val="00907BDB"/>
    <w:rsid w:val="00913116"/>
    <w:rsid w:val="00927919"/>
    <w:rsid w:val="0093177E"/>
    <w:rsid w:val="009412B5"/>
    <w:rsid w:val="00960541"/>
    <w:rsid w:val="00962271"/>
    <w:rsid w:val="00973A26"/>
    <w:rsid w:val="00977BB0"/>
    <w:rsid w:val="00985249"/>
    <w:rsid w:val="00990D01"/>
    <w:rsid w:val="00997D60"/>
    <w:rsid w:val="009A7480"/>
    <w:rsid w:val="009B34D5"/>
    <w:rsid w:val="009B687A"/>
    <w:rsid w:val="009C0FAF"/>
    <w:rsid w:val="009C327E"/>
    <w:rsid w:val="009C4349"/>
    <w:rsid w:val="009D4193"/>
    <w:rsid w:val="009E35A7"/>
    <w:rsid w:val="00A206A8"/>
    <w:rsid w:val="00A25D13"/>
    <w:rsid w:val="00A26758"/>
    <w:rsid w:val="00A27A0E"/>
    <w:rsid w:val="00A5326B"/>
    <w:rsid w:val="00A54B5B"/>
    <w:rsid w:val="00A60DAF"/>
    <w:rsid w:val="00A64DE2"/>
    <w:rsid w:val="00AD221C"/>
    <w:rsid w:val="00AE324C"/>
    <w:rsid w:val="00AF13CC"/>
    <w:rsid w:val="00AF4B6A"/>
    <w:rsid w:val="00AF62D4"/>
    <w:rsid w:val="00B015AE"/>
    <w:rsid w:val="00B04017"/>
    <w:rsid w:val="00B1346F"/>
    <w:rsid w:val="00B21834"/>
    <w:rsid w:val="00B234D7"/>
    <w:rsid w:val="00B32292"/>
    <w:rsid w:val="00B3393D"/>
    <w:rsid w:val="00B479DA"/>
    <w:rsid w:val="00B51788"/>
    <w:rsid w:val="00B87D61"/>
    <w:rsid w:val="00B97245"/>
    <w:rsid w:val="00BA2359"/>
    <w:rsid w:val="00BB159E"/>
    <w:rsid w:val="00BC10BF"/>
    <w:rsid w:val="00BD0667"/>
    <w:rsid w:val="00BF1C36"/>
    <w:rsid w:val="00C06131"/>
    <w:rsid w:val="00C06FB1"/>
    <w:rsid w:val="00C10A7B"/>
    <w:rsid w:val="00C150B5"/>
    <w:rsid w:val="00C31383"/>
    <w:rsid w:val="00C333AB"/>
    <w:rsid w:val="00C4547C"/>
    <w:rsid w:val="00C45CE3"/>
    <w:rsid w:val="00C828B6"/>
    <w:rsid w:val="00C95179"/>
    <w:rsid w:val="00CA0949"/>
    <w:rsid w:val="00CA1D4A"/>
    <w:rsid w:val="00CA7774"/>
    <w:rsid w:val="00CD6617"/>
    <w:rsid w:val="00CD6B21"/>
    <w:rsid w:val="00CE20DE"/>
    <w:rsid w:val="00CE5376"/>
    <w:rsid w:val="00CF419E"/>
    <w:rsid w:val="00D04744"/>
    <w:rsid w:val="00D072F2"/>
    <w:rsid w:val="00D27321"/>
    <w:rsid w:val="00D46784"/>
    <w:rsid w:val="00D50C19"/>
    <w:rsid w:val="00D5222A"/>
    <w:rsid w:val="00D55BE6"/>
    <w:rsid w:val="00D56AC4"/>
    <w:rsid w:val="00D81BD1"/>
    <w:rsid w:val="00D831F5"/>
    <w:rsid w:val="00D8560B"/>
    <w:rsid w:val="00D948D8"/>
    <w:rsid w:val="00D95D17"/>
    <w:rsid w:val="00DA5D4E"/>
    <w:rsid w:val="00DA7AB7"/>
    <w:rsid w:val="00DB16ED"/>
    <w:rsid w:val="00DB207E"/>
    <w:rsid w:val="00DD5441"/>
    <w:rsid w:val="00DE0FE0"/>
    <w:rsid w:val="00DE1786"/>
    <w:rsid w:val="00DE3A0D"/>
    <w:rsid w:val="00DE49A8"/>
    <w:rsid w:val="00DF10CA"/>
    <w:rsid w:val="00DF2411"/>
    <w:rsid w:val="00E16442"/>
    <w:rsid w:val="00E16F33"/>
    <w:rsid w:val="00E25318"/>
    <w:rsid w:val="00E27019"/>
    <w:rsid w:val="00E5133D"/>
    <w:rsid w:val="00E60C60"/>
    <w:rsid w:val="00E65FB5"/>
    <w:rsid w:val="00E86FBF"/>
    <w:rsid w:val="00EA27DF"/>
    <w:rsid w:val="00EA53AD"/>
    <w:rsid w:val="00EB0984"/>
    <w:rsid w:val="00EB2497"/>
    <w:rsid w:val="00EB2936"/>
    <w:rsid w:val="00EC0855"/>
    <w:rsid w:val="00EC6C2C"/>
    <w:rsid w:val="00ED4986"/>
    <w:rsid w:val="00EE0389"/>
    <w:rsid w:val="00EE754D"/>
    <w:rsid w:val="00F1161B"/>
    <w:rsid w:val="00F2143F"/>
    <w:rsid w:val="00F5394E"/>
    <w:rsid w:val="00F55EFA"/>
    <w:rsid w:val="00F85615"/>
    <w:rsid w:val="00FA6314"/>
    <w:rsid w:val="00FC247E"/>
    <w:rsid w:val="00FC3DAE"/>
    <w:rsid w:val="00FD6028"/>
    <w:rsid w:val="00FF50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50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017"/>
    <w:pPr>
      <w:ind w:left="720"/>
      <w:contextualSpacing/>
    </w:pPr>
  </w:style>
  <w:style w:type="table" w:styleId="TableGrid">
    <w:name w:val="Table Grid"/>
    <w:basedOn w:val="TableNormal"/>
    <w:uiPriority w:val="39"/>
    <w:unhideWhenUsed/>
    <w:rsid w:val="00B04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29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9A7"/>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theme="minorBidi"/>
        <w:sz w:val="24"/>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017"/>
    <w:pPr>
      <w:ind w:left="720"/>
      <w:contextualSpacing/>
    </w:pPr>
  </w:style>
  <w:style w:type="table" w:styleId="TableGrid">
    <w:name w:val="Table Grid"/>
    <w:basedOn w:val="TableNormal"/>
    <w:uiPriority w:val="39"/>
    <w:unhideWhenUsed/>
    <w:rsid w:val="00B040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2129A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29A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5</TotalTime>
  <Pages>18</Pages>
  <Words>2373</Words>
  <Characters>13531</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s</dc:creator>
  <cp:keywords/>
  <dc:description/>
  <cp:lastModifiedBy>Lukas</cp:lastModifiedBy>
  <cp:revision>190</cp:revision>
  <dcterms:created xsi:type="dcterms:W3CDTF">2018-07-08T06:50:00Z</dcterms:created>
  <dcterms:modified xsi:type="dcterms:W3CDTF">2018-07-10T15:29:00Z</dcterms:modified>
</cp:coreProperties>
</file>